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107.png" ContentType="image/png"/>
  <Override PartName="/word/media/rId95.png" ContentType="image/png"/>
  <Override PartName="/word/media/rId97.png" ContentType="image/png"/>
  <Override PartName="/word/media/rId96.png" ContentType="image/png"/>
  <Override PartName="/word/media/rId35.png" ContentType="image/png"/>
  <Override PartName="/word/media/rId72.png" ContentType="image/png"/>
  <Override PartName="/word/media/rId49.png" ContentType="image/png"/>
  <Override PartName="/word/media/rId64.png" ContentType="image/png"/>
  <Override PartName="/word/media/rId52.png" ContentType="image/png"/>
  <Override PartName="/word/media/rId36.png" ContentType="image/png"/>
  <Override PartName="/word/media/rId42.png" ContentType="image/png"/>
  <Override PartName="/word/media/rId41.png" ContentType="image/png"/>
  <Override PartName="/word/media/rId6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ataloguedataobject"/>
      <w:bookmarkEnd w:id="21"/>
      <w:r>
        <w:t xml:space="preserve">Catalogue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23" w:name="constructor-summary"/>
      <w:bookmarkEnd w:id="2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25" w:name="member-summary"/>
      <w:bookmarkEnd w:id="2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2" w:name="public-constructors"/>
      <w:bookmarkEnd w:id="42"/>
      <w:r>
        <w:t xml:space="preserve">Public Constructors</w:t>
      </w:r>
    </w:p>
    <w:p>
      <w:pPr>
        <w:pStyle w:val="Heading3"/>
      </w:pPr>
      <w:bookmarkStart w:id="44" w:name="instance-constructor-constructor"/>
      <w:bookmarkEnd w:id="4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45" w:name="params"/>
      <w:bookmarkEnd w:id="4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46" w:name="public-members"/>
      <w:bookmarkEnd w:id="46"/>
      <w:r>
        <w:t xml:space="preserve">Public Members</w:t>
      </w:r>
    </w:p>
    <w:p>
      <w:pPr>
        <w:pStyle w:val="Heading3"/>
      </w:pPr>
      <w:bookmarkStart w:id="48" w:name="instance-get-description"/>
      <w:bookmarkEnd w:id="4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" w:name="instance-set-description"/>
      <w:bookmarkEnd w:id="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2" w:name="instance-get-guid"/>
      <w:bookmarkEnd w:id="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4" w:name="instance-set-guid"/>
      <w:bookmarkEnd w:id="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" w:name="instance-get-language"/>
      <w:bookmarkEnd w:id="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8" w:name="instance-set-language"/>
      <w:bookmarkEnd w:id="5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0" w:name="instance-get-objectName"/>
      <w:bookmarkEnd w:id="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" w:name="instance-set-objectName"/>
      <w:bookmarkEnd w:id="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" w:name="instance-set-signature"/>
      <w:bookmarkEnd w:id="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66" w:name="instance-get-signature"/>
      <w:bookmarkEnd w:id="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8" w:name="instance-set-sourcePackage"/>
      <w:bookmarkEnd w:id="6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0" w:name="instance-get-sourcePackage"/>
      <w:bookmarkEnd w:id="7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2" w:name="instance-get-sourcePackageURL"/>
      <w:bookmarkEnd w:id="7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4" w:name="instance-set-sourcePackageURL"/>
      <w:bookmarkEnd w:id="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6" w:name="instance-set-type"/>
      <w:bookmarkEnd w:id="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8" w:name="instance-get-type"/>
      <w:bookmarkEnd w:id="7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Factory {#cataloguedataobject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81" w:name="extends"/>
      <w:bookmarkEnd w:id="81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82" w:name="constructor-summary-1"/>
      <w:bookmarkEnd w:id="8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85" w:name="method-summary"/>
      <w:bookmarkEnd w:id="8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6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3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5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7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9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1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103" w:name="public-constructors"/>
      <w:bookmarkEnd w:id="103"/>
      <w:r>
        <w:t xml:space="preserve">Public Constructors</w:t>
      </w:r>
    </w:p>
    <w:p>
      <w:pPr>
        <w:pStyle w:val="Heading3"/>
      </w:pPr>
      <w:bookmarkStart w:id="105" w:name="instance-constructor-constructor"/>
      <w:bookmarkEnd w:id="105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106" w:name="params"/>
      <w:bookmarkEnd w:id="106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107" w:name="public-methods"/>
      <w:bookmarkEnd w:id="107"/>
      <w:r>
        <w:t xml:space="preserve">Public Methods</w:t>
      </w:r>
    </w:p>
    <w:p>
      <w:pPr>
        <w:pStyle w:val="Heading3"/>
      </w:pPr>
      <w:bookmarkStart w:id="109" w:name="instance-method-createCatalogueDataObject"/>
      <w:bookmarkEnd w:id="109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0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110" w:name="params-1"/>
      <w:bookmarkEnd w:id="11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8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11" w:name="return"/>
      <w:bookmarkEnd w:id="11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113" w:name="instance-method-createDataObjectSchema"/>
      <w:bookmarkEnd w:id="113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114" w:name="params-2"/>
      <w:bookmarkEnd w:id="11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15" w:name="return-1"/>
      <w:bookmarkEnd w:id="11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117" w:name="instance-method-createHypertyDescriptorObject"/>
      <w:bookmarkEnd w:id="117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4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118" w:name="params-3"/>
      <w:bookmarkEnd w:id="11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119" w:name="return-2"/>
      <w:bookmarkEnd w:id="11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121" w:name="instance-method-createHypertyRuntimeDescriptorObject"/>
      <w:bookmarkEnd w:id="121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6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122" w:name="params-4"/>
      <w:bookmarkEnd w:id="12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123" w:name="return-3"/>
      <w:bookmarkEnd w:id="12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125" w:name="instance-method-createPolicyEnforcerDescriptorObject"/>
      <w:bookmarkEnd w:id="125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8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126" w:name="params-5"/>
      <w:bookmarkEnd w:id="12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127" w:name="return-4"/>
      <w:bookmarkEnd w:id="12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129" w:name="instance-method-createProtoStubDescriptorObject"/>
      <w:bookmarkEnd w:id="129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0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130" w:name="params-6"/>
      <w:bookmarkEnd w:id="13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89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131" w:name="return-5"/>
      <w:bookmarkEnd w:id="13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133" w:name="instance-method-createSourcePackage"/>
      <w:bookmarkEnd w:id="133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2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134" w:name="params-7"/>
      <w:bookmarkEnd w:id="134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135" w:name="return-6"/>
      <w:bookmarkEnd w:id="13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hyperlink r:id="rId136">
        <w:r>
          <w:rPr>
            <w:rStyle w:val="Hyperlink"/>
          </w:rPr>
          <w:t xml:space="preserve">Home</w:t>
        </w:r>
      </w:hyperlink>
      <w:r>
        <w:t xml:space="preserve"> </w:t>
      </w:r>
      <w:hyperlink r:id="rId137">
        <w:r>
          <w:rPr>
            <w:rStyle w:val="Hyperlink"/>
          </w:rPr>
          <w:t xml:space="preserve">Reference</w:t>
        </w:r>
      </w:hyperlink>
      <w:r>
        <w:t xml:space="preserve"> </w:t>
      </w:r>
      <w:hyperlink r:id="rId138">
        <w:r>
          <w:rPr>
            <w:rStyle w:val="Hyperlink"/>
          </w:rPr>
          <w:t xml:space="preserve">Source</w:t>
        </w:r>
      </w:hyperlink>
      <w:r>
        <w:t xml:space="preserve"> </w:t>
      </w:r>
      <w:hyperlink r:id="rId139">
        <w:r>
          <w:rPr>
            <w:rStyle w:val="Hyperlink"/>
          </w:rPr>
          <w:t xml:space="preserve">Repository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catalogu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90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0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1">
        <w:r>
          <w:rPr>
            <w:rStyle w:val="Hyperlink"/>
          </w:rPr>
          <w:t xml:space="preserve">Communication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2">
        <w:r>
          <w:rPr>
            <w:rStyle w:val="Hyperlink"/>
          </w:rPr>
          <w:t xml:space="preserve">Connection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3">
        <w:r>
          <w:rPr>
            <w:rStyle w:val="Hyperlink"/>
          </w:rPr>
          <w:t xml:space="preserve">Context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92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4">
        <w:r>
          <w:rPr>
            <w:rStyle w:val="Hyperlink"/>
          </w:rPr>
          <w:t xml:space="preserve">Hyperty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94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96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98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00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7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02">
        <w:r>
          <w:rPr>
            <w:rStyle w:val="Hyperlink"/>
          </w:rPr>
          <w:t xml:space="preserve">SourcePackag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88">
        <w:r>
          <w:rPr>
            <w:rStyle w:val="Hyperlink"/>
          </w:rPr>
          <w:t xml:space="preserve">CatalogueObject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89">
        <w:r>
          <w:rPr>
            <w:rStyle w:val="Hyperlink"/>
          </w:rPr>
          <w:t xml:space="preserve">DataObjectSourceLanguag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80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49">
        <w:r>
          <w:rPr>
            <w:rStyle w:val="Hyperlink"/>
          </w:rPr>
          <w:t xml:space="preserve">Hyperty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2">
        <w:r>
          <w:rPr>
            <w:rStyle w:val="Hyperlink"/>
          </w:rPr>
          <w:t xml:space="preserve">RuntimeProtocolCapability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3">
        <w:r>
          <w:rPr>
            <w:rStyle w:val="Hyperlink"/>
          </w:rPr>
          <w:t xml:space="preserve">Runtime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numPr>
          <w:numId w:val="1001"/>
          <w:ilvl w:val="0"/>
        </w:numPr>
      </w:pPr>
      <w:r>
        <w:t xml:space="preserve">hypert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59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60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61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62">
        <w:r>
          <w:rPr>
            <w:rStyle w:val="Hyperlink"/>
          </w:rPr>
          <w:t xml:space="preserve">Peer</w:t>
        </w:r>
      </w:hyperlink>
    </w:p>
    <w:p>
      <w:pPr>
        <w:pStyle w:val="Compact"/>
        <w:numPr>
          <w:numId w:val="1001"/>
          <w:ilvl w:val="0"/>
        </w:numPr>
      </w:pPr>
      <w:r>
        <w:t xml:space="preserve">F</w:t>
      </w:r>
      <w:hyperlink r:id="rId163">
        <w:r>
          <w:rPr>
            <w:rStyle w:val="Hyperlink"/>
          </w:rPr>
          <w:t xml:space="preserve">activat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7">
        <w:r>
          <w:rPr>
            <w:rStyle w:val="Hyperlink"/>
          </w:rPr>
          <w:t xml:space="preserve">peer</w:t>
        </w:r>
      </w:hyperlink>
    </w:p>
    <w:p>
      <w:pPr>
        <w:numPr>
          <w:numId w:val="1001"/>
          <w:ilvl w:val="0"/>
        </w:numPr>
      </w:pPr>
      <w:r>
        <w:t xml:space="preserve">hyperty-discove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68">
        <w:r>
          <w:rPr>
            <w:rStyle w:val="Hyperlink"/>
          </w:rPr>
          <w:t xml:space="preserve">HypertyDiscovery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numPr>
          <w:numId w:val="1001"/>
          <w:ilvl w:val="0"/>
        </w:numPr>
      </w:pPr>
      <w:r>
        <w:t xml:space="preserve">messag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70">
        <w:r>
          <w:rPr>
            <w:rStyle w:val="Hyperlink"/>
          </w:rPr>
          <w:t xml:space="preserve">Message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1">
        <w:r>
          <w:rPr>
            <w:rStyle w:val="Hyperlink"/>
          </w:rPr>
          <w:t xml:space="preserve">Create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2">
        <w:r>
          <w:rPr>
            <w:rStyle w:val="Hyperlink"/>
          </w:rPr>
          <w:t xml:space="preserve">Delete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3">
        <w:r>
          <w:rPr>
            <w:rStyle w:val="Hyperlink"/>
          </w:rPr>
          <w:t xml:space="preserve">Forward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5">
        <w:r>
          <w:rPr>
            <w:rStyle w:val="Hyperlink"/>
          </w:rPr>
          <w:t xml:space="preserve">Read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6">
        <w:r>
          <w:rPr>
            <w:rStyle w:val="Hyperlink"/>
          </w:rPr>
          <w:t xml:space="preserve">Response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8">
        <w:r>
          <w:rPr>
            <w:rStyle w:val="Hyperlink"/>
          </w:rPr>
          <w:t xml:space="preserve">IdGenera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Compact"/>
        <w:numPr>
          <w:numId w:val="1001"/>
          <w:ilvl w:val="0"/>
        </w:numPr>
      </w:pPr>
      <w:r>
        <w:t xml:space="preserve">F</w:t>
      </w:r>
      <w:hyperlink r:id="rId180">
        <w:r>
          <w:rPr>
            <w:rStyle w:val="Hyperlink"/>
          </w:rPr>
          <w:t xml:space="preserve">Enum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82">
        <w:r>
          <w:rPr>
            <w:rStyle w:val="Hyperlink"/>
          </w:rPr>
          <w:t xml:space="preserve">REASON_PHRAS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83">
        <w:r>
          <w:rPr>
            <w:rStyle w:val="Hyperlink"/>
          </w:rPr>
          <w:t xml:space="preserve">RESPONSE_COD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numPr>
          <w:numId w:val="1001"/>
          <w:ilvl w:val="0"/>
        </w:numPr>
      </w:pPr>
      <w:r>
        <w:t xml:space="preserve">reTHINKObject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5">
        <w:r>
          <w:rPr>
            <w:rStyle w:val="Hyperlink"/>
          </w:rPr>
          <w:t xml:space="preserve">RethinkObject</w:t>
        </w:r>
      </w:hyperlink>
    </w:p>
    <w:p>
      <w:pPr>
        <w:numPr>
          <w:numId w:val="1001"/>
          <w:ilvl w:val="0"/>
        </w:numPr>
      </w:pPr>
      <w:r>
        <w:t xml:space="preserve">synche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6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87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88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89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90">
        <w:r>
          <w:rPr>
            <w:rStyle w:val="Hyperlink"/>
          </w:rPr>
          <w:t xml:space="preserve">Synch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5">
        <w:r>
          <w:rPr>
            <w:rStyle w:val="Hyperlink"/>
          </w:rPr>
          <w:t xml:space="preserve">dataProvisional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6">
        <w:r>
          <w:rPr>
            <w:rStyle w:val="Hyperlink"/>
          </w:rPr>
          <w:t xml:space="preserve">Change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7">
        <w:r>
          <w:rPr>
            <w:rStyle w:val="Hyperlink"/>
          </w:rPr>
          <w:t xml:space="preserve">Object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8">
        <w:r>
          <w:rPr>
            <w:rStyle w:val="Hyperlink"/>
          </w:rPr>
          <w:t xml:space="preserve">sync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9">
        <w:r>
          <w:rPr>
            <w:rStyle w:val="Hyperlink"/>
          </w:rPr>
          <w:t xml:space="preserve">syncher</w:t>
        </w:r>
      </w:hyperlink>
    </w:p>
    <w:p>
      <w:pPr>
        <w:numPr>
          <w:numId w:val="1001"/>
          <w:ilvl w:val="0"/>
        </w:numPr>
      </w:pPr>
      <w:r>
        <w:t xml:space="preserve">utils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200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1"/>
          <w:ilvl w:val="0"/>
        </w:numPr>
      </w:pPr>
      <w:r>
        <w:t xml:space="preserve">F</w:t>
      </w:r>
      <w:hyperlink r:id="rId201">
        <w:r>
          <w:rPr>
            <w:rStyle w:val="Hyperlink"/>
          </w:rPr>
          <w:t xml:space="preserve">deepClone</w:t>
        </w:r>
      </w:hyperlink>
    </w:p>
    <w:p>
      <w:pPr>
        <w:pStyle w:val="Compact"/>
        <w:numPr>
          <w:numId w:val="1001"/>
          <w:ilvl w:val="0"/>
        </w:numPr>
      </w:pPr>
      <w:r>
        <w:t xml:space="preserve">F</w:t>
      </w:r>
      <w:hyperlink r:id="rId202">
        <w:r>
          <w:rPr>
            <w:rStyle w:val="Hyperlink"/>
          </w:rPr>
          <w:t xml:space="preserve">divideURL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1"/>
          <w:ilvl w:val="0"/>
        </w:numPr>
      </w:pPr>
      <w:r>
        <w:t xml:space="preserve">T</w:t>
      </w:r>
      <w:hyperlink r:id="rId202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Connection from 'service-framework/src/hyperty/Connection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205" w:name="connection"/>
      <w:bookmarkEnd w:id="205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4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206" w:name="extends-1"/>
      <w:bookmarkEnd w:id="206"/>
      <w:r>
        <w:t xml:space="preserve">Extends:</w:t>
      </w:r>
    </w:p>
    <w:p>
      <w:pPr>
        <w:pStyle w:val="FirstParagraph"/>
      </w:pP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208" w:name="constructor-summary-2"/>
      <w:bookmarkEnd w:id="20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09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210" w:name="public-constructors"/>
      <w:bookmarkEnd w:id="210"/>
      <w:r>
        <w:t xml:space="preserve">Public Constructors</w:t>
      </w:r>
    </w:p>
    <w:p>
      <w:pPr>
        <w:pStyle w:val="Heading3"/>
      </w:pPr>
      <w:bookmarkStart w:id="212" w:name="instance-constructor-constructor"/>
      <w:bookmarkEnd w:id="212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Controller {#connectioncontroll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213" w:name="extends-2"/>
      <w:bookmarkEnd w:id="213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214" w:name="constructor-summary-3"/>
      <w:bookmarkEnd w:id="21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5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16" w:name="member-summary-1"/>
      <w:bookmarkEnd w:id="21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7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223" w:name="method-summary-1"/>
      <w:bookmarkEnd w:id="22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4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6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242" w:name="public-constructors"/>
      <w:bookmarkEnd w:id="242"/>
      <w:r>
        <w:t xml:space="preserve">Public Constructors</w:t>
      </w:r>
    </w:p>
    <w:p>
      <w:pPr>
        <w:pStyle w:val="Heading3"/>
      </w:pPr>
      <w:bookmarkStart w:id="244" w:name="instance-constructor-constructor"/>
      <w:bookmarkEnd w:id="244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5" w:name="params"/>
      <w:bookmarkEnd w:id="245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246" w:name="public-members"/>
      <w:bookmarkEnd w:id="246"/>
      <w:r>
        <w:t xml:space="preserve">Public Members</w:t>
      </w:r>
    </w:p>
    <w:p>
      <w:pPr>
        <w:pStyle w:val="Heading3"/>
      </w:pPr>
      <w:bookmarkStart w:id="248" w:name="instance-set-dataObjectObserver"/>
      <w:bookmarkEnd w:id="24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250" w:name="instance-get-dataObjectObserver"/>
      <w:bookmarkEnd w:id="25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251" w:name="return-7"/>
      <w:bookmarkEnd w:id="25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253" w:name="instance-set-dataObjectReporter"/>
      <w:bookmarkEnd w:id="25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255" w:name="instance-get-dataObjectReporter"/>
      <w:bookmarkEnd w:id="2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256" w:name="return-8"/>
      <w:bookmarkEnd w:id="25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258" w:name="instance-set-remotePeerInformation"/>
      <w:bookmarkEnd w:id="25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260" w:name="instance-get-remotePeerInformation"/>
      <w:bookmarkEnd w:id="2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261" w:name="return-9"/>
      <w:bookmarkEnd w:id="26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2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263" w:name="public-methods"/>
      <w:bookmarkEnd w:id="263"/>
      <w:r>
        <w:t xml:space="preserve">Public Methods</w:t>
      </w:r>
    </w:p>
    <w:p>
      <w:pPr>
        <w:pStyle w:val="Heading3"/>
      </w:pPr>
      <w:bookmarkStart w:id="265" w:name="instance-method-accept"/>
      <w:bookmarkEnd w:id="265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266" w:name="params-1"/>
      <w:bookmarkEnd w:id="266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267" w:name="return-10"/>
      <w:bookmarkEnd w:id="26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69" w:name="instance-method-addPeer"/>
      <w:bookmarkEnd w:id="269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270" w:name="return-11"/>
      <w:bookmarkEnd w:id="27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72" w:name="instance-method-changePeerInformation"/>
      <w:bookmarkEnd w:id="272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73" w:name="params-2"/>
      <w:bookmarkEnd w:id="273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275" w:name="instance-method-createAnswer"/>
      <w:bookmarkEnd w:id="275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7" w:name="instance-method-createOffer"/>
      <w:bookmarkEnd w:id="277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9" w:name="instance-method-decline"/>
      <w:bookmarkEnd w:id="279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280" w:name="return-12"/>
      <w:bookmarkEnd w:id="28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82" w:name="instance-method-disableCam"/>
      <w:bookmarkEnd w:id="282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83" w:name="return-13"/>
      <w:bookmarkEnd w:id="28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85" w:name="instance-method-disableMic"/>
      <w:bookmarkEnd w:id="285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86" w:name="return-14"/>
      <w:bookmarkEnd w:id="28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88" w:name="instance-method-disconnect"/>
      <w:bookmarkEnd w:id="288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289" w:name="return-15"/>
      <w:bookmarkEnd w:id="28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1" w:name="instance-method-getUserMedia"/>
      <w:bookmarkEnd w:id="291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292" w:name="params-3"/>
      <w:bookmarkEnd w:id="292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293" w:name="return-16"/>
      <w:bookmarkEnd w:id="29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5" w:name="instance-method-infoError"/>
      <w:bookmarkEnd w:id="295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6" w:name="params-4"/>
      <w:bookmarkEnd w:id="296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298" w:name="instance-method-mute"/>
      <w:bookmarkEnd w:id="298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9" w:name="return-17"/>
      <w:bookmarkEnd w:id="29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01" w:name="instance-method-onLocalSessionCreated"/>
      <w:bookmarkEnd w:id="301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2" w:name="params-5"/>
      <w:bookmarkEnd w:id="302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304" w:name="instance-method-processPeerInformation"/>
      <w:bookmarkEnd w:id="304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5" w:name="params-6"/>
      <w:bookmarkEnd w:id="305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307" w:name="instance-method-remoteDescriptionError"/>
      <w:bookmarkEnd w:id="307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8" w:name="params-7"/>
      <w:bookmarkEnd w:id="308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310" w:name="instance-method-remoteDescriptionSuccess"/>
      <w:bookmarkEnd w:id="310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12" w:name="instance-method-removePeer"/>
      <w:bookmarkEnd w:id="312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313" w:name="return-18"/>
      <w:bookmarkEnd w:id="31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 {#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1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314" w:name="member-summary-2"/>
      <w:bookmarkEnd w:id="31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5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8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321" w:name="method-summary-2"/>
      <w:bookmarkEnd w:id="32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2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325" w:name="public-members"/>
      <w:bookmarkEnd w:id="325"/>
      <w:r>
        <w:t xml:space="preserve">Public Members</w:t>
      </w:r>
    </w:p>
    <w:p>
      <w:pPr>
        <w:pStyle w:val="Heading3"/>
      </w:pPr>
      <w:bookmarkStart w:id="327" w:name="instance-get-children"/>
      <w:bookmarkEnd w:id="32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329" w:name="instance-get-data"/>
      <w:bookmarkEnd w:id="3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331" w:name="instance-get-schema"/>
      <w:bookmarkEnd w:id="33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333" w:name="instance-get-status"/>
      <w:bookmarkEnd w:id="33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335" w:name="instance-get-url"/>
      <w:bookmarkEnd w:id="33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336" w:name="public-methods"/>
      <w:bookmarkEnd w:id="336"/>
      <w:r>
        <w:t xml:space="preserve">Public Methods</w:t>
      </w:r>
    </w:p>
    <w:p>
      <w:pPr>
        <w:pStyle w:val="Heading3"/>
      </w:pPr>
      <w:bookmarkStart w:id="338" w:name="instance-method-addChildren"/>
      <w:bookmarkEnd w:id="338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7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339" w:name="params"/>
      <w:bookmarkEnd w:id="339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340" w:name="return-19"/>
      <w:bookmarkEnd w:id="34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2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344" w:name="instance-method-onAddChildren"/>
      <w:bookmarkEnd w:id="344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345" w:name="params-1"/>
      <w:bookmarkEnd w:id="345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Child {#dataobjectchild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346" w:name="member-summary-3"/>
      <w:bookmarkEnd w:id="34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7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349" w:name="method-summary-3"/>
      <w:bookmarkEnd w:id="34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0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352" w:name="public-members"/>
      <w:bookmarkEnd w:id="352"/>
      <w:r>
        <w:t xml:space="preserve">Public Members</w:t>
      </w:r>
    </w:p>
    <w:p>
      <w:pPr>
        <w:pStyle w:val="Heading3"/>
      </w:pPr>
      <w:bookmarkStart w:id="354" w:name="instance-get-childId"/>
      <w:bookmarkEnd w:id="3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356" w:name="instance-get-data"/>
      <w:bookmarkEnd w:id="3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357" w:name="public-methods"/>
      <w:bookmarkEnd w:id="357"/>
      <w:r>
        <w:t xml:space="preserve">Public Methods</w:t>
      </w:r>
    </w:p>
    <w:p>
      <w:pPr>
        <w:pStyle w:val="Heading3"/>
      </w:pPr>
      <w:bookmarkStart w:id="359" w:name="instance-method-onChange"/>
      <w:bookmarkEnd w:id="359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360" w:name="params"/>
      <w:bookmarkEnd w:id="360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62" w:name="instance-method-onResponse"/>
      <w:bookmarkEnd w:id="362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363" w:name="params-1"/>
      <w:bookmarkEnd w:id="36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Observer {#dataobjectobserv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364" w:name="extends-3"/>
      <w:bookmarkEnd w:id="364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365" w:name="method-summary-4"/>
      <w:bookmarkEnd w:id="36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6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367" w:name="public-methods"/>
      <w:bookmarkEnd w:id="367"/>
      <w:r>
        <w:t xml:space="preserve">Public Methods</w:t>
      </w:r>
    </w:p>
    <w:p>
      <w:pPr>
        <w:pStyle w:val="Heading3"/>
      </w:pPr>
      <w:bookmarkStart w:id="369" w:name="instance-method-onChange"/>
      <w:bookmarkEnd w:id="369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370" w:name="params"/>
      <w:bookmarkEnd w:id="370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Reporter {#dataobjectrepor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371" w:name="extends-4"/>
      <w:bookmarkEnd w:id="371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372" w:name="member-summary-4"/>
      <w:bookmarkEnd w:id="37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3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374" w:name="method-summary-5"/>
      <w:bookmarkEnd w:id="37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5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377" w:name="public-members"/>
      <w:bookmarkEnd w:id="377"/>
      <w:r>
        <w:t xml:space="preserve">Public Members</w:t>
      </w:r>
    </w:p>
    <w:p>
      <w:pPr>
        <w:pStyle w:val="Heading3"/>
      </w:pPr>
      <w:bookmarkStart w:id="379" w:name="instance-get-subscriptions"/>
      <w:bookmarkEnd w:id="37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380" w:name="public-methods"/>
      <w:bookmarkEnd w:id="380"/>
      <w:r>
        <w:t xml:space="preserve">Public Methods</w:t>
      </w:r>
    </w:p>
    <w:p>
      <w:pPr>
        <w:pStyle w:val="Heading3"/>
      </w:pPr>
      <w:bookmarkStart w:id="382" w:name="instance-method-onResponse"/>
      <w:bookmarkEnd w:id="382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383" w:name="params"/>
      <w:bookmarkEnd w:id="38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85" w:name="instance-method-onSubscription"/>
      <w:bookmarkEnd w:id="385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386" w:name="params-1"/>
      <w:bookmarkEnd w:id="386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mmunicationDataObjectSchema {#communica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===</w:t>
      </w:r>
    </w:p>
    <w:p>
      <w:pPr>
        <w:pStyle w:val="Heading4"/>
      </w:pPr>
      <w:bookmarkStart w:id="387" w:name="extends-5"/>
      <w:bookmarkEnd w:id="38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388" w:name="constructor-summary-4"/>
      <w:bookmarkEnd w:id="38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8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90" w:name="public-constructors"/>
      <w:bookmarkEnd w:id="390"/>
      <w:r>
        <w:t xml:space="preserve">Public Constructors</w:t>
      </w:r>
    </w:p>
    <w:p>
      <w:pPr>
        <w:pStyle w:val="Heading3"/>
      </w:pPr>
      <w:bookmarkStart w:id="392" w:name="instance-constructor-constructor"/>
      <w:bookmarkEnd w:id="39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3" w:name="override"/>
      <w:bookmarkEnd w:id="393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95" w:name="params"/>
      <w:bookmarkEnd w:id="39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DataObjectSchema {#connec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Heading4"/>
      </w:pPr>
      <w:bookmarkStart w:id="396" w:name="extends-6"/>
      <w:bookmarkEnd w:id="39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397" w:name="constructor-summary-5"/>
      <w:bookmarkEnd w:id="39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99" w:name="public-constructors"/>
      <w:bookmarkEnd w:id="399"/>
      <w:r>
        <w:t xml:space="preserve">Public Constructors</w:t>
      </w:r>
    </w:p>
    <w:p>
      <w:pPr>
        <w:pStyle w:val="Heading3"/>
      </w:pPr>
      <w:bookmarkStart w:id="401" w:name="instance-constructor-constructor"/>
      <w:bookmarkEnd w:id="40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2" w:name="override-1"/>
      <w:bookmarkEnd w:id="402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03" w:name="params"/>
      <w:bookmarkEnd w:id="40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textDataObjectSchema {#context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404" w:name="extends-7"/>
      <w:bookmarkEnd w:id="40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405" w:name="constructor-summary-6"/>
      <w:bookmarkEnd w:id="40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7" w:name="public-constructors"/>
      <w:bookmarkEnd w:id="407"/>
      <w:r>
        <w:t xml:space="preserve">Public Constructors</w:t>
      </w:r>
    </w:p>
    <w:p>
      <w:pPr>
        <w:pStyle w:val="Heading3"/>
      </w:pPr>
      <w:bookmarkStart w:id="409" w:name="instance-constructor-constructor"/>
      <w:bookmarkEnd w:id="40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10" w:name="override-2"/>
      <w:bookmarkEnd w:id="410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11" w:name="params"/>
      <w:bookmarkEnd w:id="41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Schema {#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48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412" w:name="extends-8"/>
      <w:bookmarkEnd w:id="41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413" w:name="direct-subclass"/>
      <w:bookmarkEnd w:id="413"/>
      <w:r>
        <w:t xml:space="preserve">Direct Subclass:</w:t>
      </w:r>
    </w:p>
    <w:p>
      <w:pPr>
        <w:pStyle w:val="FirstParagraph"/>
      </w:pPr>
      <w:hyperlink r:id="rId144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414" w:name="indirect-subclass"/>
      <w:bookmarkEnd w:id="414"/>
      <w:r>
        <w:t xml:space="preserve">In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415" w:name="constructor-summary-7"/>
      <w:bookmarkEnd w:id="41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17" w:name="public-constructors"/>
      <w:bookmarkEnd w:id="417"/>
      <w:r>
        <w:t xml:space="preserve">Public Constructors</w:t>
      </w:r>
    </w:p>
    <w:p>
      <w:pPr>
        <w:pStyle w:val="Heading3"/>
      </w:pPr>
      <w:bookmarkStart w:id="419" w:name="instance-constructor-constructor"/>
      <w:bookmarkEnd w:id="41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20" w:name="params"/>
      <w:bookmarkEnd w:id="42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ataObjectSchema {#hypert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421" w:name="extends-9"/>
      <w:bookmarkEnd w:id="42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422" w:name="direct-subclass-1"/>
      <w:bookmarkEnd w:id="422"/>
      <w:r>
        <w:t xml:space="preserve">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423" w:name="constructor-summary-8"/>
      <w:bookmarkEnd w:id="42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24" w:name="public-constructors"/>
      <w:bookmarkEnd w:id="424"/>
      <w:r>
        <w:t xml:space="preserve">Public Constructors</w:t>
      </w:r>
    </w:p>
    <w:p>
      <w:pPr>
        <w:pStyle w:val="Heading3"/>
      </w:pPr>
      <w:bookmarkStart w:id="426" w:name="instance-constructor-constructor"/>
      <w:bookmarkEnd w:id="42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27" w:name="override-3"/>
      <w:bookmarkEnd w:id="427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428" w:name="params"/>
      <w:bookmarkEnd w:id="42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entifyDataObjectSchema {#identif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Heading4"/>
      </w:pPr>
      <w:bookmarkStart w:id="429" w:name="extends-10"/>
      <w:bookmarkEnd w:id="42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4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430" w:name="constructor-summary-9"/>
      <w:bookmarkEnd w:id="43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1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32" w:name="public-constructors"/>
      <w:bookmarkEnd w:id="432"/>
      <w:r>
        <w:t xml:space="preserve">Public Constructors</w:t>
      </w:r>
    </w:p>
    <w:p>
      <w:pPr>
        <w:pStyle w:val="Heading3"/>
      </w:pPr>
      <w:bookmarkStart w:id="434" w:name="instance-constructor-constructor"/>
      <w:bookmarkEnd w:id="43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35" w:name="override-4"/>
      <w:bookmarkEnd w:id="435"/>
      <w:r>
        <w:t xml:space="preserve">Override:</w:t>
      </w:r>
    </w:p>
    <w:p>
      <w:pPr>
        <w:pStyle w:val="FirstParagraph"/>
      </w:pPr>
      <w:hyperlink r:id="rId394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36" w:name="params"/>
      <w:bookmarkEnd w:id="43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DataObjectSchema {#message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437" w:name="extends-11"/>
      <w:bookmarkEnd w:id="43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2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438" w:name="constructor-summary-10"/>
      <w:bookmarkEnd w:id="43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40" w:name="public-constructors"/>
      <w:bookmarkEnd w:id="440"/>
      <w:r>
        <w:t xml:space="preserve">Public Constructors</w:t>
      </w:r>
    </w:p>
    <w:p>
      <w:pPr>
        <w:pStyle w:val="Heading3"/>
      </w:pPr>
      <w:bookmarkStart w:id="442" w:name="instance-constructor-constructor"/>
      <w:bookmarkEnd w:id="44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43" w:name="override-5"/>
      <w:bookmarkEnd w:id="443"/>
      <w:r>
        <w:t xml:space="preserve">Override:</w:t>
      </w:r>
    </w:p>
    <w:p>
      <w:pPr>
        <w:pStyle w:val="FirstParagraph"/>
      </w:pPr>
      <w:hyperlink r:id="rId416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444" w:name="params"/>
      <w:bookmarkEnd w:id="44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EventEmitter {#eventemit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03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445" w:name="method-summary-6"/>
      <w:bookmarkEnd w:id="44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6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448" w:name="public-methods"/>
      <w:bookmarkEnd w:id="448"/>
      <w:r>
        <w:t xml:space="preserve">Public Methods</w:t>
      </w:r>
    </w:p>
    <w:p>
      <w:pPr>
        <w:pStyle w:val="Heading3"/>
      </w:pPr>
      <w:bookmarkStart w:id="450" w:name="instance-method-addEventListener"/>
      <w:bookmarkEnd w:id="450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451" w:name="params"/>
      <w:bookmarkEnd w:id="451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453" w:name="instance-method-trigger"/>
      <w:bookmarkEnd w:id="453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454" w:name="params-1"/>
      <w:bookmarkEnd w:id="454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escriptor {#hyperty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1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455" w:name="extends-12"/>
      <w:bookmarkEnd w:id="45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456" w:name="constructor-summary-11"/>
      <w:bookmarkEnd w:id="45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58" w:name="member-summary-5"/>
      <w:bookmarkEnd w:id="45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59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71" w:name="public-constructors"/>
      <w:bookmarkEnd w:id="471"/>
      <w:r>
        <w:t xml:space="preserve">Public Constructors</w:t>
      </w:r>
    </w:p>
    <w:p>
      <w:pPr>
        <w:pStyle w:val="Heading3"/>
      </w:pPr>
      <w:bookmarkStart w:id="473" w:name="instance-constructor-constructor"/>
      <w:bookmarkEnd w:id="47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74" w:name="params"/>
      <w:bookmarkEnd w:id="47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475" w:name="public-members"/>
      <w:bookmarkEnd w:id="475"/>
      <w:r>
        <w:t xml:space="preserve">Public Members</w:t>
      </w:r>
    </w:p>
    <w:p>
      <w:pPr>
        <w:pStyle w:val="Heading3"/>
      </w:pPr>
      <w:bookmarkStart w:id="477" w:name="instance-get-configuration"/>
      <w:bookmarkEnd w:id="47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79" w:name="instance-set-configuration"/>
      <w:bookmarkEnd w:id="47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1" w:name="instance-get-constraints"/>
      <w:bookmarkEnd w:id="48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3" w:name="instance-set-constraints"/>
      <w:bookmarkEnd w:id="48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5" w:name="instance-get-dataObjects"/>
      <w:bookmarkEnd w:id="48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7" w:name="instance-set-dataObjects"/>
      <w:bookmarkEnd w:id="48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9" w:name="instance-set-hypertyType"/>
      <w:bookmarkEnd w:id="48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1" w:name="instance-get-hypertyType"/>
      <w:bookmarkEnd w:id="49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3" w:name="instance-get-messageSchema"/>
      <w:bookmarkEnd w:id="49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5" w:name="instance-set-messageSchema"/>
      <w:bookmarkEnd w:id="49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7" w:name="instance-get-policies"/>
      <w:bookmarkEnd w:id="49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9" w:name="instance-set-policies"/>
      <w:bookmarkEnd w:id="49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iscovery {#hypertydiscove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500" w:name="constructor-summary-12"/>
      <w:bookmarkEnd w:id="50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1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502" w:name="method-summary-7"/>
      <w:bookmarkEnd w:id="50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3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504" w:name="public-constructors"/>
      <w:bookmarkEnd w:id="504"/>
      <w:r>
        <w:t xml:space="preserve">Public Constructors</w:t>
      </w:r>
    </w:p>
    <w:p>
      <w:pPr>
        <w:pStyle w:val="Heading3"/>
      </w:pPr>
      <w:bookmarkStart w:id="506" w:name="instance-constructor-constructor"/>
      <w:bookmarkEnd w:id="506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507" w:name="params"/>
      <w:bookmarkEnd w:id="507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508" w:name="public-methods"/>
      <w:bookmarkEnd w:id="508"/>
      <w:r>
        <w:t xml:space="preserve">Public Methods</w:t>
      </w:r>
    </w:p>
    <w:p>
      <w:pPr>
        <w:pStyle w:val="Heading3"/>
      </w:pPr>
      <w:bookmarkStart w:id="510" w:name="instance-method-discoverHypertyPerUser"/>
      <w:bookmarkEnd w:id="510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511" w:name="params-1"/>
      <w:bookmarkEnd w:id="511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512" w:name="return-20"/>
      <w:bookmarkEnd w:id="51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RuntimeDescriptor {#hypertyruntime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4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513" w:name="extends-13"/>
      <w:bookmarkEnd w:id="51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514" w:name="constructor-summary-13"/>
      <w:bookmarkEnd w:id="51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16" w:name="member-summary-6"/>
      <w:bookmarkEnd w:id="51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7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23" w:name="public-constructors"/>
      <w:bookmarkEnd w:id="523"/>
      <w:r>
        <w:t xml:space="preserve">Public Constructors</w:t>
      </w:r>
    </w:p>
    <w:p>
      <w:pPr>
        <w:pStyle w:val="Heading3"/>
      </w:pPr>
      <w:bookmarkStart w:id="525" w:name="instance-constructor-constructor"/>
      <w:bookmarkEnd w:id="525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26" w:name="params"/>
      <w:bookmarkEnd w:id="52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527" w:name="public-members"/>
      <w:bookmarkEnd w:id="527"/>
      <w:r>
        <w:t xml:space="preserve">Public Members</w:t>
      </w:r>
    </w:p>
    <w:p>
      <w:pPr>
        <w:pStyle w:val="Heading3"/>
      </w:pPr>
      <w:bookmarkStart w:id="529" w:name="instance-get-hypertyCapabilities"/>
      <w:bookmarkEnd w:id="5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1" w:name="instance-set-hypertyCapabilities"/>
      <w:bookmarkEnd w:id="53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3" w:name="instance-get-protocolCapabilities"/>
      <w:bookmarkEnd w:id="53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5" w:name="instance-set-protocolCapabilities"/>
      <w:bookmarkEnd w:id="53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7" w:name="instance-get-runtimeType"/>
      <w:bookmarkEnd w:id="53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9" w:name="instance-set-runtimeType"/>
      <w:bookmarkEnd w:id="53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 {#mess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Heading2"/>
      </w:pPr>
      <w:bookmarkStart w:id="540" w:name="constructor-summary-14"/>
      <w:bookmarkEnd w:id="54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1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542" w:name="member-summary-7"/>
      <w:bookmarkEnd w:id="54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3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552" w:name="method-summary-8"/>
      <w:bookmarkEnd w:id="55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3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556" w:name="public-constructors"/>
      <w:bookmarkEnd w:id="556"/>
      <w:r>
        <w:t xml:space="preserve">Public Constructors</w:t>
      </w:r>
    </w:p>
    <w:p>
      <w:pPr>
        <w:pStyle w:val="Heading3"/>
      </w:pPr>
      <w:bookmarkStart w:id="558" w:name="instance-constructor-constructor"/>
      <w:bookmarkEnd w:id="558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559" w:name="params"/>
      <w:bookmarkEnd w:id="559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560" w:name="public-members"/>
      <w:bookmarkEnd w:id="560"/>
      <w:r>
        <w:t xml:space="preserve">Public Members</w:t>
      </w:r>
    </w:p>
    <w:p>
      <w:pPr>
        <w:pStyle w:val="Heading3"/>
      </w:pPr>
      <w:bookmarkStart w:id="562" w:name="instance-get-body"/>
      <w:bookmarkEnd w:id="5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564" w:name="instance-set-body"/>
      <w:bookmarkEnd w:id="5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566" w:name="instance-get-from"/>
      <w:bookmarkEnd w:id="5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568" w:name="instance-set-from"/>
      <w:bookmarkEnd w:id="56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570" w:name="instance-get-id"/>
      <w:bookmarkEnd w:id="57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572" w:name="instance-get-to"/>
      <w:bookmarkEnd w:id="57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574" w:name="instance-set-to"/>
      <w:bookmarkEnd w:id="5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576" w:name="instance-get-type"/>
      <w:bookmarkEnd w:id="57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578" w:name="instance-set-type"/>
      <w:bookmarkEnd w:id="57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1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579" w:name="public-methods"/>
      <w:bookmarkEnd w:id="579"/>
      <w:r>
        <w:t xml:space="preserve">Public Methods</w:t>
      </w:r>
    </w:p>
    <w:p>
      <w:pPr>
        <w:pStyle w:val="Heading3"/>
      </w:pPr>
      <w:bookmarkStart w:id="581" w:name="instance-method-addAccessToken"/>
      <w:bookmarkEnd w:id="581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582" w:name="params-1"/>
      <w:bookmarkEnd w:id="582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583" w:name="return-21"/>
      <w:bookmarkEnd w:id="58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585" w:name="instance-method-addIdToken"/>
      <w:bookmarkEnd w:id="585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586" w:name="params-2"/>
      <w:bookmarkEnd w:id="586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587" w:name="return-22"/>
      <w:bookmarkEnd w:id="58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589" w:name="instance-method-assertIdentity"/>
      <w:bookmarkEnd w:id="589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590" w:name="params-3"/>
      <w:bookmarkEnd w:id="590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591" w:name="return-23"/>
      <w:bookmarkEnd w:id="59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reateMessageBody {#cre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592" w:name="extends-14"/>
      <w:bookmarkEnd w:id="592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593" w:name="constructor-summary-15"/>
      <w:bookmarkEnd w:id="59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4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595" w:name="member-summary-8"/>
      <w:bookmarkEnd w:id="59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6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00" w:name="inherited-summary"/>
      <w:bookmarkEnd w:id="60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11" w:name="public-constructors"/>
      <w:bookmarkEnd w:id="611"/>
      <w:r>
        <w:t xml:space="preserve">Public Constructors</w:t>
      </w:r>
    </w:p>
    <w:p>
      <w:pPr>
        <w:pStyle w:val="Heading3"/>
      </w:pPr>
      <w:bookmarkStart w:id="613" w:name="instance-constructor-constructor"/>
      <w:bookmarkEnd w:id="613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14" w:name="override-6"/>
      <w:bookmarkEnd w:id="614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16" w:name="params"/>
      <w:bookmarkEnd w:id="616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617" w:name="public-members"/>
      <w:bookmarkEnd w:id="617"/>
      <w:r>
        <w:t xml:space="preserve">Public Members</w:t>
      </w:r>
    </w:p>
    <w:p>
      <w:pPr>
        <w:pStyle w:val="Heading3"/>
      </w:pPr>
      <w:bookmarkStart w:id="619" w:name="instance-get-policy"/>
      <w:bookmarkEnd w:id="61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1" w:name="instance-set-policy"/>
      <w:bookmarkEnd w:id="62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3" w:name="instance-get-value"/>
      <w:bookmarkEnd w:id="62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5" w:name="instance-set-value"/>
      <w:bookmarkEnd w:id="62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eleteMessageBody {#dele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626" w:name="extends-15"/>
      <w:bookmarkEnd w:id="626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627" w:name="constructor-summary-16"/>
      <w:bookmarkEnd w:id="62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629" w:name="inherited-summary-1"/>
      <w:bookmarkEnd w:id="62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30" w:name="public-constructors"/>
      <w:bookmarkEnd w:id="630"/>
      <w:r>
        <w:t xml:space="preserve">Public Constructors</w:t>
      </w:r>
    </w:p>
    <w:p>
      <w:pPr>
        <w:pStyle w:val="Heading3"/>
      </w:pPr>
      <w:bookmarkStart w:id="632" w:name="instance-constructor-constructor"/>
      <w:bookmarkEnd w:id="63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33" w:name="override-7"/>
      <w:bookmarkEnd w:id="633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34" w:name="params"/>
      <w:bookmarkEnd w:id="63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ForwardMessageBody {#forwar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Heading4"/>
      </w:pPr>
      <w:bookmarkStart w:id="635" w:name="extends-16"/>
      <w:bookmarkEnd w:id="635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636" w:name="constructor-summary-17"/>
      <w:bookmarkEnd w:id="63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638" w:name="inherited-summary-2"/>
      <w:bookmarkEnd w:id="63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39" w:name="public-constructors"/>
      <w:bookmarkEnd w:id="639"/>
      <w:r>
        <w:t xml:space="preserve">Public Constructors</w:t>
      </w:r>
    </w:p>
    <w:p>
      <w:pPr>
        <w:pStyle w:val="Heading3"/>
      </w:pPr>
      <w:bookmarkStart w:id="641" w:name="instance-constructor-constructor"/>
      <w:bookmarkEnd w:id="641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642" w:name="override-8"/>
      <w:bookmarkEnd w:id="642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43" w:name="params"/>
      <w:bookmarkEnd w:id="643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Body {#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Heading4"/>
      </w:pPr>
      <w:bookmarkStart w:id="644" w:name="direct-subclass-2"/>
      <w:bookmarkEnd w:id="644"/>
      <w:r>
        <w:t xml:space="preserve">Direct Subclass:</w:t>
      </w:r>
    </w:p>
    <w:p>
      <w:pPr>
        <w:pStyle w:val="FirstParagraph"/>
      </w:pPr>
      <w:hyperlink r:id="rId171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645" w:name="constructor-summary-18"/>
      <w:bookmarkEnd w:id="64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5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646" w:name="member-summary-9"/>
      <w:bookmarkEnd w:id="64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47" w:name="public-constructors"/>
      <w:bookmarkEnd w:id="647"/>
      <w:r>
        <w:t xml:space="preserve">Public Constructors</w:t>
      </w:r>
    </w:p>
    <w:p>
      <w:pPr>
        <w:pStyle w:val="Heading3"/>
      </w:pPr>
      <w:bookmarkStart w:id="649" w:name="instance-constructor-constructor"/>
      <w:bookmarkEnd w:id="649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50" w:name="params"/>
      <w:bookmarkEnd w:id="650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651" w:name="public-members"/>
      <w:bookmarkEnd w:id="651"/>
      <w:r>
        <w:t xml:space="preserve">Public Members</w:t>
      </w:r>
    </w:p>
    <w:p>
      <w:pPr>
        <w:pStyle w:val="Heading3"/>
      </w:pPr>
      <w:bookmarkStart w:id="653" w:name="instance-get-accessToken"/>
      <w:bookmarkEnd w:id="6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654" w:name="return-24"/>
      <w:bookmarkEnd w:id="65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656" w:name="instance-set-accessToken"/>
      <w:bookmarkEnd w:id="65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658" w:name="instance-get-assertedIdentity"/>
      <w:bookmarkEnd w:id="6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659" w:name="return-25"/>
      <w:bookmarkEnd w:id="65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661" w:name="instance-set-assertedIdentity"/>
      <w:bookmarkEnd w:id="66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663" w:name="instance-get-idToken"/>
      <w:bookmarkEnd w:id="6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664" w:name="return-26"/>
      <w:bookmarkEnd w:id="66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666" w:name="instance-set-idToken"/>
      <w:bookmarkEnd w:id="66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668" w:name="instance-get-resource"/>
      <w:bookmarkEnd w:id="66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669" w:name="return-27"/>
      <w:bookmarkEnd w:id="66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671" w:name="instance-set-resource"/>
      <w:bookmarkEnd w:id="67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673" w:name="instance-get-schema"/>
      <w:bookmarkEnd w:id="67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674" w:name="return-28"/>
      <w:bookmarkEnd w:id="67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676" w:name="instance-set-schema"/>
      <w:bookmarkEnd w:id="6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adMessageBody {#rea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Heading4"/>
      </w:pPr>
      <w:bookmarkStart w:id="677" w:name="extends-17"/>
      <w:bookmarkEnd w:id="677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678" w:name="constructor-summary-19"/>
      <w:bookmarkEnd w:id="67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7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680" w:name="inherited-summary-3"/>
      <w:bookmarkEnd w:id="68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81" w:name="public-constructors"/>
      <w:bookmarkEnd w:id="681"/>
      <w:r>
        <w:t xml:space="preserve">Public Constructors</w:t>
      </w:r>
    </w:p>
    <w:p>
      <w:pPr>
        <w:pStyle w:val="Heading3"/>
      </w:pPr>
      <w:bookmarkStart w:id="683" w:name="instance-constructor-constructor"/>
      <w:bookmarkEnd w:id="683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84" w:name="override-9"/>
      <w:bookmarkEnd w:id="684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85" w:name="params"/>
      <w:bookmarkEnd w:id="685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sponseMessageBody {#respons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Heading4"/>
      </w:pPr>
      <w:bookmarkStart w:id="686" w:name="extends-18"/>
      <w:bookmarkEnd w:id="686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687" w:name="constructor-summary-20"/>
      <w:bookmarkEnd w:id="68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689" w:name="inherited-summary-4"/>
      <w:bookmarkEnd w:id="68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90" w:name="public-constructors"/>
      <w:bookmarkEnd w:id="690"/>
      <w:r>
        <w:t xml:space="preserve">Public Constructors</w:t>
      </w:r>
    </w:p>
    <w:p>
      <w:pPr>
        <w:pStyle w:val="Heading3"/>
      </w:pPr>
      <w:bookmarkStart w:id="692" w:name="instance-constructor-constructor"/>
      <w:bookmarkEnd w:id="69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693" w:name="override-10"/>
      <w:bookmarkEnd w:id="693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94" w:name="params"/>
      <w:bookmarkEnd w:id="69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UpdateMessageBody {#upd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695" w:name="extends-19"/>
      <w:bookmarkEnd w:id="695"/>
      <w:r>
        <w:t xml:space="preserve">Extends:</w:t>
      </w:r>
    </w:p>
    <w:p>
      <w:pPr>
        <w:pStyle w:val="FirstParagraph"/>
      </w:pP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696" w:name="constructor-summary-21"/>
      <w:bookmarkEnd w:id="69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7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698" w:name="inherited-summary-5"/>
      <w:bookmarkEnd w:id="69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4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1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99" w:name="public-constructors"/>
      <w:bookmarkEnd w:id="699"/>
      <w:r>
        <w:t xml:space="preserve">Public Constructors</w:t>
      </w:r>
    </w:p>
    <w:p>
      <w:pPr>
        <w:pStyle w:val="Heading3"/>
      </w:pPr>
      <w:bookmarkStart w:id="701" w:name="instance-constructor-constructor"/>
      <w:bookmarkEnd w:id="701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702" w:name="override-11"/>
      <w:bookmarkEnd w:id="702"/>
      <w:r>
        <w:t xml:space="preserve">Override:</w:t>
      </w:r>
    </w:p>
    <w:p>
      <w:pPr>
        <w:pStyle w:val="FirstParagraph"/>
      </w:pPr>
      <w:hyperlink r:id="rId615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703" w:name="params"/>
      <w:bookmarkEnd w:id="703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Generator {#idgenera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BodyText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704" w:name="method-summary-9"/>
      <w:bookmarkEnd w:id="70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5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706" w:name="public-methods"/>
      <w:bookmarkEnd w:id="706"/>
      <w:r>
        <w:t xml:space="preserve">Public Methods</w:t>
      </w:r>
    </w:p>
    <w:p>
      <w:pPr>
        <w:pStyle w:val="Heading3"/>
      </w:pPr>
      <w:bookmarkStart w:id="708" w:name="instance-method-idMaker"/>
      <w:bookmarkEnd w:id="708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Factory {#message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84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709" w:name="extends-20"/>
      <w:bookmarkEnd w:id="709"/>
      <w:r>
        <w:t xml:space="preserve">Extends:</w:t>
      </w:r>
    </w:p>
    <w:p>
      <w:pPr>
        <w:pStyle w:val="FirstParagraph"/>
      </w:pP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710" w:name="constructor-summary-22"/>
      <w:bookmarkEnd w:id="71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1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712" w:name="member-summary-10"/>
      <w:bookmarkEnd w:id="71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3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714" w:name="method-summary-10"/>
      <w:bookmarkEnd w:id="71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5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725" w:name="inherited-summary-6"/>
      <w:bookmarkEnd w:id="72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5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729" w:name="public-constructors"/>
      <w:bookmarkEnd w:id="729"/>
      <w:r>
        <w:t xml:space="preserve">Public Constructors</w:t>
      </w:r>
    </w:p>
    <w:p>
      <w:pPr>
        <w:pStyle w:val="Heading3"/>
      </w:pPr>
      <w:bookmarkStart w:id="731" w:name="instance-constructor-constructor"/>
      <w:bookmarkEnd w:id="731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732" w:name="override-12"/>
      <w:bookmarkEnd w:id="732"/>
      <w:r>
        <w:t xml:space="preserve">Override:</w:t>
      </w:r>
    </w:p>
    <w:p>
      <w:pPr>
        <w:pStyle w:val="FirstParagraph"/>
      </w:pPr>
      <w:hyperlink r:id="rId733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734" w:name="params"/>
      <w:bookmarkEnd w:id="734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735" w:name="public-members"/>
      <w:bookmarkEnd w:id="735"/>
      <w:r>
        <w:t xml:space="preserve">Public Members</w:t>
      </w:r>
    </w:p>
    <w:p>
      <w:pPr>
        <w:pStyle w:val="Heading3"/>
      </w:pPr>
      <w:bookmarkStart w:id="737" w:name="instance-member-myGenerator"/>
      <w:bookmarkEnd w:id="737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738" w:name="public-methods"/>
      <w:bookmarkEnd w:id="738"/>
      <w:r>
        <w:t xml:space="preserve">Public Methods</w:t>
      </w:r>
    </w:p>
    <w:p>
      <w:pPr>
        <w:pStyle w:val="Heading3"/>
      </w:pPr>
      <w:bookmarkStart w:id="740" w:name="instance-method-createCreateMessageRequest"/>
      <w:bookmarkEnd w:id="740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741" w:name="params-1"/>
      <w:bookmarkEnd w:id="74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742" w:name="return-29"/>
      <w:bookmarkEnd w:id="74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44" w:name="instance-method-createDeleteMessageRequest"/>
      <w:bookmarkEnd w:id="744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745" w:name="params-2"/>
      <w:bookmarkEnd w:id="745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746" w:name="return-30"/>
      <w:bookmarkEnd w:id="74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748" w:name="instance-method-createForwardMessageRequest"/>
      <w:bookmarkEnd w:id="748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749" w:name="params-3"/>
      <w:bookmarkEnd w:id="74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750" w:name="return-31"/>
      <w:bookmarkEnd w:id="75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752" w:name="instance-method-createMessageResponse"/>
      <w:bookmarkEnd w:id="752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753" w:name="params-4"/>
      <w:bookmarkEnd w:id="753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754" w:name="return-32"/>
      <w:bookmarkEnd w:id="75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56" w:name="instance-method-createReadMessageRequest"/>
      <w:bookmarkEnd w:id="756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757" w:name="params-5"/>
      <w:bookmarkEnd w:id="75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758" w:name="return-33"/>
      <w:bookmarkEnd w:id="75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760" w:name="instance-method-createSubscribeMessageRequest"/>
      <w:bookmarkEnd w:id="760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761" w:name="params-6"/>
      <w:bookmarkEnd w:id="76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762" w:name="return-34"/>
      <w:bookmarkEnd w:id="76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64" w:name="instance-method-createUnsubscribeMessageRequest"/>
      <w:bookmarkEnd w:id="764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765" w:name="params-7"/>
      <w:bookmarkEnd w:id="765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766" w:name="return-35"/>
      <w:bookmarkEnd w:id="76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68" w:name="instance-method-createUpdateMessageRequest"/>
      <w:bookmarkEnd w:id="768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769" w:name="params-8"/>
      <w:bookmarkEnd w:id="76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770" w:name="return-36"/>
      <w:bookmarkEnd w:id="77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772" w:name="instance-method-generateMessageResponse"/>
      <w:bookmarkEnd w:id="772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773" w:name="params-9"/>
      <w:bookmarkEnd w:id="773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0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774" w:name="return-37"/>
      <w:bookmarkEnd w:id="77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76" w:name="instance-method-validate"/>
      <w:bookmarkEnd w:id="776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777" w:name="override-13"/>
      <w:bookmarkEnd w:id="777"/>
      <w:r>
        <w:t xml:space="preserve">Override:</w:t>
      </w:r>
    </w:p>
    <w:p>
      <w:pPr>
        <w:pStyle w:val="FirstParagraph"/>
      </w:pPr>
      <w:hyperlink r:id="rId728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778" w:name="params-10"/>
      <w:bookmarkEnd w:id="778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779" w:name="return-38"/>
      <w:bookmarkEnd w:id="77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OwnerPeer {#owner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780" w:name="constructor-summary-23"/>
      <w:bookmarkEnd w:id="78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1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782" w:name="public-constructors"/>
      <w:bookmarkEnd w:id="782"/>
      <w:r>
        <w:t xml:space="preserve">Public Constructors</w:t>
      </w:r>
    </w:p>
    <w:p>
      <w:pPr>
        <w:pStyle w:val="Heading3"/>
      </w:pPr>
      <w:bookmarkStart w:id="784" w:name="instance-constructor-constructor"/>
      <w:bookmarkEnd w:id="784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eer {#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785" w:name="constructor-summary-24"/>
      <w:bookmarkEnd w:id="78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6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787" w:name="public-constructors"/>
      <w:bookmarkEnd w:id="787"/>
      <w:r>
        <w:t xml:space="preserve">Public Constructors</w:t>
      </w:r>
    </w:p>
    <w:p>
      <w:pPr>
        <w:pStyle w:val="Heading3"/>
      </w:pPr>
      <w:bookmarkStart w:id="789" w:name="instance-constructor-constructor"/>
      <w:bookmarkEnd w:id="789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olicyEnforcerDescriptor {#policyenforcer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790" w:name="extends-21"/>
      <w:bookmarkEnd w:id="79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791" w:name="constructor-summary-25"/>
      <w:bookmarkEnd w:id="79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793" w:name="member-summary-11"/>
      <w:bookmarkEnd w:id="79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4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798" w:name="public-constructors"/>
      <w:bookmarkEnd w:id="798"/>
      <w:r>
        <w:t xml:space="preserve">Public Constructors</w:t>
      </w:r>
    </w:p>
    <w:p>
      <w:pPr>
        <w:pStyle w:val="Heading3"/>
      </w:pPr>
      <w:bookmarkStart w:id="800" w:name="instance-constructor-constructor"/>
      <w:bookmarkEnd w:id="80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01" w:name="params"/>
      <w:bookmarkEnd w:id="80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802" w:name="public-members"/>
      <w:bookmarkEnd w:id="802"/>
      <w:r>
        <w:t xml:space="preserve">Public Members</w:t>
      </w:r>
    </w:p>
    <w:p>
      <w:pPr>
        <w:pStyle w:val="Heading3"/>
      </w:pPr>
      <w:bookmarkStart w:id="804" w:name="instance-get-configuration"/>
      <w:bookmarkEnd w:id="80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06" w:name="instance-set-configuration"/>
      <w:bookmarkEnd w:id="80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08" w:name="instance-get-policies"/>
      <w:bookmarkEnd w:id="80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10" w:name="instance-set-policies"/>
      <w:bookmarkEnd w:id="81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rotocolStubDescriptor {#protocolstub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811" w:name="extends-22"/>
      <w:bookmarkEnd w:id="81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812" w:name="constructor-summary-26"/>
      <w:bookmarkEnd w:id="81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14" w:name="member-summary-12"/>
      <w:bookmarkEnd w:id="81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21" w:name="public-constructors"/>
      <w:bookmarkEnd w:id="821"/>
      <w:r>
        <w:t xml:space="preserve">Public Constructors</w:t>
      </w:r>
    </w:p>
    <w:p>
      <w:pPr>
        <w:pStyle w:val="Heading3"/>
      </w:pPr>
      <w:bookmarkStart w:id="823" w:name="instance-constructor-constructor"/>
      <w:bookmarkEnd w:id="82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24" w:name="params"/>
      <w:bookmarkEnd w:id="82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825" w:name="public-members"/>
      <w:bookmarkEnd w:id="825"/>
      <w:r>
        <w:t xml:space="preserve">Public Members</w:t>
      </w:r>
    </w:p>
    <w:p>
      <w:pPr>
        <w:pStyle w:val="Heading3"/>
      </w:pPr>
      <w:bookmarkStart w:id="827" w:name="instance-get-configuration"/>
      <w:bookmarkEnd w:id="82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29" w:name="instance-set-configuration"/>
      <w:bookmarkEnd w:id="82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31" w:name="instance-get-constraints"/>
      <w:bookmarkEnd w:id="83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33" w:name="instance-set-constraints"/>
      <w:bookmarkEnd w:id="83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35" w:name="instance-get-messageSchemas"/>
      <w:bookmarkEnd w:id="83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37" w:name="instance-set-messageSchemas"/>
      <w:bookmarkEnd w:id="83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thinkObject {#rethink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Heading4"/>
      </w:pPr>
      <w:bookmarkStart w:id="838" w:name="direct-subclass-3"/>
      <w:bookmarkEnd w:id="838"/>
      <w:r>
        <w:t xml:space="preserve">Direct Subclass:</w:t>
      </w:r>
    </w:p>
    <w:p>
      <w:pPr>
        <w:pStyle w:val="FirstParagraph"/>
      </w:pPr>
      <w:hyperlink r:id="rId179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839" w:name="constructor-summary-27"/>
      <w:bookmarkEnd w:id="83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3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40" w:name="member-summary-13"/>
      <w:bookmarkEnd w:id="84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6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41" w:name="method-summary-11"/>
      <w:bookmarkEnd w:id="84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842" w:name="public-constructors"/>
      <w:bookmarkEnd w:id="842"/>
      <w:r>
        <w:t xml:space="preserve">Public Constructors</w:t>
      </w:r>
    </w:p>
    <w:p>
      <w:pPr>
        <w:pStyle w:val="Heading3"/>
      </w:pPr>
      <w:bookmarkStart w:id="844" w:name="instance-constructor-constructor"/>
      <w:bookmarkEnd w:id="844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45" w:name="params"/>
      <w:bookmarkEnd w:id="845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846" w:name="public-members"/>
      <w:bookmarkEnd w:id="846"/>
      <w:r>
        <w:t xml:space="preserve">Public Members</w:t>
      </w:r>
    </w:p>
    <w:p>
      <w:pPr>
        <w:pStyle w:val="Heading3"/>
      </w:pPr>
      <w:bookmarkStart w:id="848" w:name="instance-member-schema"/>
      <w:bookmarkEnd w:id="848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50" w:name="instance-member-validation"/>
      <w:bookmarkEnd w:id="850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851" w:name="public-methods"/>
      <w:bookmarkEnd w:id="851"/>
      <w:r>
        <w:t xml:space="preserve">Public Methods</w:t>
      </w:r>
    </w:p>
    <w:p>
      <w:pPr>
        <w:pStyle w:val="Heading3"/>
      </w:pPr>
      <w:bookmarkStart w:id="853" w:name="instance-method-validate"/>
      <w:bookmarkEnd w:id="853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4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54" w:name="params-1"/>
      <w:bookmarkEnd w:id="854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855" w:name="return-39"/>
      <w:bookmarkEnd w:id="85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untimeConstraint {#runtimeconstrain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856" w:name="constructor-summary-28"/>
      <w:bookmarkEnd w:id="85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7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58" w:name="member-summary-14"/>
      <w:bookmarkEnd w:id="85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59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63" w:name="public-constructors"/>
      <w:bookmarkEnd w:id="863"/>
      <w:r>
        <w:t xml:space="preserve">Public Constructors</w:t>
      </w:r>
    </w:p>
    <w:p>
      <w:pPr>
        <w:pStyle w:val="Heading3"/>
      </w:pPr>
      <w:bookmarkStart w:id="865" w:name="instance-constructor-constructor"/>
      <w:bookmarkEnd w:id="865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66" w:name="params"/>
      <w:bookmarkEnd w:id="866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867" w:name="public-members"/>
      <w:bookmarkEnd w:id="867"/>
      <w:r>
        <w:t xml:space="preserve">Public Members</w:t>
      </w:r>
    </w:p>
    <w:p>
      <w:pPr>
        <w:pStyle w:val="Heading3"/>
      </w:pPr>
      <w:bookmarkStart w:id="869" w:name="instance-get-constraint"/>
      <w:bookmarkEnd w:id="86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71" w:name="instance-set-constraint"/>
      <w:bookmarkEnd w:id="87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73" w:name="instance-get-runtimeHypertyCapabilityType"/>
      <w:bookmarkEnd w:id="87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75" w:name="instance-set-runtimeHypertyCapabilityType"/>
      <w:bookmarkEnd w:id="87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ourcePackage {#sourcepack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876" w:name="constructor-summary-29"/>
      <w:bookmarkEnd w:id="87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7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78" w:name="member-summary-15"/>
      <w:bookmarkEnd w:id="87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79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87" w:name="public-constructors"/>
      <w:bookmarkEnd w:id="887"/>
      <w:r>
        <w:t xml:space="preserve">Public Constructors</w:t>
      </w:r>
    </w:p>
    <w:p>
      <w:pPr>
        <w:pStyle w:val="Heading3"/>
      </w:pPr>
      <w:bookmarkStart w:id="889" w:name="instance-constructor-constructor"/>
      <w:bookmarkEnd w:id="889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90" w:name="params"/>
      <w:bookmarkEnd w:id="890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891" w:name="public-members"/>
      <w:bookmarkEnd w:id="891"/>
      <w:r>
        <w:t xml:space="preserve">Public Members</w:t>
      </w:r>
    </w:p>
    <w:p>
      <w:pPr>
        <w:pStyle w:val="Heading3"/>
      </w:pPr>
      <w:bookmarkStart w:id="893" w:name="instance-get-encoding"/>
      <w:bookmarkEnd w:id="89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95" w:name="instance-set-encoding"/>
      <w:bookmarkEnd w:id="89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97" w:name="instance-get-signature"/>
      <w:bookmarkEnd w:id="89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99" w:name="instance-set-signature"/>
      <w:bookmarkEnd w:id="89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01" w:name="instance-get-sourceCode"/>
      <w:bookmarkEnd w:id="90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03" w:name="instance-set-sourceCode"/>
      <w:bookmarkEnd w:id="90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05" w:name="instance-get-sourceCodeClassname"/>
      <w:bookmarkEnd w:id="90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07" w:name="instance-set-sourceCodeClassname"/>
      <w:bookmarkEnd w:id="90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yncher {#synch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9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908" w:name="constructor-summary-30"/>
      <w:bookmarkEnd w:id="90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09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910" w:name="member-summary-16"/>
      <w:bookmarkEnd w:id="91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1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914" w:name="method-summary-12"/>
      <w:bookmarkEnd w:id="91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5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918" w:name="public-constructors"/>
      <w:bookmarkEnd w:id="918"/>
      <w:r>
        <w:t xml:space="preserve">Public Constructors</w:t>
      </w:r>
    </w:p>
    <w:p>
      <w:pPr>
        <w:pStyle w:val="Heading3"/>
      </w:pPr>
      <w:bookmarkStart w:id="920" w:name="instance-constructor-constructor"/>
      <w:bookmarkEnd w:id="920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921" w:name="params"/>
      <w:bookmarkEnd w:id="921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922" w:name="public-members"/>
      <w:bookmarkEnd w:id="922"/>
      <w:r>
        <w:t xml:space="preserve">Public Members</w:t>
      </w:r>
    </w:p>
    <w:p>
      <w:pPr>
        <w:pStyle w:val="Heading3"/>
      </w:pPr>
      <w:bookmarkStart w:id="924" w:name="instance-get-observers"/>
      <w:bookmarkEnd w:id="92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926" w:name="instance-get-owner"/>
      <w:bookmarkEnd w:id="92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928" w:name="instance-get-reporters"/>
      <w:bookmarkEnd w:id="92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7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929" w:name="public-methods"/>
      <w:bookmarkEnd w:id="929"/>
      <w:r>
        <w:t xml:space="preserve">Public Methods</w:t>
      </w:r>
    </w:p>
    <w:p>
      <w:pPr>
        <w:pStyle w:val="Heading3"/>
      </w:pPr>
      <w:bookmarkStart w:id="931" w:name="instance-method-create"/>
      <w:bookmarkEnd w:id="931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932" w:name="params-1"/>
      <w:bookmarkEnd w:id="932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933" w:name="return-40"/>
      <w:bookmarkEnd w:id="93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4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936" w:name="instance-method-onNotification"/>
      <w:bookmarkEnd w:id="936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937" w:name="params-2"/>
      <w:bookmarkEnd w:id="937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4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939" w:name="instance-method-subscribe"/>
      <w:bookmarkEnd w:id="939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5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940" w:name="params-3"/>
      <w:bookmarkEnd w:id="940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941" w:name="return-41"/>
      <w:bookmarkEnd w:id="94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2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sectPr w:rsidR="00775887" w:rsidRPr="00F53246" w:rsidSect="00EB66F9">
      <w:headerReference w:type="even" r:id="rId9"/>
      <w:headerReference w:type="default" r:id="rId8"/>
      <w:footerReference w:type="even" r:id="rId11"/>
      <w:footerReference w:type="default" r:id="rId13"/>
      <w:headerReference w:type="first" r:id="rId10"/>
      <w:footerReference w:type="first" r:id="rId12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8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  <w:r>
      <w:tab/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  <w:r>
      <w:tab/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9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6F0DC9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 w:rsidR="00EB66F9"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1236A2">
    <w:pPr>
      <w:pStyle w:val="Header"/>
    </w:pPr>
    <w:r>
      <w:t>Deliverable D&lt;xxx&gt;</w:t>
    </w:r>
    <w:r>
      <w:tab/>
    </w:r>
    <w:r w:rsidR="006F0DC9" w:rsidRPr="001B28AC">
      <w:t xml:space="preserve">645342 — </w:t>
    </w:r>
    <w:proofErr w:type="spellStart"/>
    <w:r w:rsidR="006F0DC9" w:rsidRPr="001B28AC">
      <w:t>reTHINK</w:t>
    </w:r>
    <w:proofErr w:type="spellEnd"/>
    <w:r w:rsidR="006F0DC9"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3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4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8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>
    <w:nsid w:val="0C571455"/>
    <w:multiLevelType w:val="multilevel"/>
    <w:tmpl w:val="3094F0D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2">
    <w:nsid w:val="44CB5C59"/>
    <w:multiLevelType w:val="multilevel"/>
    <w:tmpl w:val="0E0C541A"/>
    <w:lvl w:ilvl="0">
      <w:start w:val="1"/>
      <w:numFmt w:val="decimal"/>
      <w:pStyle w:val="Heading1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3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68109AE"/>
    <w:multiLevelType w:val="multilevel"/>
    <w:tmpl w:val="57A4B324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6a171f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c0a9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5a467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20c4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9c01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8"/>
  </w:num>
  <w:num w:numId="5">
    <w:abstractNumId w:val="12"/>
  </w:num>
  <w:num w:numId="6">
    <w:abstractNumId w:val="16"/>
  </w:num>
  <w:num w:numId="7">
    <w:abstractNumId w:val="14"/>
  </w:num>
  <w:num w:numId="8">
    <w:abstractNumId w:val="13"/>
  </w:num>
  <w:num w:numId="9">
    <w:abstractNumId w:val="6"/>
  </w:num>
  <w:num w:numId="10">
    <w:abstractNumId w:val="5"/>
  </w:num>
  <w:num w:numId="11">
    <w:abstractNumId w:val="4"/>
  </w:num>
  <w:num w:numId="12">
    <w:abstractNumId w:val="7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Normal"/>
    <w:next w:val="Normal"/>
    <w:qFormat/>
    <w:rsid w:val="00602B85"/>
    <w:pPr>
      <w:keepNext/>
      <w:pageBreakBefore/>
      <w:numPr>
        <w:numId w:val="5"/>
      </w:numPr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  <w:szCs w:val="32"/>
    </w:rPr>
  </w:style>
  <w:style w:type="paragraph" w:styleId="Heading2">
    <w:name w:val="heading 2"/>
    <w:basedOn w:val="Normal"/>
    <w:next w:val="Normal"/>
    <w:qFormat/>
    <w:rsid w:val="00602B85"/>
    <w:pPr>
      <w:keepNext/>
      <w:numPr>
        <w:ilvl w:val="1"/>
        <w:numId w:val="5"/>
      </w:numPr>
      <w:pBdr>
        <w:bottom w:val="single" w:sz="4" w:space="1" w:color="auto"/>
      </w:pBdr>
      <w:spacing w:before="240"/>
      <w:jc w:val="left"/>
      <w:outlineLvl w:val="1"/>
    </w:pPr>
    <w:rPr>
      <w:rFonts w:asciiTheme="majorHAnsi" w:hAnsiTheme="majorHAnsi" w:cs="Arial"/>
      <w:b/>
      <w:i/>
      <w:sz w:val="28"/>
    </w:rPr>
  </w:style>
  <w:style w:type="paragraph" w:styleId="Heading3">
    <w:name w:val="heading 3"/>
    <w:basedOn w:val="Normal"/>
    <w:next w:val="Normal"/>
    <w:qFormat/>
    <w:rsid w:val="00602B85"/>
    <w:pPr>
      <w:keepNext/>
      <w:numPr>
        <w:ilvl w:val="2"/>
        <w:numId w:val="5"/>
      </w:numPr>
      <w:pBdr>
        <w:bottom w:val="single" w:sz="4" w:space="1" w:color="auto"/>
      </w:pBdr>
      <w:spacing w:before="240"/>
      <w:jc w:val="left"/>
      <w:outlineLvl w:val="2"/>
    </w:pPr>
    <w:rPr>
      <w:rFonts w:asciiTheme="majorHAnsi" w:hAnsiTheme="majorHAnsi" w:cs="Arial"/>
      <w:b/>
    </w:rPr>
  </w:style>
  <w:style w:type="paragraph" w:styleId="Heading4">
    <w:name w:val="heading 4"/>
    <w:basedOn w:val="Normal"/>
    <w:next w:val="Normal"/>
    <w:qFormat/>
    <w:rsid w:val="00602B85"/>
    <w:pPr>
      <w:keepNext/>
      <w:numPr>
        <w:ilvl w:val="3"/>
        <w:numId w:val="5"/>
      </w:numPr>
      <w:spacing w:before="240"/>
      <w:jc w:val="left"/>
      <w:outlineLvl w:val="3"/>
    </w:pPr>
    <w:rPr>
      <w:rFonts w:asciiTheme="majorHAnsi" w:hAnsiTheme="majorHAnsi" w:cs="Arial"/>
      <w:b/>
      <w:i/>
    </w:rPr>
  </w:style>
  <w:style w:type="paragraph" w:styleId="Heading5">
    <w:name w:val="heading 5"/>
    <w:basedOn w:val="Normal"/>
    <w:next w:val="Normal"/>
    <w:qFormat/>
    <w:rsid w:val="00602B85"/>
    <w:pPr>
      <w:keepNext/>
      <w:numPr>
        <w:ilvl w:val="4"/>
        <w:numId w:val="5"/>
      </w:numPr>
      <w:spacing w:before="240"/>
      <w:jc w:val="left"/>
      <w:outlineLvl w:val="4"/>
    </w:pPr>
    <w:rPr>
      <w:rFonts w:asciiTheme="majorHAnsi" w:hAnsiTheme="majorHAnsi"/>
      <w:b/>
    </w:rPr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eastAsia="Batang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Type="http://schemas.openxmlformats.org/officeDocument/2006/relationships/hyperlink" Id="rId342" Target=".%20./.%20./../class/src/syncher/DataObj%20ectChi%20ld.js~DataObjectChild.html" TargetMode="External" /><Relationship Type="http://schemas.openxmlformats.org/officeDocument/2006/relationships/hyperlink" Id="rId942" Target=".%20./../../class/src/syncher/Data%20Object%20Observer.js~DataObjectObser%20ver.html" TargetMode="External" /><Relationship Type="http://schemas.openxmlformats.org/officeDocument/2006/relationships/hyperlink" Id="rId934" Target=".%20./../../class/src/syncher/Data%20Object%20Reporter.js~DataObjectRepor%20ter.html" TargetMode="External" /><Relationship Type="http://schemas.openxmlformats.org/officeDocument/2006/relationships/hyperlink" Id="rId136" Target="../../.././" TargetMode="External" /><Relationship Type="http://schemas.openxmlformats.org/officeDocument/2006/relationships/hyperlink" Id="rId90" Target="../../../class/src/catalogue-factory/CatalogueDataObject.js~CatalogueDataObject.html" TargetMode="External" /><Relationship Type="http://schemas.openxmlformats.org/officeDocument/2006/relationships/hyperlink" Id="rId24" Target="../../../class/src/catalogue-factory/CatalogueDataObject.js~CatalogueDataObject.html#instance-constructor-constructor" TargetMode="External" /><Relationship Type="http://schemas.openxmlformats.org/officeDocument/2006/relationships/hyperlink" Id="rId26" Target="../../../class/src/catalogue-factory/CatalogueDataObject.js~CatalogueDataObject.html#instance-get-description" TargetMode="External" /><Relationship Type="http://schemas.openxmlformats.org/officeDocument/2006/relationships/hyperlink" Id="rId28" Target="../../../class/src/catalogue-factory/CatalogueDataObject.js~CatalogueDataObject.html#instance-get-guid" TargetMode="External" /><Relationship Type="http://schemas.openxmlformats.org/officeDocument/2006/relationships/hyperlink" Id="rId30" Target="../../../class/src/catalogue-factory/CatalogueDataObject.js~CatalogueDataObject.html#instance-get-language" TargetMode="External" /><Relationship Type="http://schemas.openxmlformats.org/officeDocument/2006/relationships/hyperlink" Id="rId32" Target="../../../class/src/catalogue-factory/CatalogueDataObject.js~CatalogueDataObject.html#instance-get-objectName" TargetMode="External" /><Relationship Type="http://schemas.openxmlformats.org/officeDocument/2006/relationships/hyperlink" Id="rId35" Target="../../../class/src/catalogue-factory/CatalogueDataObject.js~CatalogueDataObject.html#instance-get-signature" TargetMode="External" /><Relationship Type="http://schemas.openxmlformats.org/officeDocument/2006/relationships/hyperlink" Id="rId37" Target="../../../class/src/catalogue-factory/CatalogueDataObject.js~CatalogueDataObject.html#instance-get-sourcePackage" TargetMode="External" /><Relationship Type="http://schemas.openxmlformats.org/officeDocument/2006/relationships/hyperlink" Id="rId38" Target="../../../class/src/catalogue-factory/CatalogueDataObject.js~CatalogueDataObject.html#instance-get-sourcePackageURL" TargetMode="External" /><Relationship Type="http://schemas.openxmlformats.org/officeDocument/2006/relationships/hyperlink" Id="rId41" Target="../../../class/src/catalogue-factory/CatalogueDataObject.js~CatalogueDataObject.html#instance-get-type" TargetMode="External" /><Relationship Type="http://schemas.openxmlformats.org/officeDocument/2006/relationships/hyperlink" Id="rId27" Target="../../../class/src/catalogue-factory/CatalogueDataObject.js~CatalogueDataObject.html#instance-set-description" TargetMode="External" /><Relationship Type="http://schemas.openxmlformats.org/officeDocument/2006/relationships/hyperlink" Id="rId29" Target="../../../class/src/catalogue-factory/CatalogueDataObject.js~CatalogueDataObject.html#instance-set-guid" TargetMode="External" /><Relationship Type="http://schemas.openxmlformats.org/officeDocument/2006/relationships/hyperlink" Id="rId31" Target="../../../class/src/catalogue-factory/CatalogueDataObject.js~CatalogueDataObject.html#instance-set-language" TargetMode="External" /><Relationship Type="http://schemas.openxmlformats.org/officeDocument/2006/relationships/hyperlink" Id="rId33" Target="../../../class/src/catalogue-factory/CatalogueDataObject.js~CatalogueDataObject.html#instance-set-objectName" TargetMode="External" /><Relationship Type="http://schemas.openxmlformats.org/officeDocument/2006/relationships/hyperlink" Id="rId34" Target="../../../class/src/catalogue-factory/CatalogueDataObject.js~CatalogueDataObject.html#instance-set-signature" TargetMode="External" /><Relationship Type="http://schemas.openxmlformats.org/officeDocument/2006/relationships/hyperlink" Id="rId36" Target="../../../class/src/catalogue-factory/CatalogueDataObject.js~CatalogueDataObject.html#instance-set-sourcePackage" TargetMode="External" /><Relationship Type="http://schemas.openxmlformats.org/officeDocument/2006/relationships/hyperlink" Id="rId39" Target="../../../class/src/catalogue-factory/CatalogueDataObject.js~CatalogueDataObject.html#instance-set-sourcePackageURL" TargetMode="External" /><Relationship Type="http://schemas.openxmlformats.org/officeDocument/2006/relationships/hyperlink" Id="rId40" Target="../../../class/src/catalogue-factory/CatalogueDataObject.js~CatalogueDataObject.html#instance-set-type" TargetMode="External" /><Relationship Type="http://schemas.openxmlformats.org/officeDocument/2006/relationships/hyperlink" Id="rId140" Target="../../../class/src/catalogue-factory/CatalogueDataObjectFactory.js~CatalogueDataObjectFactory.html" TargetMode="External" /><Relationship Type="http://schemas.openxmlformats.org/officeDocument/2006/relationships/hyperlink" Id="rId83" Target="../../../class/src/catalogue-factory/CatalogueDataObjectFactory.js~CatalogueDataObjectFactory.html#instance-constructor-constructor" TargetMode="External" /><Relationship Type="http://schemas.openxmlformats.org/officeDocument/2006/relationships/hyperlink" Id="rId86" Target="../../../class/src/catalogue-factory/CatalogueDataObjectFactory.js~CatalogueDataObjectFactory.html#instance-method-createCatalogueDataObject" TargetMode="External" /><Relationship Type="http://schemas.openxmlformats.org/officeDocument/2006/relationships/hyperlink" Id="rId91" Target="../../../class/src/catalogue-factory/CatalogueDataObjectFactory.js~CatalogueDataObjectFactory.html#instance-method-createDataObjectSchema" TargetMode="External" /><Relationship Type="http://schemas.openxmlformats.org/officeDocument/2006/relationships/hyperlink" Id="rId93" Target="../../../class/src/catalogue-factory/CatalogueDataObjectFactory.js~CatalogueDataObjectFactory.html#instance-method-createHypertyDescriptorObject" TargetMode="External" /><Relationship Type="http://schemas.openxmlformats.org/officeDocument/2006/relationships/hyperlink" Id="rId95" Target="../../../class/src/catalogue-factory/CatalogueDataObjectFactory.js~CatalogueDataObjectFactory.html#instance-method-createHypertyRuntimeDescriptorObject" TargetMode="External" /><Relationship Type="http://schemas.openxmlformats.org/officeDocument/2006/relationships/hyperlink" Id="rId97" Target="../../../class/src/catalogue-factory/CatalogueDataObjectFactory.js~CatalogueDataObjectFactory.html#instance-method-createPolicyEnforcerDescriptorObject" TargetMode="External" /><Relationship Type="http://schemas.openxmlformats.org/officeDocument/2006/relationships/hyperlink" Id="rId99" Target="../../../class/src/catalogue-factory/CatalogueDataObjectFactory.js~CatalogueDataObjectFactory.html#instance-method-createProtoStubDescriptorObject" TargetMode="External" /><Relationship Type="http://schemas.openxmlformats.org/officeDocument/2006/relationships/hyperlink" Id="rId101" Target="../../../class/src/catalogue-factory/CatalogueDataObjectFactory.js~CatalogueDataObjectFactory.html#instance-method-createSourcePackage" TargetMode="External" /><Relationship Type="http://schemas.openxmlformats.org/officeDocument/2006/relationships/hyperlink" Id="rId141" Target="../../../class/src/catalogue-factory/DataObjectSchema.js~CommunicationDataObjectSchema.html" TargetMode="External" /><Relationship Type="http://schemas.openxmlformats.org/officeDocument/2006/relationships/hyperlink" Id="rId389" Target="../../../class/src/catalogue-factory/DataObjectSchema.js~CommunicationDataObjectSchema.html#instance-constructor-constructor" TargetMode="External" /><Relationship Type="http://schemas.openxmlformats.org/officeDocument/2006/relationships/hyperlink" Id="rId142" Target="../../../class/src/catalogue-factory/DataObjectSchema.js~ConnectionDataObjectSchema.html" TargetMode="External" /><Relationship Type="http://schemas.openxmlformats.org/officeDocument/2006/relationships/hyperlink" Id="rId398" Target="../../../class/src/catalogue-factory/DataObjectSchema.js~ConnectionDataObjectSchema.html#instance-constructor-constructor" TargetMode="External" /><Relationship Type="http://schemas.openxmlformats.org/officeDocument/2006/relationships/hyperlink" Id="rId143" Target="../../../class/src/catalogue-factory/DataObjectSchema.js~ContextDataObjectSchema.html" TargetMode="External" /><Relationship Type="http://schemas.openxmlformats.org/officeDocument/2006/relationships/hyperlink" Id="rId406" Target="../../../class/src/catalogue-factory/DataObjectSchema.js~ContextDataObjectSchema.html#instance-constructor-constructor" TargetMode="External" /><Relationship Type="http://schemas.openxmlformats.org/officeDocument/2006/relationships/hyperlink" Id="rId92" Target="../../../class/src/catalogue-factory/DataObjectSchema.js~DataObjectSchema.html" TargetMode="External" /><Relationship Type="http://schemas.openxmlformats.org/officeDocument/2006/relationships/hyperlink" Id="rId416" Target="../../../class/src/catalogue-factory/DataObjectSchema.js~DataObjectSchema.html#instance-constructor-constructor" TargetMode="External" /><Relationship Type="http://schemas.openxmlformats.org/officeDocument/2006/relationships/hyperlink" Id="rId144" Target="../../../class/src/catalogue-factory/DataObjectSchema.js~HypertyDataObjectSchema.html" TargetMode="External" /><Relationship Type="http://schemas.openxmlformats.org/officeDocument/2006/relationships/hyperlink" Id="rId394" Target="../../../class/src/catalogue-factory/DataObjectSchema.js~HypertyDataObjectSchema.html#instance-constructor-constructor" TargetMode="External" /><Relationship Type="http://schemas.openxmlformats.org/officeDocument/2006/relationships/hyperlink" Id="rId145" Target="../../../class/src/catalogue-factory/DataObjectSchema.js~IdentifyDataObjectSchema.html" TargetMode="External" /><Relationship Type="http://schemas.openxmlformats.org/officeDocument/2006/relationships/hyperlink" Id="rId431" Target="../../../class/src/catalogue-factory/DataObjectSchema.js~IdentifyDataObjectSchema.html#instance-constructor-constructor" TargetMode="External" /><Relationship Type="http://schemas.openxmlformats.org/officeDocument/2006/relationships/hyperlink" Id="rId146" Target="../../../class/src/catalogue-factory/DataObjectSchema.js~MessageDataObjectSchema.html" TargetMode="External" /><Relationship Type="http://schemas.openxmlformats.org/officeDocument/2006/relationships/hyperlink" Id="rId439" Target="../../../class/src/catalogue-factory/DataObjectSchema.js~MessageDataObjectSchema.html#instance-constructor-constructor" TargetMode="External" /><Relationship Type="http://schemas.openxmlformats.org/officeDocument/2006/relationships/hyperlink" Id="rId94" Target="../../../class/src/catalogue-factory/HypertyDescriptor.js~HypertyDescriptor.html" TargetMode="External" /><Relationship Type="http://schemas.openxmlformats.org/officeDocument/2006/relationships/hyperlink" Id="rId457" Target="../../../class/src/catalogue-factory/HypertyDescriptor.js~HypertyDescriptor.html#instance-constructor-constructor" TargetMode="External" /><Relationship Type="http://schemas.openxmlformats.org/officeDocument/2006/relationships/hyperlink" Id="rId459" Target="../../../class/src/catalogue-factory/HypertyDescriptor.js~HypertyDescriptor.html#instance-get-configuration" TargetMode="External" /><Relationship Type="http://schemas.openxmlformats.org/officeDocument/2006/relationships/hyperlink" Id="rId461" Target="../../../class/src/catalogue-factory/HypertyDescriptor.js~HypertyDescriptor.html#instance-get-constraints" TargetMode="External" /><Relationship Type="http://schemas.openxmlformats.org/officeDocument/2006/relationships/hyperlink" Id="rId463" Target="../../../class/src/catalogue-factory/HypertyDescriptor.js~HypertyDescriptor.html#instance-get-dataObjects" TargetMode="External" /><Relationship Type="http://schemas.openxmlformats.org/officeDocument/2006/relationships/hyperlink" Id="rId466" Target="../../../class/src/catalogue-factory/HypertyDescriptor.js~HypertyDescriptor.html#instance-get-hypertyType" TargetMode="External" /><Relationship Type="http://schemas.openxmlformats.org/officeDocument/2006/relationships/hyperlink" Id="rId467" Target="../../../class/src/catalogue-factory/HypertyDescriptor.js~HypertyDescriptor.html#instance-get-messageSchema" TargetMode="External" /><Relationship Type="http://schemas.openxmlformats.org/officeDocument/2006/relationships/hyperlink" Id="rId469" Target="../../../class/src/catalogue-factory/HypertyDescriptor.js~HypertyDescriptor.html#instance-get-policies" TargetMode="External" /><Relationship Type="http://schemas.openxmlformats.org/officeDocument/2006/relationships/hyperlink" Id="rId460" Target="../../../class/src/catalogue-factory/HypertyDescriptor.js~HypertyDescriptor.html#instance-set-configuration" TargetMode="External" /><Relationship Type="http://schemas.openxmlformats.org/officeDocument/2006/relationships/hyperlink" Id="rId462" Target="../../../class/src/catalogue-factory/HypertyDescriptor.js~HypertyDescriptor.html#instance-set-constraints" TargetMode="External" /><Relationship Type="http://schemas.openxmlformats.org/officeDocument/2006/relationships/hyperlink" Id="rId464" Target="../../../class/src/catalogue-factory/HypertyDescriptor.js~HypertyDescriptor.html#instance-set-dataObjects" TargetMode="External" /><Relationship Type="http://schemas.openxmlformats.org/officeDocument/2006/relationships/hyperlink" Id="rId465" Target="../../../class/src/catalogue-factory/HypertyDescriptor.js~HypertyDescriptor.html#instance-set-hypertyType" TargetMode="External" /><Relationship Type="http://schemas.openxmlformats.org/officeDocument/2006/relationships/hyperlink" Id="rId468" Target="../../../class/src/catalogue-factory/HypertyDescriptor.js~HypertyDescriptor.html#instance-set-messageSchema" TargetMode="External" /><Relationship Type="http://schemas.openxmlformats.org/officeDocument/2006/relationships/hyperlink" Id="rId470" Target="../../../class/src/catalogue-factory/HypertyDescriptor.js~HypertyDescriptor.html#instance-set-policies" TargetMode="External" /><Relationship Type="http://schemas.openxmlformats.org/officeDocument/2006/relationships/hyperlink" Id="rId96" Target="../../../class/src/catalogue-factory/HypertyRuntimeDescriptor.js~HypertyRuntimeDescriptor.html" TargetMode="External" /><Relationship Type="http://schemas.openxmlformats.org/officeDocument/2006/relationships/hyperlink" Id="rId515" Target="../../../class/src/catalogue-factory/HypertyRuntimeDescriptor.js~HypertyRuntimeDescriptor.html#instance-constructor-constructor" TargetMode="External" /><Relationship Type="http://schemas.openxmlformats.org/officeDocument/2006/relationships/hyperlink" Id="rId517" Target="../../../class/src/catalogue-factory/HypertyRuntimeDescriptor.js~HypertyRuntimeDescriptor.html#instance-get-hypertyCapabilities" TargetMode="External" /><Relationship Type="http://schemas.openxmlformats.org/officeDocument/2006/relationships/hyperlink" Id="rId519" Target="../../../class/src/catalogue-factory/HypertyRuntimeDescriptor.js~HypertyRuntimeDescriptor.html#instance-get-protocolCapabilities" TargetMode="External" /><Relationship Type="http://schemas.openxmlformats.org/officeDocument/2006/relationships/hyperlink" Id="rId521" Target="../../../class/src/catalogue-factory/HypertyRuntimeDescriptor.js~HypertyRuntimeDescriptor.html#instance-get-runtimeType" TargetMode="External" /><Relationship Type="http://schemas.openxmlformats.org/officeDocument/2006/relationships/hyperlink" Id="rId518" Target="../../../class/src/catalogue-factory/HypertyRuntimeDescriptor.js~HypertyRuntimeDescriptor.html#instance-set-hypertyCapabilities" TargetMode="External" /><Relationship Type="http://schemas.openxmlformats.org/officeDocument/2006/relationships/hyperlink" Id="rId520" Target="../../../class/src/catalogue-factory/HypertyRuntimeDescriptor.js~HypertyRuntimeDescriptor.html#instance-set-protocolCapabilities" TargetMode="External" /><Relationship Type="http://schemas.openxmlformats.org/officeDocument/2006/relationships/hyperlink" Id="rId522" Target="../../../class/src/catalogue-factory/HypertyRuntimeDescriptor.js~HypertyRuntimeDescriptor.html#instance-set-runtimeType" TargetMode="External" /><Relationship Type="http://schemas.openxmlformats.org/officeDocument/2006/relationships/hyperlink" Id="rId98" Target="../../../class/src/catalogue-factory/PolicyEnforcerDescriptor.js~PolicyEnforcerDescriptor.html" TargetMode="External" /><Relationship Type="http://schemas.openxmlformats.org/officeDocument/2006/relationships/hyperlink" Id="rId792" Target="../../../class/src/catalogue-factory/PolicyEnforcerDescriptor.js~PolicyEnforcerDescriptor.html#instance-constructor-constructor" TargetMode="External" /><Relationship Type="http://schemas.openxmlformats.org/officeDocument/2006/relationships/hyperlink" Id="rId794" Target="../../../class/src/catalogue-factory/PolicyEnforcerDescriptor.js~PolicyEnforcerDescriptor.html#instance-get-configuration" TargetMode="External" /><Relationship Type="http://schemas.openxmlformats.org/officeDocument/2006/relationships/hyperlink" Id="rId796" Target="../../../class/src/catalogue-factory/PolicyEnforcerDescriptor.js~PolicyEnforcerDescriptor.html#instance-get-policies" TargetMode="External" /><Relationship Type="http://schemas.openxmlformats.org/officeDocument/2006/relationships/hyperlink" Id="rId795" Target="../../../class/src/catalogue-factory/PolicyEnforcerDescriptor.js~PolicyEnforcerDescriptor.html#instance-set-configuration" TargetMode="External" /><Relationship Type="http://schemas.openxmlformats.org/officeDocument/2006/relationships/hyperlink" Id="rId797" Target="../../../class/src/catalogue-factory/PolicyEnforcerDescriptor.js~PolicyEnforcerDescriptor.html#instance-set-policies" TargetMode="External" /><Relationship Type="http://schemas.openxmlformats.org/officeDocument/2006/relationships/hyperlink" Id="rId100" Target="../../../class/src/catalogue-factory/ProtocolStubDescriptor.js~ProtocolStubDescriptor.html" TargetMode="External" /><Relationship Type="http://schemas.openxmlformats.org/officeDocument/2006/relationships/hyperlink" Id="rId813" Target="../../../class/src/catalogue-factory/ProtocolStubDescriptor.js~ProtocolStubDescriptor.html#instance-constructor-constructor" TargetMode="External" /><Relationship Type="http://schemas.openxmlformats.org/officeDocument/2006/relationships/hyperlink" Id="rId815" Target="../../../class/src/catalogue-factory/ProtocolStubDescriptor.js~ProtocolStubDescriptor.html#instance-get-configuration" TargetMode="External" /><Relationship Type="http://schemas.openxmlformats.org/officeDocument/2006/relationships/hyperlink" Id="rId817" Target="../../../class/src/catalogue-factory/ProtocolStubDescriptor.js~ProtocolStubDescriptor.html#instance-get-constraints" TargetMode="External" /><Relationship Type="http://schemas.openxmlformats.org/officeDocument/2006/relationships/hyperlink" Id="rId819" Target="../../../class/src/catalogue-factory/ProtocolStubDescriptor.js~ProtocolStubDescriptor.html#instance-get-messageSchemas" TargetMode="External" /><Relationship Type="http://schemas.openxmlformats.org/officeDocument/2006/relationships/hyperlink" Id="rId816" Target="../../../class/src/catalogue-factory/ProtocolStubDescriptor.js~ProtocolStubDescriptor.html#instance-set-configuration" TargetMode="External" /><Relationship Type="http://schemas.openxmlformats.org/officeDocument/2006/relationships/hyperlink" Id="rId818" Target="../../../class/src/catalogue-factory/ProtocolStubDescriptor.js~ProtocolStubDescriptor.html#instance-set-constraints" TargetMode="External" /><Relationship Type="http://schemas.openxmlformats.org/officeDocument/2006/relationships/hyperlink" Id="rId820" Target="../../../class/src/catalogue-factory/ProtocolStubDescriptor.js~ProtocolStubDescriptor.html#instance-set-messageSchemas" TargetMode="External" /><Relationship Type="http://schemas.openxmlformats.org/officeDocument/2006/relationships/hyperlink" Id="rId147" Target="../../../class/src/catalogue-factory/RuntimeConstraint.js~RuntimeConstraint.html" TargetMode="External" /><Relationship Type="http://schemas.openxmlformats.org/officeDocument/2006/relationships/hyperlink" Id="rId857" Target="../../../class/src/catalogue-factory/RuntimeConstraint.js~RuntimeConstraint.html#instance-constructor-constructor" TargetMode="External" /><Relationship Type="http://schemas.openxmlformats.org/officeDocument/2006/relationships/hyperlink" Id="rId859" Target="../../../class/src/catalogue-factory/RuntimeConstraint.js~RuntimeConstraint.html#instance-get-constraint" TargetMode="External" /><Relationship Type="http://schemas.openxmlformats.org/officeDocument/2006/relationships/hyperlink" Id="rId861" Target="../../../class/src/catalogue-factory/RuntimeConstraint.js~RuntimeConstraint.html#instance-get-runtimeHypertyCapabilityType" TargetMode="External" /><Relationship Type="http://schemas.openxmlformats.org/officeDocument/2006/relationships/hyperlink" Id="rId860" Target="../../../class/src/catalogue-factory/RuntimeConstraint.js~RuntimeConstraint.html#instance-set-constraint" TargetMode="External" /><Relationship Type="http://schemas.openxmlformats.org/officeDocument/2006/relationships/hyperlink" Id="rId862" Target="../../../class/src/catalogue-factory/RuntimeConstraint.js~RuntimeConstraint.html#instance-set-runtimeHypertyCapabilityType" TargetMode="External" /><Relationship Type="http://schemas.openxmlformats.org/officeDocument/2006/relationships/hyperlink" Id="rId102" Target="../../../class/src/catalogue-factory/SourcePackage.js~SourcePackage.html" TargetMode="External" /><Relationship Type="http://schemas.openxmlformats.org/officeDocument/2006/relationships/hyperlink" Id="rId877" Target="../../../class/src/catalogue-factory/SourcePackage.js~SourcePackage.html#instance-constructor-constructor" TargetMode="External" /><Relationship Type="http://schemas.openxmlformats.org/officeDocument/2006/relationships/hyperlink" Id="rId879" Target="../../../class/src/catalogue-factory/SourcePackage.js~SourcePackage.html#instance-get-encoding" TargetMode="External" /><Relationship Type="http://schemas.openxmlformats.org/officeDocument/2006/relationships/hyperlink" Id="rId881" Target="../../../class/src/catalogue-factory/SourcePackage.js~SourcePackage.html#instance-get-signature" TargetMode="External" /><Relationship Type="http://schemas.openxmlformats.org/officeDocument/2006/relationships/hyperlink" Id="rId883" Target="../../../class/src/catalogue-factory/SourcePackage.js~SourcePackage.html#instance-get-sourceCode" TargetMode="External" /><Relationship Type="http://schemas.openxmlformats.org/officeDocument/2006/relationships/hyperlink" Id="rId885" Target="../../../class/src/catalogue-factory/SourcePackage.js~SourcePackage.html#instance-get-sourceCodeClassname" TargetMode="External" /><Relationship Type="http://schemas.openxmlformats.org/officeDocument/2006/relationships/hyperlink" Id="rId880" Target="../../../class/src/catalogue-factory/SourcePackage.js~SourcePackage.html#instance-set-encoding" TargetMode="External" /><Relationship Type="http://schemas.openxmlformats.org/officeDocument/2006/relationships/hyperlink" Id="rId882" Target="../../../class/src/catalogue-factory/SourcePackage.js~SourcePackage.html#instance-set-signature" TargetMode="External" /><Relationship Type="http://schemas.openxmlformats.org/officeDocument/2006/relationships/hyperlink" Id="rId884" Target="../../../class/src/catalogue-factory/SourcePackage.js~SourcePackage.html#instance-set-sourceCode" TargetMode="External" /><Relationship Type="http://schemas.openxmlformats.org/officeDocument/2006/relationships/hyperlink" Id="rId886" Target="../../../class/src/catalogue-factory/SourcePackage.js~SourcePackage.html#instance-set-sourceCodeClassname" TargetMode="External" /><Relationship Type="http://schemas.openxmlformats.org/officeDocument/2006/relationships/hyperlink" Id="rId168" Target="../../../class/src/hyperty-discovery/HypertyDiscovery.js~HypertyDiscovery.html" TargetMode="External" /><Relationship Type="http://schemas.openxmlformats.org/officeDocument/2006/relationships/hyperlink" Id="rId501" Target="../../../class/src/hyperty-discovery/HypertyDiscovery.js~HypertyDiscovery.html#instance-constructor-constructor" TargetMode="External" /><Relationship Type="http://schemas.openxmlformats.org/officeDocument/2006/relationships/hyperlink" Id="rId503" Target="../../../class/src/hyperty-discovery/HypertyDiscovery.js~HypertyDiscovery.html#instance-method-discoverHypertyPerUser" TargetMode="External" /><Relationship Type="http://schemas.openxmlformats.org/officeDocument/2006/relationships/hyperlink" Id="rId159" Target="../../../class/src/hyperty/Connection.js~Connection.html" TargetMode="External" /><Relationship Type="http://schemas.openxmlformats.org/officeDocument/2006/relationships/hyperlink" Id="rId209" Target="../../../class/src/hyperty/Connection.js~Connection.html#instance-constructor-constructor" TargetMode="External" /><Relationship Type="http://schemas.openxmlformats.org/officeDocument/2006/relationships/hyperlink" Id="rId160" Target="../../../class/src/hyperty/ConnectionController.js~ConnectionController.html" TargetMode="External" /><Relationship Type="http://schemas.openxmlformats.org/officeDocument/2006/relationships/hyperlink" Id="rId215" Target="../../../class/src/hyperty/ConnectionController.js~ConnectionController.html#instance-constructor-constructor" TargetMode="External" /><Relationship Type="http://schemas.openxmlformats.org/officeDocument/2006/relationships/hyperlink" Id="rId218" Target="../../../class/src/hyperty/ConnectionController.js~ConnectionController.html#instance-get-dataObjectObserver" TargetMode="External" /><Relationship Type="http://schemas.openxmlformats.org/officeDocument/2006/relationships/hyperlink" Id="rId220" Target="../../../class/src/hyperty/ConnectionController.js~ConnectionController.html#instance-get-dataObjectReporter" TargetMode="External" /><Relationship Type="http://schemas.openxmlformats.org/officeDocument/2006/relationships/hyperlink" Id="rId222" Target="../../../class/src/hyperty/ConnectionController.js~ConnectionController.html#instance-get-remotePeerInformation" TargetMode="External" /><Relationship Type="http://schemas.openxmlformats.org/officeDocument/2006/relationships/hyperlink" Id="rId224" Target="../../../class/src/hyperty/ConnectionController.js~ConnectionController.html#instance-method-accept" TargetMode="External" /><Relationship Type="http://schemas.openxmlformats.org/officeDocument/2006/relationships/hyperlink" Id="rId226" Target="../../../class/src/hyperty/ConnectionController.js~ConnectionController.html#instance-method-addPeer" TargetMode="External" /><Relationship Type="http://schemas.openxmlformats.org/officeDocument/2006/relationships/hyperlink" Id="rId227" Target="../../../class/src/hyperty/ConnectionController.js~ConnectionController.html#instance-method-changePeerInformation" TargetMode="External" /><Relationship Type="http://schemas.openxmlformats.org/officeDocument/2006/relationships/hyperlink" Id="rId228" Target="../../../class/src/hyperty/ConnectionController.js~ConnectionController.html#instance-method-createAnswer" TargetMode="External" /><Relationship Type="http://schemas.openxmlformats.org/officeDocument/2006/relationships/hyperlink" Id="rId229" Target="../../../class/src/hyperty/ConnectionController.js~ConnectionController.html#instance-method-createOffer" TargetMode="External" /><Relationship Type="http://schemas.openxmlformats.org/officeDocument/2006/relationships/hyperlink" Id="rId230" Target="../../../class/src/hyperty/ConnectionController.js~ConnectionController.html#instance-method-decline" TargetMode="External" /><Relationship Type="http://schemas.openxmlformats.org/officeDocument/2006/relationships/hyperlink" Id="rId231" Target="../../../class/src/hyperty/ConnectionController.js~ConnectionController.html#instance-method-disableCam" TargetMode="External" /><Relationship Type="http://schemas.openxmlformats.org/officeDocument/2006/relationships/hyperlink" Id="rId232" Target="../../../class/src/hyperty/ConnectionController.js~ConnectionController.html#instance-method-disableMic" TargetMode="External" /><Relationship Type="http://schemas.openxmlformats.org/officeDocument/2006/relationships/hyperlink" Id="rId233" Target="../../../class/src/hyperty/ConnectionController.js~ConnectionController.html#instance-method-disconnect" TargetMode="External" /><Relationship Type="http://schemas.openxmlformats.org/officeDocument/2006/relationships/hyperlink" Id="rId234" Target="../../../class/src/hyperty/ConnectionController.js~ConnectionController.html#instance-method-getUserMedia" TargetMode="External" /><Relationship Type="http://schemas.openxmlformats.org/officeDocument/2006/relationships/hyperlink" Id="rId235" Target="../../../class/src/hyperty/ConnectionController.js~ConnectionController.html#instance-method-infoError" TargetMode="External" /><Relationship Type="http://schemas.openxmlformats.org/officeDocument/2006/relationships/hyperlink" Id="rId236" Target="../../../class/src/hyperty/ConnectionController.js~ConnectionController.html#instance-method-mute" TargetMode="External" /><Relationship Type="http://schemas.openxmlformats.org/officeDocument/2006/relationships/hyperlink" Id="rId237" Target="../../../class/src/hyperty/ConnectionController.js~ConnectionController.html#instance-method-onLocalSessionCreated" TargetMode="External" /><Relationship Type="http://schemas.openxmlformats.org/officeDocument/2006/relationships/hyperlink" Id="rId238" Target="../../../class/src/hyperty/ConnectionController.js~ConnectionController.html#instance-method-processPeerInformation" TargetMode="External" /><Relationship Type="http://schemas.openxmlformats.org/officeDocument/2006/relationships/hyperlink" Id="rId239" Target="../../../class/src/hyperty/ConnectionController.js~ConnectionController.html#instance-method-remoteDescriptionError" TargetMode="External" /><Relationship Type="http://schemas.openxmlformats.org/officeDocument/2006/relationships/hyperlink" Id="rId240" Target="../../../class/src/hyperty/ConnectionController.js~ConnectionController.html#instance-method-remoteDescriptionSuccess" TargetMode="External" /><Relationship Type="http://schemas.openxmlformats.org/officeDocument/2006/relationships/hyperlink" Id="rId241" Target="../../../class/src/hyperty/ConnectionController.js~ConnectionController.html#instance-method-removePeer" TargetMode="External" /><Relationship Type="http://schemas.openxmlformats.org/officeDocument/2006/relationships/hyperlink" Id="rId217" Target="../../../class/src/hyperty/ConnectionController.js~ConnectionController.html#instance-set-dataObjectObserver" TargetMode="External" /><Relationship Type="http://schemas.openxmlformats.org/officeDocument/2006/relationships/hyperlink" Id="rId219" Target="../../../class/src/hyperty/ConnectionController.js~ConnectionController.html#instance-set-dataObjectReporter" TargetMode="External" /><Relationship Type="http://schemas.openxmlformats.org/officeDocument/2006/relationships/hyperlink" Id="rId221" Target="../../../class/src/hyperty/ConnectionController.js~ConnectionController.html#instance-set-remotePeerInformation" TargetMode="External" /><Relationship Type="http://schemas.openxmlformats.org/officeDocument/2006/relationships/hyperlink" Id="rId161" Target="../../../class/src/hyperty/OwnerPeer.js~OwnerPeer.html" TargetMode="External" /><Relationship Type="http://schemas.openxmlformats.org/officeDocument/2006/relationships/hyperlink" Id="rId781" Target="../../../class/src/hyperty/OwnerPeer.js~OwnerPeer.html#instance-constructor-constructor" TargetMode="External" /><Relationship Type="http://schemas.openxmlformats.org/officeDocument/2006/relationships/hyperlink" Id="rId162" Target="../../../class/src/hyperty/Peer.js~Peer.html" TargetMode="External" /><Relationship Type="http://schemas.openxmlformats.org/officeDocument/2006/relationships/hyperlink" Id="rId786" Target="../../../class/src/hyperty/Peer.js~Peer.html#instance-constructor-constructor" TargetMode="External" /><Relationship Type="http://schemas.openxmlformats.org/officeDocument/2006/relationships/hyperlink" Id="rId170" Target="../../../class/src/message-factory/Message.js~Message.html" TargetMode="External" /><Relationship Type="http://schemas.openxmlformats.org/officeDocument/2006/relationships/hyperlink" Id="rId541" Target="../../../class/src/message-factory/Message.js~Message.html#instance-constructor-constructor" TargetMode="External" /><Relationship Type="http://schemas.openxmlformats.org/officeDocument/2006/relationships/hyperlink" Id="rId543" Target="../../../class/src/message-factory/Message.js~Message.html#instance-get-body" TargetMode="External" /><Relationship Type="http://schemas.openxmlformats.org/officeDocument/2006/relationships/hyperlink" Id="rId545" Target="../../../class/src/message-factory/Message.js~Message.html#instance-get-from" TargetMode="External" /><Relationship Type="http://schemas.openxmlformats.org/officeDocument/2006/relationships/hyperlink" Id="rId547" Target="../../../class/src/message-factory/Message.js~Message.html#instance-get-id" TargetMode="External" /><Relationship Type="http://schemas.openxmlformats.org/officeDocument/2006/relationships/hyperlink" Id="rId548" Target="../../../class/src/message-factory/Message.js~Message.html#instance-get-to" TargetMode="External" /><Relationship Type="http://schemas.openxmlformats.org/officeDocument/2006/relationships/hyperlink" Id="rId550" Target="../../../class/src/message-factory/Message.js~Message.html#instance-get-type" TargetMode="External" /><Relationship Type="http://schemas.openxmlformats.org/officeDocument/2006/relationships/hyperlink" Id="rId553" Target="../../../class/src/message-factory/Message.js~Message.html#instance-method-addAccessToken" TargetMode="External" /><Relationship Type="http://schemas.openxmlformats.org/officeDocument/2006/relationships/hyperlink" Id="rId554" Target="../../../class/src/message-factory/Message.js~Message.html#instance-method-addIdToken" TargetMode="External" /><Relationship Type="http://schemas.openxmlformats.org/officeDocument/2006/relationships/hyperlink" Id="rId555" Target="../../../class/src/message-factory/Message.js~Message.html#instance-method-assertIdentity" TargetMode="External" /><Relationship Type="http://schemas.openxmlformats.org/officeDocument/2006/relationships/hyperlink" Id="rId544" Target="../../../class/src/message-factory/Message.js~Message.html#instance-set-body" TargetMode="External" /><Relationship Type="http://schemas.openxmlformats.org/officeDocument/2006/relationships/hyperlink" Id="rId546" Target="../../../class/src/message-factory/Message.js~Message.html#instance-set-from" TargetMode="External" /><Relationship Type="http://schemas.openxmlformats.org/officeDocument/2006/relationships/hyperlink" Id="rId549" Target="../../../class/src/message-factory/Message.js~Message.html#instance-set-to" TargetMode="External" /><Relationship Type="http://schemas.openxmlformats.org/officeDocument/2006/relationships/hyperlink" Id="rId551" Target="../../../class/src/message-factory/Message.js~Message.html#instance-set-type" TargetMode="External" /><Relationship Type="http://schemas.openxmlformats.org/officeDocument/2006/relationships/hyperlink" Id="rId171" Target="../../../class/src/message-factory/MessageBody.js~CreateMessageBody.html" TargetMode="External" /><Relationship Type="http://schemas.openxmlformats.org/officeDocument/2006/relationships/hyperlink" Id="rId594" Target="../../../class/src/message-factory/MessageBody.js~CreateMessageBody.html#instance-constructor-constructor" TargetMode="External" /><Relationship Type="http://schemas.openxmlformats.org/officeDocument/2006/relationships/hyperlink" Id="rId596" Target="../../../class/src/message-factory/MessageBody.js~CreateMessageBody.html#instance-get-policy" TargetMode="External" /><Relationship Type="http://schemas.openxmlformats.org/officeDocument/2006/relationships/hyperlink" Id="rId598" Target="../../../class/src/message-factory/MessageBody.js~CreateMessageBody.html#instance-get-value" TargetMode="External" /><Relationship Type="http://schemas.openxmlformats.org/officeDocument/2006/relationships/hyperlink" Id="rId597" Target="../../../class/src/message-factory/MessageBody.js~CreateMessageBody.html#instance-set-policy" TargetMode="External" /><Relationship Type="http://schemas.openxmlformats.org/officeDocument/2006/relationships/hyperlink" Id="rId599" Target="../../../class/src/message-factory/MessageBody.js~CreateMessageBody.html#instance-set-value" TargetMode="External" /><Relationship Type="http://schemas.openxmlformats.org/officeDocument/2006/relationships/hyperlink" Id="rId172" Target="../../../class/src/message-factory/MessageBody.js~DeleteMessageBody.html" TargetMode="External" /><Relationship Type="http://schemas.openxmlformats.org/officeDocument/2006/relationships/hyperlink" Id="rId628" Target="../../../class/src/message-factory/MessageBody.js~DeleteMessageBody.html#instance-constructor-constructor" TargetMode="External" /><Relationship Type="http://schemas.openxmlformats.org/officeDocument/2006/relationships/hyperlink" Id="rId173" Target="../../../class/src/message-factory/MessageBody.js~ForwardMessageBody.html" TargetMode="External" /><Relationship Type="http://schemas.openxmlformats.org/officeDocument/2006/relationships/hyperlink" Id="rId637" Target="../../../class/src/message-factory/MessageBody.js~ForwardMessageBody.html#instance-constructor-constructor" TargetMode="External" /><Relationship Type="http://schemas.openxmlformats.org/officeDocument/2006/relationships/hyperlink" Id="rId174" Target="../../../class/src/message-factory/MessageBody.js~MessageBody.html" TargetMode="External" /><Relationship Type="http://schemas.openxmlformats.org/officeDocument/2006/relationships/hyperlink" Id="rId615" Target="../../../class/src/message-factory/MessageBody.js~MessageBody.html#instance-constructor-constructor" TargetMode="External" /><Relationship Type="http://schemas.openxmlformats.org/officeDocument/2006/relationships/hyperlink" Id="rId601" Target="../../../class/src/message-factory/MessageBody.js~MessageBody.html#instance-get-accessToken" TargetMode="External" /><Relationship Type="http://schemas.openxmlformats.org/officeDocument/2006/relationships/hyperlink" Id="rId603" Target="../../../class/src/message-factory/MessageBody.js~MessageBody.html#instance-get-assertedIdentity" TargetMode="External" /><Relationship Type="http://schemas.openxmlformats.org/officeDocument/2006/relationships/hyperlink" Id="rId605" Target="../../../class/src/message-factory/MessageBody.js~MessageBody.html#instance-get-idToken" TargetMode="External" /><Relationship Type="http://schemas.openxmlformats.org/officeDocument/2006/relationships/hyperlink" Id="rId607" Target="../../../class/src/message-factory/MessageBody.js~MessageBody.html#instance-get-resource" TargetMode="External" /><Relationship Type="http://schemas.openxmlformats.org/officeDocument/2006/relationships/hyperlink" Id="rId609" Target="../../../class/src/message-factory/MessageBody.js~MessageBody.html#instance-get-schema" TargetMode="External" /><Relationship Type="http://schemas.openxmlformats.org/officeDocument/2006/relationships/hyperlink" Id="rId602" Target="../../../class/src/message-factory/MessageBody.js~MessageBody.html#instance-set-accessToken" TargetMode="External" /><Relationship Type="http://schemas.openxmlformats.org/officeDocument/2006/relationships/hyperlink" Id="rId604" Target="../../../class/src/message-factory/MessageBody.js~MessageBody.html#instance-set-assertedIdentity" TargetMode="External" /><Relationship Type="http://schemas.openxmlformats.org/officeDocument/2006/relationships/hyperlink" Id="rId606" Target="../../../class/src/message-factory/MessageBody.js~MessageBody.html#instance-set-idToken" TargetMode="External" /><Relationship Type="http://schemas.openxmlformats.org/officeDocument/2006/relationships/hyperlink" Id="rId608" Target="../../../class/src/message-factory/MessageBody.js~MessageBody.html#instance-set-resource" TargetMode="External" /><Relationship Type="http://schemas.openxmlformats.org/officeDocument/2006/relationships/hyperlink" Id="rId610" Target="../../../class/src/message-factory/MessageBody.js~MessageBody.html#instance-set-schema" TargetMode="External" /><Relationship Type="http://schemas.openxmlformats.org/officeDocument/2006/relationships/hyperlink" Id="rId175" Target="../../../class/src/message-factory/MessageBody.js~ReadMessageBody.html" TargetMode="External" /><Relationship Type="http://schemas.openxmlformats.org/officeDocument/2006/relationships/hyperlink" Id="rId679" Target="../../../class/src/message-factory/MessageBody.js~ReadMessageBody.html#instance-constructor-constructor" TargetMode="External" /><Relationship Type="http://schemas.openxmlformats.org/officeDocument/2006/relationships/hyperlink" Id="rId176" Target="../../../class/src/message-factory/MessageBody.js~ResponseMessageBody.html" TargetMode="External" /><Relationship Type="http://schemas.openxmlformats.org/officeDocument/2006/relationships/hyperlink" Id="rId688" Target="../../../class/src/message-factory/MessageBody.js~ResponseMessageBody.html#instance-constructor-constructor" TargetMode="External" /><Relationship Type="http://schemas.openxmlformats.org/officeDocument/2006/relationships/hyperlink" Id="rId177" Target="../../../class/src/message-factory/MessageBody.js~UpdateMessageBody.html" TargetMode="External" /><Relationship Type="http://schemas.openxmlformats.org/officeDocument/2006/relationships/hyperlink" Id="rId697" Target="../../../class/src/message-factory/MessageBody.js~UpdateMessageBody.html#instance-constructor-constructor" TargetMode="External" /><Relationship Type="http://schemas.openxmlformats.org/officeDocument/2006/relationships/hyperlink" Id="rId178" Target="../../../class/src/message-factory/MessageFactory.js~IdGenerator.html" TargetMode="External" /><Relationship Type="http://schemas.openxmlformats.org/officeDocument/2006/relationships/hyperlink" Id="rId705" Target="../../../class/src/message-factory/MessageFactory.js~IdGenerator.html#instance-method-idMaker" TargetMode="External" /><Relationship Type="http://schemas.openxmlformats.org/officeDocument/2006/relationships/hyperlink" Id="rId179" Target="../../../class/src/message-factory/MessageFactory.js~MessageFactory.html" TargetMode="External" /><Relationship Type="http://schemas.openxmlformats.org/officeDocument/2006/relationships/hyperlink" Id="rId711" Target="../../../class/src/message-factory/MessageFactory.js~MessageFactory.html#instance-constructor-constructor" TargetMode="External" /><Relationship Type="http://schemas.openxmlformats.org/officeDocument/2006/relationships/hyperlink" Id="rId713" Target="../../../class/src/message-factory/MessageFactory.js~MessageFactory.html#instance-member-myGenerator" TargetMode="External" /><Relationship Type="http://schemas.openxmlformats.org/officeDocument/2006/relationships/hyperlink" Id="rId715" Target="../../../class/src/message-factory/MessageFactory.js~MessageFactory.html#instance-method-createCreateMessageRequest" TargetMode="External" /><Relationship Type="http://schemas.openxmlformats.org/officeDocument/2006/relationships/hyperlink" Id="rId716" Target="../../../class/src/message-factory/MessageFactory.js~MessageFactory.html#instance-method-createDeleteMessageRequest" TargetMode="External" /><Relationship Type="http://schemas.openxmlformats.org/officeDocument/2006/relationships/hyperlink" Id="rId717" Target="../../../class/src/message-factory/MessageFactory.js~MessageFactory.html#instance-method-createForwardMessageRequest" TargetMode="External" /><Relationship Type="http://schemas.openxmlformats.org/officeDocument/2006/relationships/hyperlink" Id="rId718" Target="../../../class/src/message-factory/MessageFactory.js~MessageFactory.html#instance-method-createMessageResponse" TargetMode="External" /><Relationship Type="http://schemas.openxmlformats.org/officeDocument/2006/relationships/hyperlink" Id="rId719" Target="../../../class/src/message-factory/MessageFactory.js~MessageFactory.html#instance-method-createReadMessageRequest" TargetMode="External" /><Relationship Type="http://schemas.openxmlformats.org/officeDocument/2006/relationships/hyperlink" Id="rId720" Target="../../../class/src/message-factory/MessageFactory.js~MessageFactory.html#instance-method-createSubscribeMessageRequest" TargetMode="External" /><Relationship Type="http://schemas.openxmlformats.org/officeDocument/2006/relationships/hyperlink" Id="rId721" Target="../../../class/src/message-factory/MessageFactory.js~MessageFactory.html#instance-method-createUnsubscribeMessageRequest" TargetMode="External" /><Relationship Type="http://schemas.openxmlformats.org/officeDocument/2006/relationships/hyperlink" Id="rId722" Target="../../../class/src/message-factory/MessageFactory.js~MessageFactory.html#instance-method-createUpdateMessageRequest" TargetMode="External" /><Relationship Type="http://schemas.openxmlformats.org/officeDocument/2006/relationships/hyperlink" Id="rId723" Target="../../../class/src/message-factory/MessageFactory.js~MessageFactory.html#instance-method-generateMessageResponse" TargetMode="External" /><Relationship Type="http://schemas.openxmlformats.org/officeDocument/2006/relationships/hyperlink" Id="rId724" Target="../../../class/src/message-factory/MessageFactory.js~MessageFactory.html#instance-method-validate" TargetMode="External" /><Relationship Type="http://schemas.openxmlformats.org/officeDocument/2006/relationships/hyperlink" Id="rId185" Target="../../../class/src/reTHINKObject/RethinkObject.js~RethinkObject.html" TargetMode="External" /><Relationship Type="http://schemas.openxmlformats.org/officeDocument/2006/relationships/hyperlink" Id="rId733" Target="../../../class/src/reTHINKObject/RethinkObject.js~RethinkObject.html#instance-constructor-constructor" TargetMode="External" /><Relationship Type="http://schemas.openxmlformats.org/officeDocument/2006/relationships/hyperlink" Id="rId726" Target="../../../class/src/reTHINKObject/RethinkObject.js~RethinkObject.html#instance-member-schema" TargetMode="External" /><Relationship Type="http://schemas.openxmlformats.org/officeDocument/2006/relationships/hyperlink" Id="rId727" Target="../../../class/src/reTHINKObject/RethinkObject.js~RethinkObject.html#instance-member-validation" TargetMode="External" /><Relationship Type="http://schemas.openxmlformats.org/officeDocument/2006/relationships/hyperlink" Id="rId728" Target="../../../class/src/reTHINKObject/RethinkObject.js~RethinkObject.html#instance-method-validate" TargetMode="External" /><Relationship Type="http://schemas.openxmlformats.org/officeDocument/2006/relationships/hyperlink" Id="rId186" Target="../../../class/src/syncher/DataObject.js~DataObject.html" TargetMode="External" /><Relationship Type="http://schemas.openxmlformats.org/officeDocument/2006/relationships/hyperlink" Id="rId315" Target="../../../class/src/syncher/DataObject.js~DataObject.html#instance-get-children" TargetMode="External" /><Relationship Type="http://schemas.openxmlformats.org/officeDocument/2006/relationships/hyperlink" Id="rId316" Target="../../../class/src/syncher/DataObject.js~DataObject.html#instance-get-data" TargetMode="External" /><Relationship Type="http://schemas.openxmlformats.org/officeDocument/2006/relationships/hyperlink" Id="rId318" Target="../../../class/src/syncher/DataObject.js~DataObject.html#instance-get-schema" TargetMode="External" /><Relationship Type="http://schemas.openxmlformats.org/officeDocument/2006/relationships/hyperlink" Id="rId319" Target="../../../class/src/syncher/DataObject.js~DataObject.html#instance-get-status" TargetMode="External" /><Relationship Type="http://schemas.openxmlformats.org/officeDocument/2006/relationships/hyperlink" Id="rId320" Target="../../../class/src/syncher/DataObject.js~DataObject.html#instance-get-url" TargetMode="External" /><Relationship Type="http://schemas.openxmlformats.org/officeDocument/2006/relationships/hyperlink" Id="rId322" Target="../../../class/src/syncher/DataObject.js~DataObject.html#instance-method-addChildren" TargetMode="External" /><Relationship Type="http://schemas.openxmlformats.org/officeDocument/2006/relationships/hyperlink" Id="rId323" Target="../../../class/src/syncher/DataObject.js~DataObject.html#instance-method-onAddChildren" TargetMode="External" /><Relationship Type="http://schemas.openxmlformats.org/officeDocument/2006/relationships/hyperlink" Id="rId187" Target="../../../class/src/syncher/DataObjectChild.js~DataObjectChild.html" TargetMode="External" /><Relationship Type="http://schemas.openxmlformats.org/officeDocument/2006/relationships/hyperlink" Id="rId347" Target="../../../class/src/syncher/DataObjectChild.js~DataObjectChild.html#instance-get-childId" TargetMode="External" /><Relationship Type="http://schemas.openxmlformats.org/officeDocument/2006/relationships/hyperlink" Id="rId348" Target="../../../class/src/syncher/DataObjectChild.js~DataObjectChild.html#instance-get-data" TargetMode="External" /><Relationship Type="http://schemas.openxmlformats.org/officeDocument/2006/relationships/hyperlink" Id="rId350" Target="../../../class/src/syncher/DataObjectChild.js~DataObjectChild.html#instance-method-onChange" TargetMode="External" /><Relationship Type="http://schemas.openxmlformats.org/officeDocument/2006/relationships/hyperlink" Id="rId351" Target="../../../class/src/syncher/DataObjectChild.js~DataObjectChild.html#instance-method-onResponse" TargetMode="External" /><Relationship Type="http://schemas.openxmlformats.org/officeDocument/2006/relationships/hyperlink" Id="rId188" Target="../../../class/src/syncher/DataObjectObserver.js~DataObjectObserver.html" TargetMode="External" /><Relationship Type="http://schemas.openxmlformats.org/officeDocument/2006/relationships/hyperlink" Id="rId366" Target="../../../class/src/syncher/DataObjectObserver.js~DataObjectObserver.html#instance-method-onChange" TargetMode="External" /><Relationship Type="http://schemas.openxmlformats.org/officeDocument/2006/relationships/hyperlink" Id="rId189" Target="../../../class/src/syncher/DataObjectReporter.js~DataObjectReporter.html" TargetMode="External" /><Relationship Type="http://schemas.openxmlformats.org/officeDocument/2006/relationships/hyperlink" Id="rId373" Target="../../../class/src/syncher/DataObjectReporter.js~DataObjectReporter.html#instance-get-subscriptions" TargetMode="External" /><Relationship Type="http://schemas.openxmlformats.org/officeDocument/2006/relationships/hyperlink" Id="rId375" Target="../../../class/src/syncher/DataObjectReporter.js~DataObjectReporter.html#instance-method-onResponse" TargetMode="External" /><Relationship Type="http://schemas.openxmlformats.org/officeDocument/2006/relationships/hyperlink" Id="rId376" Target="../../../class/src/syncher/DataObjectReporter.js~DataObjectReporter.html#instance-method-onSubscription" TargetMode="External" /><Relationship Type="http://schemas.openxmlformats.org/officeDocument/2006/relationships/hyperlink" Id="rId190" Target="../../../class/src/syncher/Syncher.js~Syncher.html" TargetMode="External" /><Relationship Type="http://schemas.openxmlformats.org/officeDocument/2006/relationships/hyperlink" Id="rId909" Target="../../../class/src/syncher/Syncher.js~Syncher.html#instance-constructor-constructor" TargetMode="External" /><Relationship Type="http://schemas.openxmlformats.org/officeDocument/2006/relationships/hyperlink" Id="rId911" Target="../../../class/src/syncher/Syncher.js~Syncher.html#instance-get-observers" TargetMode="External" /><Relationship Type="http://schemas.openxmlformats.org/officeDocument/2006/relationships/hyperlink" Id="rId912" Target="../../../class/src/syncher/Syncher.js~Syncher.html#instance-get-owner" TargetMode="External" /><Relationship Type="http://schemas.openxmlformats.org/officeDocument/2006/relationships/hyperlink" Id="rId913" Target="../../../class/src/syncher/Syncher.js~Syncher.html#instance-get-reporters" TargetMode="External" /><Relationship Type="http://schemas.openxmlformats.org/officeDocument/2006/relationships/hyperlink" Id="rId915" Target="../../../class/src/syncher/Syncher.js~Syncher.html#instance-method-create" TargetMode="External" /><Relationship Type="http://schemas.openxmlformats.org/officeDocument/2006/relationships/hyperlink" Id="rId916" Target="../../../class/src/syncher/Syncher.js~Syncher.html#instance-method-onNotification" TargetMode="External" /><Relationship Type="http://schemas.openxmlformats.org/officeDocument/2006/relationships/hyperlink" Id="rId917" Target="../../../class/src/syncher/Syncher.js~Syncher.html#instance-method-subscribe" TargetMode="External" /><Relationship Type="http://schemas.openxmlformats.org/officeDocument/2006/relationships/hyperlink" Id="rId200" Target="../../../class/src/utils/EventEmitter.js~EventEmitter.html" TargetMode="External" /><Relationship Type="http://schemas.openxmlformats.org/officeDocument/2006/relationships/hyperlink" Id="rId446" Target="../../../class/src/utils/EventEmitter.js~EventEmitter.html#instance-method-addEventListener" TargetMode="External" /><Relationship Type="http://schemas.openxmlformats.org/officeDocument/2006/relationships/hyperlink" Id="rId447" Target="../../../class/src/utils/EventEmitter.js~EventEmitter.html#instance-method-trigger" TargetMode="External" /><Relationship Type="http://schemas.openxmlformats.org/officeDocument/2006/relationships/hyperlink" Id="rId73" Target="../../../file/src/catalogue-factory/CatalogueDataObject.js.html#lineNumber104" TargetMode="External" /><Relationship Type="http://schemas.openxmlformats.org/officeDocument/2006/relationships/hyperlink" Id="rId43" Target="../../../file/src/catalogue-factory/CatalogueDataObject.js.html#lineNumber18" TargetMode="External" /><Relationship Type="http://schemas.openxmlformats.org/officeDocument/2006/relationships/hyperlink" Id="rId51" Target="../../../file/src/catalogue-factory/CatalogueDataObject.js.html#lineNumber31" TargetMode="External" /><Relationship Type="http://schemas.openxmlformats.org/officeDocument/2006/relationships/hyperlink" Id="rId77" Target="../../../file/src/catalogue-factory/CatalogueDataObject.js.html#lineNumber35" TargetMode="External" /><Relationship Type="http://schemas.openxmlformats.org/officeDocument/2006/relationships/hyperlink" Id="rId59" Target="../../../file/src/catalogue-factory/CatalogueDataObject.js.html#lineNumber39" TargetMode="External" /><Relationship Type="http://schemas.openxmlformats.org/officeDocument/2006/relationships/hyperlink" Id="rId47" Target="../../../file/src/catalogue-factory/CatalogueDataObject.js.html#lineNumber43" TargetMode="External" /><Relationship Type="http://schemas.openxmlformats.org/officeDocument/2006/relationships/hyperlink" Id="rId55" Target="../../../file/src/catalogue-factory/CatalogueDataObject.js.html#lineNumber47" TargetMode="External" /><Relationship Type="http://schemas.openxmlformats.org/officeDocument/2006/relationships/hyperlink" Id="rId65" Target="../../../file/src/catalogue-factory/CatalogueDataObject.js.html#lineNumber51" TargetMode="External" /><Relationship Type="http://schemas.openxmlformats.org/officeDocument/2006/relationships/hyperlink" Id="rId69" Target="../../../file/src/catalogue-factory/CatalogueDataObject.js.html#lineNumber55" TargetMode="External" /><Relationship Type="http://schemas.openxmlformats.org/officeDocument/2006/relationships/hyperlink" Id="rId71" Target="../../../file/src/catalogue-factory/CatalogueDataObject.js.html#lineNumber59" TargetMode="External" /><Relationship Type="http://schemas.openxmlformats.org/officeDocument/2006/relationships/hyperlink" Id="rId63" Target="../../../file/src/catalogue-factory/CatalogueDataObject.js.html#lineNumber69" TargetMode="External" /><Relationship Type="http://schemas.openxmlformats.org/officeDocument/2006/relationships/hyperlink" Id="rId67" Target="../../../file/src/catalogue-factory/CatalogueDataObject.js.html#lineNumber74" TargetMode="External" /><Relationship Type="http://schemas.openxmlformats.org/officeDocument/2006/relationships/hyperlink" Id="rId53" Target="../../../file/src/catalogue-factory/CatalogueDataObject.js.html#lineNumber79" TargetMode="External" /><Relationship Type="http://schemas.openxmlformats.org/officeDocument/2006/relationships/hyperlink" Id="rId75" Target="../../../file/src/catalogue-factory/CatalogueDataObject.js.html#lineNumber84" TargetMode="External" /><Relationship Type="http://schemas.openxmlformats.org/officeDocument/2006/relationships/hyperlink" Id="rId61" Target="../../../file/src/catalogue-factory/CatalogueDataObject.js.html#lineNumber89" TargetMode="External" /><Relationship Type="http://schemas.openxmlformats.org/officeDocument/2006/relationships/hyperlink" Id="rId49" Target="../../../file/src/catalogue-factory/CatalogueDataObject.js.html#lineNumber94" TargetMode="External" /><Relationship Type="http://schemas.openxmlformats.org/officeDocument/2006/relationships/hyperlink" Id="rId57" Target="../../../file/src/catalogue-factory/CatalogueDataObject.js.html#lineNumber99" TargetMode="External" /><Relationship Type="http://schemas.openxmlformats.org/officeDocument/2006/relationships/hyperlink" Id="rId120" Target="../../../file/src/catalogue-factory/CatalogueDataObjectFactory.js.html#lineNumber124" TargetMode="External" /><Relationship Type="http://schemas.openxmlformats.org/officeDocument/2006/relationships/hyperlink" Id="rId124" Target="../../../file/src/catalogue-factory/CatalogueDataObjectFactory.js.html#lineNumber153" TargetMode="External" /><Relationship Type="http://schemas.openxmlformats.org/officeDocument/2006/relationships/hyperlink" Id="rId112" Target="../../../file/src/catalogue-factory/CatalogueDataObjectFactory.js.html#lineNumber179" TargetMode="External" /><Relationship Type="http://schemas.openxmlformats.org/officeDocument/2006/relationships/hyperlink" Id="rId132" Target="../../../file/src/catalogue-factory/CatalogueDataObjectFactory.js.html#lineNumber198" TargetMode="External" /><Relationship Type="http://schemas.openxmlformats.org/officeDocument/2006/relationships/hyperlink" Id="rId104" Target="../../../file/src/catalogue-factory/CatalogueDataObjectFactory.js.html#lineNumber29" TargetMode="External" /><Relationship Type="http://schemas.openxmlformats.org/officeDocument/2006/relationships/hyperlink" Id="rId108" Target="../../../file/src/catalogue-factory/CatalogueDataObjectFactory.js.html#lineNumber43" TargetMode="External" /><Relationship Type="http://schemas.openxmlformats.org/officeDocument/2006/relationships/hyperlink" Id="rId116" Target="../../../file/src/catalogue-factory/CatalogueDataObjectFactory.js.html#lineNumber67" TargetMode="External" /><Relationship Type="http://schemas.openxmlformats.org/officeDocument/2006/relationships/hyperlink" Id="rId128" Target="../../../file/src/catalogue-factory/CatalogueDataObjectFactory.js.html#lineNumber95" TargetMode="External" /><Relationship Type="http://schemas.openxmlformats.org/officeDocument/2006/relationships/hyperlink" Id="rId441" Target="../../../file/src/catalogue-factory/DataObjectSchema.js.html#lineNumber17" TargetMode="External" /><Relationship Type="http://schemas.openxmlformats.org/officeDocument/2006/relationships/hyperlink" Id="rId425" Target="../../../file/src/catalogue-factory/DataObjectSchema.js.html#lineNumber23" TargetMode="External" /><Relationship Type="http://schemas.openxmlformats.org/officeDocument/2006/relationships/hyperlink" Id="rId391" Target="../../../file/src/catalogue-factory/DataObjectSchema.js.html#lineNumber31" TargetMode="External" /><Relationship Type="http://schemas.openxmlformats.org/officeDocument/2006/relationships/hyperlink" Id="rId400" Target="../../../file/src/catalogue-factory/DataObjectSchema.js.html#lineNumber37" TargetMode="External" /><Relationship Type="http://schemas.openxmlformats.org/officeDocument/2006/relationships/hyperlink" Id="rId433" Target="../../../file/src/catalogue-factory/DataObjectSchema.js.html#lineNumber43" TargetMode="External" /><Relationship Type="http://schemas.openxmlformats.org/officeDocument/2006/relationships/hyperlink" Id="rId408" Target="../../../file/src/catalogue-factory/DataObjectSchema.js.html#lineNumber49" TargetMode="External" /><Relationship Type="http://schemas.openxmlformats.org/officeDocument/2006/relationships/hyperlink" Id="rId418" Target="../../../file/src/catalogue-factory/DataObjectSchema.js.html#lineNumber8" TargetMode="External" /><Relationship Type="http://schemas.openxmlformats.org/officeDocument/2006/relationships/hyperlink" Id="rId490" Target="../../../file/src/catalogue-factory/HypertyDescriptor.js.html#lineNumber20" TargetMode="External" /><Relationship Type="http://schemas.openxmlformats.org/officeDocument/2006/relationships/hyperlink" Id="rId484" Target="../../../file/src/catalogue-factory/HypertyDescriptor.js.html#lineNumber24" TargetMode="External" /><Relationship Type="http://schemas.openxmlformats.org/officeDocument/2006/relationships/hyperlink" Id="rId476" Target="../../../file/src/catalogue-factory/HypertyDescriptor.js.html#lineNumber28" TargetMode="External" /><Relationship Type="http://schemas.openxmlformats.org/officeDocument/2006/relationships/hyperlink" Id="rId480" Target="../../../file/src/catalogue-factory/HypertyDescriptor.js.html#lineNumber32" TargetMode="External" /><Relationship Type="http://schemas.openxmlformats.org/officeDocument/2006/relationships/hyperlink" Id="rId492" Target="../../../file/src/catalogue-factory/HypertyDescriptor.js.html#lineNumber36" TargetMode="External" /><Relationship Type="http://schemas.openxmlformats.org/officeDocument/2006/relationships/hyperlink" Id="rId496" Target="../../../file/src/catalogue-factory/HypertyDescriptor.js.html#lineNumber40" TargetMode="External" /><Relationship Type="http://schemas.openxmlformats.org/officeDocument/2006/relationships/hyperlink" Id="rId488" Target="../../../file/src/catalogue-factory/HypertyDescriptor.js.html#lineNumber44" TargetMode="External" /><Relationship Type="http://schemas.openxmlformats.org/officeDocument/2006/relationships/hyperlink" Id="rId486" Target="../../../file/src/catalogue-factory/HypertyDescriptor.js.html#lineNumber49" TargetMode="External" /><Relationship Type="http://schemas.openxmlformats.org/officeDocument/2006/relationships/hyperlink" Id="rId478" Target="../../../file/src/catalogue-factory/HypertyDescriptor.js.html#lineNumber54" TargetMode="External" /><Relationship Type="http://schemas.openxmlformats.org/officeDocument/2006/relationships/hyperlink" Id="rId482" Target="../../../file/src/catalogue-factory/HypertyDescriptor.js.html#lineNumber59" TargetMode="External" /><Relationship Type="http://schemas.openxmlformats.org/officeDocument/2006/relationships/hyperlink" Id="rId494" Target="../../../file/src/catalogue-factory/HypertyDescriptor.js.html#lineNumber64" TargetMode="External" /><Relationship Type="http://schemas.openxmlformats.org/officeDocument/2006/relationships/hyperlink" Id="rId498" Target="../../../file/src/catalogue-factory/HypertyDescriptor.js.html#lineNumber69" TargetMode="External" /><Relationship Type="http://schemas.openxmlformats.org/officeDocument/2006/relationships/hyperlink" Id="rId472" Target="../../../file/src/catalogue-factory/HypertyDescriptor.js.html#lineNumber8" TargetMode="External" /><Relationship Type="http://schemas.openxmlformats.org/officeDocument/2006/relationships/hyperlink" Id="rId536" Target="../../../file/src/catalogue-factory/HypertyRuntimeDescriptor.js.html#lineNumber25" TargetMode="External" /><Relationship Type="http://schemas.openxmlformats.org/officeDocument/2006/relationships/hyperlink" Id="rId528" Target="../../../file/src/catalogue-factory/HypertyRuntimeDescriptor.js.html#lineNumber29" TargetMode="External" /><Relationship Type="http://schemas.openxmlformats.org/officeDocument/2006/relationships/hyperlink" Id="rId532" Target="../../../file/src/catalogue-factory/HypertyRuntimeDescriptor.js.html#lineNumber33" TargetMode="External" /><Relationship Type="http://schemas.openxmlformats.org/officeDocument/2006/relationships/hyperlink" Id="rId538" Target="../../../file/src/catalogue-factory/HypertyRuntimeDescriptor.js.html#lineNumber37" TargetMode="External" /><Relationship Type="http://schemas.openxmlformats.org/officeDocument/2006/relationships/hyperlink" Id="rId530" Target="../../../file/src/catalogue-factory/HypertyRuntimeDescriptor.js.html#lineNumber42" TargetMode="External" /><Relationship Type="http://schemas.openxmlformats.org/officeDocument/2006/relationships/hyperlink" Id="rId534" Target="../../../file/src/catalogue-factory/HypertyRuntimeDescriptor.js.html#lineNumber47" TargetMode="External" /><Relationship Type="http://schemas.openxmlformats.org/officeDocument/2006/relationships/hyperlink" Id="rId524" Target="../../../file/src/catalogue-factory/HypertyRuntimeDescriptor.js.html#lineNumber9" TargetMode="External" /><Relationship Type="http://schemas.openxmlformats.org/officeDocument/2006/relationships/hyperlink" Id="rId803" Target="../../../file/src/catalogue-factory/PolicyEnforcerDescriptor.js.html#lineNumber14" TargetMode="External" /><Relationship Type="http://schemas.openxmlformats.org/officeDocument/2006/relationships/hyperlink" Id="rId807" Target="../../../file/src/catalogue-factory/PolicyEnforcerDescriptor.js.html#lineNumber18" TargetMode="External" /><Relationship Type="http://schemas.openxmlformats.org/officeDocument/2006/relationships/hyperlink" Id="rId809" Target="../../../file/src/catalogue-factory/PolicyEnforcerDescriptor.js.html#lineNumber22" TargetMode="External" /><Relationship Type="http://schemas.openxmlformats.org/officeDocument/2006/relationships/hyperlink" Id="rId805" Target="../../../file/src/catalogue-factory/PolicyEnforcerDescriptor.js.html#lineNumber26" TargetMode="External" /><Relationship Type="http://schemas.openxmlformats.org/officeDocument/2006/relationships/hyperlink" Id="rId799" Target="../../../file/src/catalogue-factory/PolicyEnforcerDescriptor.js.html#lineNumber7" TargetMode="External" /><Relationship Type="http://schemas.openxmlformats.org/officeDocument/2006/relationships/hyperlink" Id="rId834" Target="../../../file/src/catalogue-factory/ProtocolStubDescriptor.js.html#lineNumber25" TargetMode="External" /><Relationship Type="http://schemas.openxmlformats.org/officeDocument/2006/relationships/hyperlink" Id="rId830" Target="../../../file/src/catalogue-factory/ProtocolStubDescriptor.js.html#lineNumber29" TargetMode="External" /><Relationship Type="http://schemas.openxmlformats.org/officeDocument/2006/relationships/hyperlink" Id="rId826" Target="../../../file/src/catalogue-factory/ProtocolStubDescriptor.js.html#lineNumber33" TargetMode="External" /><Relationship Type="http://schemas.openxmlformats.org/officeDocument/2006/relationships/hyperlink" Id="rId836" Target="../../../file/src/catalogue-factory/ProtocolStubDescriptor.js.html#lineNumber37" TargetMode="External" /><Relationship Type="http://schemas.openxmlformats.org/officeDocument/2006/relationships/hyperlink" Id="rId832" Target="../../../file/src/catalogue-factory/ProtocolStubDescriptor.js.html#lineNumber42" TargetMode="External" /><Relationship Type="http://schemas.openxmlformats.org/officeDocument/2006/relationships/hyperlink" Id="rId828" Target="../../../file/src/catalogue-factory/ProtocolStubDescriptor.js.html#lineNumber47" TargetMode="External" /><Relationship Type="http://schemas.openxmlformats.org/officeDocument/2006/relationships/hyperlink" Id="rId822" Target="../../../file/src/catalogue-factory/ProtocolStubDescriptor.js.html#lineNumber9" TargetMode="External" /><Relationship Type="http://schemas.openxmlformats.org/officeDocument/2006/relationships/hyperlink" Id="rId868" Target="../../../file/src/catalogue-factory/RuntimeConstraint.js.html#lineNumber11" TargetMode="External" /><Relationship Type="http://schemas.openxmlformats.org/officeDocument/2006/relationships/hyperlink" Id="rId872" Target="../../../file/src/catalogue-factory/RuntimeConstraint.js.html#lineNumber15" TargetMode="External" /><Relationship Type="http://schemas.openxmlformats.org/officeDocument/2006/relationships/hyperlink" Id="rId870" Target="../../../file/src/catalogue-factory/RuntimeConstraint.js.html#lineNumber19" TargetMode="External" /><Relationship Type="http://schemas.openxmlformats.org/officeDocument/2006/relationships/hyperlink" Id="rId874" Target="../../../file/src/catalogue-factory/RuntimeConstraint.js.html#lineNumber24" TargetMode="External" /><Relationship Type="http://schemas.openxmlformats.org/officeDocument/2006/relationships/hyperlink" Id="rId864" Target="../../../file/src/catalogue-factory/RuntimeConstraint.js.html#lineNumber6" TargetMode="External" /><Relationship Type="http://schemas.openxmlformats.org/officeDocument/2006/relationships/hyperlink" Id="rId900" Target="../../../file/src/catalogue-factory/SourcePackage.js.html#lineNumber13" TargetMode="External" /><Relationship Type="http://schemas.openxmlformats.org/officeDocument/2006/relationships/hyperlink" Id="rId904" Target="../../../file/src/catalogue-factory/SourcePackage.js.html#lineNumber17" TargetMode="External" /><Relationship Type="http://schemas.openxmlformats.org/officeDocument/2006/relationships/hyperlink" Id="rId892" Target="../../../file/src/catalogue-factory/SourcePackage.js.html#lineNumber21" TargetMode="External" /><Relationship Type="http://schemas.openxmlformats.org/officeDocument/2006/relationships/hyperlink" Id="rId896" Target="../../../file/src/catalogue-factory/SourcePackage.js.html#lineNumber25" TargetMode="External" /><Relationship Type="http://schemas.openxmlformats.org/officeDocument/2006/relationships/hyperlink" Id="rId894" Target="../../../file/src/catalogue-factory/SourcePackage.js.html#lineNumber29" TargetMode="External" /><Relationship Type="http://schemas.openxmlformats.org/officeDocument/2006/relationships/hyperlink" Id="rId898" Target="../../../file/src/catalogue-factory/SourcePackage.js.html#lineNumber34" TargetMode="External" /><Relationship Type="http://schemas.openxmlformats.org/officeDocument/2006/relationships/hyperlink" Id="rId902" Target="../../../file/src/catalogue-factory/SourcePackage.js.html#lineNumber39" TargetMode="External" /><Relationship Type="http://schemas.openxmlformats.org/officeDocument/2006/relationships/hyperlink" Id="rId906" Target="../../../file/src/catalogue-factory/SourcePackage.js.html#lineNumber44" TargetMode="External" /><Relationship Type="http://schemas.openxmlformats.org/officeDocument/2006/relationships/hyperlink" Id="rId888" Target="../../../file/src/catalogue-factory/SourcePackage.js.html#lineNumber5" TargetMode="External" /><Relationship Type="http://schemas.openxmlformats.org/officeDocument/2006/relationships/hyperlink" Id="rId505" Target="../../../file/src/hyperty-discovery/HypertyDiscovery.js.html#lineNumber14" TargetMode="External" /><Relationship Type="http://schemas.openxmlformats.org/officeDocument/2006/relationships/hyperlink" Id="rId509" Target="../../../file/src/hyperty-discovery/HypertyDiscovery.js.html#lineNumber28" TargetMode="External" /><Relationship Type="http://schemas.openxmlformats.org/officeDocument/2006/relationships/hyperlink" Id="rId204" Target="../../../file/src/hyperty/Connection.js.html#lineNumber29" TargetMode="External" /><Relationship Type="http://schemas.openxmlformats.org/officeDocument/2006/relationships/hyperlink" Id="rId211" Target="../../../file/src/hyperty/Connection.js.html#lineNumber31" TargetMode="External" /><Relationship Type="http://schemas.openxmlformats.org/officeDocument/2006/relationships/hyperlink" Id="rId259" Target="../../../file/src/hyperty/ConnectionController.js.html#lineNumber103" TargetMode="External" /><Relationship Type="http://schemas.openxmlformats.org/officeDocument/2006/relationships/hyperlink" Id="rId252" Target="../../../file/src/hyperty/ConnectionController.js.html#lineNumber112" TargetMode="External" /><Relationship Type="http://schemas.openxmlformats.org/officeDocument/2006/relationships/hyperlink" Id="rId243" Target="../../../file/src/hyperty/ConnectionController.js.html#lineNumber14" TargetMode="External" /><Relationship Type="http://schemas.openxmlformats.org/officeDocument/2006/relationships/hyperlink" Id="rId254" Target="../../../file/src/hyperty/ConnectionController.js.html#lineNumber151" TargetMode="External" /><Relationship Type="http://schemas.openxmlformats.org/officeDocument/2006/relationships/hyperlink" Id="rId247" Target="../../../file/src/hyperty/ConnectionController.js.html#lineNumber160" TargetMode="External" /><Relationship Type="http://schemas.openxmlformats.org/officeDocument/2006/relationships/hyperlink" Id="rId249" Target="../../../file/src/hyperty/ConnectionController.js.html#lineNumber173" TargetMode="External" /><Relationship Type="http://schemas.openxmlformats.org/officeDocument/2006/relationships/hyperlink" Id="rId290" Target="../../../file/src/hyperty/ConnectionController.js.html#lineNumber183" TargetMode="External" /><Relationship Type="http://schemas.openxmlformats.org/officeDocument/2006/relationships/hyperlink" Id="rId271" Target="../../../file/src/hyperty/ConnectionController.js.html#lineNumber200" TargetMode="External" /><Relationship Type="http://schemas.openxmlformats.org/officeDocument/2006/relationships/hyperlink" Id="rId303" Target="../../../file/src/hyperty/ConnectionController.js.html#lineNumber213" TargetMode="External" /><Relationship Type="http://schemas.openxmlformats.org/officeDocument/2006/relationships/hyperlink" Id="rId309" Target="../../../file/src/hyperty/ConnectionController.js.html#lineNumber238" TargetMode="External" /><Relationship Type="http://schemas.openxmlformats.org/officeDocument/2006/relationships/hyperlink" Id="rId306" Target="../../../file/src/hyperty/ConnectionController.js.html#lineNumber242" TargetMode="External" /><Relationship Type="http://schemas.openxmlformats.org/officeDocument/2006/relationships/hyperlink" Id="rId276" Target="../../../file/src/hyperty/ConnectionController.js.html#lineNumber246" TargetMode="External" /><Relationship Type="http://schemas.openxmlformats.org/officeDocument/2006/relationships/hyperlink" Id="rId274" Target="../../../file/src/hyperty/ConnectionController.js.html#lineNumber255" TargetMode="External" /><Relationship Type="http://schemas.openxmlformats.org/officeDocument/2006/relationships/hyperlink" Id="rId300" Target="../../../file/src/hyperty/ConnectionController.js.html#lineNumber263" TargetMode="External" /><Relationship Type="http://schemas.openxmlformats.org/officeDocument/2006/relationships/hyperlink" Id="rId294" Target="../../../file/src/hyperty/ConnectionController.js.html#lineNumber285" TargetMode="External" /><Relationship Type="http://schemas.openxmlformats.org/officeDocument/2006/relationships/hyperlink" Id="rId264" Target="../../../file/src/hyperty/ConnectionController.js.html#lineNumber294" TargetMode="External" /><Relationship Type="http://schemas.openxmlformats.org/officeDocument/2006/relationships/hyperlink" Id="rId278" Target="../../../file/src/hyperty/ConnectionController.js.html#lineNumber334" TargetMode="External" /><Relationship Type="http://schemas.openxmlformats.org/officeDocument/2006/relationships/hyperlink" Id="rId287" Target="../../../file/src/hyperty/ConnectionController.js.html#lineNumber356" TargetMode="External" /><Relationship Type="http://schemas.openxmlformats.org/officeDocument/2006/relationships/hyperlink" Id="rId268" Target="../../../file/src/hyperty/ConnectionController.js.html#lineNumber382" TargetMode="External" /><Relationship Type="http://schemas.openxmlformats.org/officeDocument/2006/relationships/hyperlink" Id="rId311" Target="../../../file/src/hyperty/ConnectionController.js.html#lineNumber391" TargetMode="External" /><Relationship Type="http://schemas.openxmlformats.org/officeDocument/2006/relationships/hyperlink" Id="rId284" Target="../../../file/src/hyperty/ConnectionController.js.html#lineNumber396" TargetMode="External" /><Relationship Type="http://schemas.openxmlformats.org/officeDocument/2006/relationships/hyperlink" Id="rId281" Target="../../../file/src/hyperty/ConnectionController.js.html#lineNumber415" TargetMode="External" /><Relationship Type="http://schemas.openxmlformats.org/officeDocument/2006/relationships/hyperlink" Id="rId297" Target="../../../file/src/hyperty/ConnectionController.js.html#lineNumber434" TargetMode="External" /><Relationship Type="http://schemas.openxmlformats.org/officeDocument/2006/relationships/hyperlink" Id="rId257" Target="../../../file/src/hyperty/ConnectionController.js.html#lineNumber94" TargetMode="External" /><Relationship Type="http://schemas.openxmlformats.org/officeDocument/2006/relationships/hyperlink" Id="rId783" Target="../../../file/src/hyperty/OwnerPeer.js.html#lineNumber3" TargetMode="External" /><Relationship Type="http://schemas.openxmlformats.org/officeDocument/2006/relationships/hyperlink" Id="rId788" Target="../../../file/src/hyperty/Peer.js.html#lineNumber3" TargetMode="External" /><Relationship Type="http://schemas.openxmlformats.org/officeDocument/2006/relationships/hyperlink" Id="rId588" Target="../../../file/src/message-factory/Message.js.html#lineNumber104" TargetMode="External" /><Relationship Type="http://schemas.openxmlformats.org/officeDocument/2006/relationships/hyperlink" Id="rId584" Target="../../../file/src/message-factory/Message.js.html#lineNumber122" TargetMode="External" /><Relationship Type="http://schemas.openxmlformats.org/officeDocument/2006/relationships/hyperlink" Id="rId580" Target="../../../file/src/message-factory/Message.js.html#lineNumber136" TargetMode="External" /><Relationship Type="http://schemas.openxmlformats.org/officeDocument/2006/relationships/hyperlink" Id="rId557" Target="../../../file/src/message-factory/Message.js.html#lineNumber23" TargetMode="External" /><Relationship Type="http://schemas.openxmlformats.org/officeDocument/2006/relationships/hyperlink" Id="rId569" Target="../../../file/src/message-factory/Message.js.html#lineNumber36" TargetMode="External" /><Relationship Type="http://schemas.openxmlformats.org/officeDocument/2006/relationships/hyperlink" Id="rId565" Target="../../../file/src/message-factory/Message.js.html#lineNumber42" TargetMode="External" /><Relationship Type="http://schemas.openxmlformats.org/officeDocument/2006/relationships/hyperlink" Id="rId571" Target="../../../file/src/message-factory/Message.js.html#lineNumber48" TargetMode="External" /><Relationship Type="http://schemas.openxmlformats.org/officeDocument/2006/relationships/hyperlink" Id="rId575" Target="../../../file/src/message-factory/Message.js.html#lineNumber54" TargetMode="External" /><Relationship Type="http://schemas.openxmlformats.org/officeDocument/2006/relationships/hyperlink" Id="rId561" Target="../../../file/src/message-factory/Message.js.html#lineNumber60" TargetMode="External" /><Relationship Type="http://schemas.openxmlformats.org/officeDocument/2006/relationships/hyperlink" Id="rId567" Target="../../../file/src/message-factory/Message.js.html#lineNumber66" TargetMode="External" /><Relationship Type="http://schemas.openxmlformats.org/officeDocument/2006/relationships/hyperlink" Id="rId577" Target="../../../file/src/message-factory/Message.js.html#lineNumber75" TargetMode="External" /><Relationship Type="http://schemas.openxmlformats.org/officeDocument/2006/relationships/hyperlink" Id="rId563" Target="../../../file/src/message-factory/Message.js.html#lineNumber84" TargetMode="External" /><Relationship Type="http://schemas.openxmlformats.org/officeDocument/2006/relationships/hyperlink" Id="rId573" Target="../../../file/src/message-factory/Message.js.html#lineNumber93" TargetMode="External" /><Relationship Type="http://schemas.openxmlformats.org/officeDocument/2006/relationships/hyperlink" Id="rId660" Target="../../../file/src/message-factory/MessageBody.js.html#lineNumber102" TargetMode="External" /><Relationship Type="http://schemas.openxmlformats.org/officeDocument/2006/relationships/hyperlink" Id="rId612" Target="../../../file/src/message-factory/MessageBody.js.html#lineNumber123" TargetMode="External" /><Relationship Type="http://schemas.openxmlformats.org/officeDocument/2006/relationships/hyperlink" Id="rId622" Target="../../../file/src/message-factory/MessageBody.js.html#lineNumber132" TargetMode="External" /><Relationship Type="http://schemas.openxmlformats.org/officeDocument/2006/relationships/hyperlink" Id="rId624" Target="../../../file/src/message-factory/MessageBody.js.html#lineNumber134" TargetMode="External" /><Relationship Type="http://schemas.openxmlformats.org/officeDocument/2006/relationships/hyperlink" Id="rId618" Target="../../../file/src/message-factory/MessageBody.js.html#lineNumber139" TargetMode="External" /><Relationship Type="http://schemas.openxmlformats.org/officeDocument/2006/relationships/hyperlink" Id="rId620" Target="../../../file/src/message-factory/MessageBody.js.html#lineNumber141" TargetMode="External" /><Relationship Type="http://schemas.openxmlformats.org/officeDocument/2006/relationships/hyperlink" Id="rId682" Target="../../../file/src/message-factory/MessageBody.js.html#lineNumber164" TargetMode="External" /><Relationship Type="http://schemas.openxmlformats.org/officeDocument/2006/relationships/hyperlink" Id="rId648" Target="../../../file/src/message-factory/MessageBody.js.html#lineNumber18" TargetMode="External" /><Relationship Type="http://schemas.openxmlformats.org/officeDocument/2006/relationships/hyperlink" Id="rId631" Target="../../../file/src/message-factory/MessageBody.js.html#lineNumber193" TargetMode="External" /><Relationship Type="http://schemas.openxmlformats.org/officeDocument/2006/relationships/hyperlink" Id="rId700" Target="../../../file/src/message-factory/MessageBody.js.html#lineNumber218" TargetMode="External" /><Relationship Type="http://schemas.openxmlformats.org/officeDocument/2006/relationships/hyperlink" Id="rId640" Target="../../../file/src/message-factory/MessageBody.js.html#lineNumber240" TargetMode="External" /><Relationship Type="http://schemas.openxmlformats.org/officeDocument/2006/relationships/hyperlink" Id="rId691" Target="../../../file/src/message-factory/MessageBody.js.html#lineNumber263" TargetMode="External" /><Relationship Type="http://schemas.openxmlformats.org/officeDocument/2006/relationships/hyperlink" Id="rId662" Target="../../../file/src/message-factory/MessageBody.js.html#lineNumber36" TargetMode="External" /><Relationship Type="http://schemas.openxmlformats.org/officeDocument/2006/relationships/hyperlink" Id="rId652" Target="../../../file/src/message-factory/MessageBody.js.html#lineNumber42" TargetMode="External" /><Relationship Type="http://schemas.openxmlformats.org/officeDocument/2006/relationships/hyperlink" Id="rId667" Target="../../../file/src/message-factory/MessageBody.js.html#lineNumber48" TargetMode="External" /><Relationship Type="http://schemas.openxmlformats.org/officeDocument/2006/relationships/hyperlink" Id="rId672" Target="../../../file/src/message-factory/MessageBody.js.html#lineNumber54" TargetMode="External" /><Relationship Type="http://schemas.openxmlformats.org/officeDocument/2006/relationships/hyperlink" Id="rId657" Target="../../../file/src/message-factory/MessageBody.js.html#lineNumber60" TargetMode="External" /><Relationship Type="http://schemas.openxmlformats.org/officeDocument/2006/relationships/hyperlink" Id="rId665" Target="../../../file/src/message-factory/MessageBody.js.html#lineNumber66" TargetMode="External" /><Relationship Type="http://schemas.openxmlformats.org/officeDocument/2006/relationships/hyperlink" Id="rId655" Target="../../../file/src/message-factory/MessageBody.js.html#lineNumber75" TargetMode="External" /><Relationship Type="http://schemas.openxmlformats.org/officeDocument/2006/relationships/hyperlink" Id="rId670" Target="../../../file/src/message-factory/MessageBody.js.html#lineNumber84" TargetMode="External" /><Relationship Type="http://schemas.openxmlformats.org/officeDocument/2006/relationships/hyperlink" Id="rId675" Target="../../../file/src/message-factory/MessageBody.js.html#lineNumber93" TargetMode="External" /><Relationship Type="http://schemas.openxmlformats.org/officeDocument/2006/relationships/hyperlink" Id="rId767" Target="../../../file/src/message-factory/MessageFactory.js.html#lineNumber105" TargetMode="External" /><Relationship Type="http://schemas.openxmlformats.org/officeDocument/2006/relationships/hyperlink" Id="rId755" Target="../../../file/src/message-factory/MessageFactory.js.html#lineNumber124" TargetMode="External" /><Relationship Type="http://schemas.openxmlformats.org/officeDocument/2006/relationships/hyperlink" Id="rId759" Target="../../../file/src/message-factory/MessageFactory.js.html#lineNumber142" TargetMode="External" /><Relationship Type="http://schemas.openxmlformats.org/officeDocument/2006/relationships/hyperlink" Id="rId763" Target="../../../file/src/message-factory/MessageFactory.js.html#lineNumber159" TargetMode="External" /><Relationship Type="http://schemas.openxmlformats.org/officeDocument/2006/relationships/hyperlink" Id="rId751" Target="../../../file/src/message-factory/MessageFactory.js.html#lineNumber177" TargetMode="External" /><Relationship Type="http://schemas.openxmlformats.org/officeDocument/2006/relationships/hyperlink" Id="rId771" Target="../../../file/src/message-factory/MessageFactory.js.html#lineNumber199" TargetMode="External" /><Relationship Type="http://schemas.openxmlformats.org/officeDocument/2006/relationships/hyperlink" Id="rId730" Target="../../../file/src/message-factory/MessageFactory.js.html#lineNumber20" TargetMode="External" /><Relationship Type="http://schemas.openxmlformats.org/officeDocument/2006/relationships/hyperlink" Id="rId707" Target="../../../file/src/message-factory/MessageFactory.js.html#lineNumber219" TargetMode="External" /><Relationship Type="http://schemas.openxmlformats.org/officeDocument/2006/relationships/hyperlink" Id="rId736" Target="../../../file/src/message-factory/MessageFactory.js.html#lineNumber23" TargetMode="External" /><Relationship Type="http://schemas.openxmlformats.org/officeDocument/2006/relationships/hyperlink" Id="rId775" Target="../../../file/src/message-factory/MessageFactory.js.html#lineNumber31" TargetMode="External" /><Relationship Type="http://schemas.openxmlformats.org/officeDocument/2006/relationships/hyperlink" Id="rId739" Target="../../../file/src/message-factory/MessageFactory.js.html#lineNumber44" TargetMode="External" /><Relationship Type="http://schemas.openxmlformats.org/officeDocument/2006/relationships/hyperlink" Id="rId747" Target="../../../file/src/message-factory/MessageFactory.js.html#lineNumber63" TargetMode="External" /><Relationship Type="http://schemas.openxmlformats.org/officeDocument/2006/relationships/hyperlink" Id="rId743" Target="../../../file/src/message-factory/MessageFactory.js.html#lineNumber83" TargetMode="External" /><Relationship Type="http://schemas.openxmlformats.org/officeDocument/2006/relationships/hyperlink" Id="rId847" Target="../../../file/src/reTHINKObject/RethinkObject.js.html#lineNumber10" TargetMode="External" /><Relationship Type="http://schemas.openxmlformats.org/officeDocument/2006/relationships/hyperlink" Id="rId852" Target="../../../file/src/reTHINKObject/RethinkObject.js.html#lineNumber13" TargetMode="External" /><Relationship Type="http://schemas.openxmlformats.org/officeDocument/2006/relationships/hyperlink" Id="rId843" Target="../../../file/src/reTHINKObject/RethinkObject.js.html#lineNumber5" TargetMode="External" /><Relationship Type="http://schemas.openxmlformats.org/officeDocument/2006/relationships/hyperlink" Id="rId849" Target="../../../file/src/reTHINKObject/RethinkObject.js.html#lineNumber9" TargetMode="External" /><Relationship Type="http://schemas.openxmlformats.org/officeDocument/2006/relationships/hyperlink" Id="rId337" Target="../../../file/src/syncher/DataObject.js.html#lineNumber127" TargetMode="External" /><Relationship Type="http://schemas.openxmlformats.org/officeDocument/2006/relationships/hyperlink" Id="rId343" Target="../../../file/src/syncher/DataObject.js.html#lineNumber160" TargetMode="External" /><Relationship Type="http://schemas.openxmlformats.org/officeDocument/2006/relationships/hyperlink" Id="rId334" Target="../../../file/src/syncher/DataObject.js.html#lineNumber64" TargetMode="External" /><Relationship Type="http://schemas.openxmlformats.org/officeDocument/2006/relationships/hyperlink" Id="rId330" Target="../../../file/src/syncher/DataObject.js.html#lineNumber70" TargetMode="External" /><Relationship Type="http://schemas.openxmlformats.org/officeDocument/2006/relationships/hyperlink" Id="rId332" Target="../../../file/src/syncher/DataObject.js.html#lineNumber76" TargetMode="External" /><Relationship Type="http://schemas.openxmlformats.org/officeDocument/2006/relationships/hyperlink" Id="rId328" Target="../../../file/src/syncher/DataObject.js.html#lineNumber82" TargetMode="External" /><Relationship Type="http://schemas.openxmlformats.org/officeDocument/2006/relationships/hyperlink" Id="rId326" Target="../../../file/src/syncher/DataObject.js.html#lineNumber88" TargetMode="External" /><Relationship Type="http://schemas.openxmlformats.org/officeDocument/2006/relationships/hyperlink" Id="rId353" Target="../../../file/src/syncher/DataObjectChild.js.html#lineNumber35" TargetMode="External" /><Relationship Type="http://schemas.openxmlformats.org/officeDocument/2006/relationships/hyperlink" Id="rId355" Target="../../../file/src/syncher/DataObjectChild.js.html#lineNumber41" TargetMode="External" /><Relationship Type="http://schemas.openxmlformats.org/officeDocument/2006/relationships/hyperlink" Id="rId358" Target="../../../file/src/syncher/DataObjectChild.js.html#lineNumber47" TargetMode="External" /><Relationship Type="http://schemas.openxmlformats.org/officeDocument/2006/relationships/hyperlink" Id="rId361" Target="../../../file/src/syncher/DataObjectChild.js.html#lineNumber57" TargetMode="External" /><Relationship Type="http://schemas.openxmlformats.org/officeDocument/2006/relationships/hyperlink" Id="rId368" Target="../../../file/src/syncher/DataObjectObserver.js.html#lineNumber38" TargetMode="External" /><Relationship Type="http://schemas.openxmlformats.org/officeDocument/2006/relationships/hyperlink" Id="rId378" Target="../../../file/src/syncher/DataObjectReporter.js.html#lineNumber38" TargetMode="External" /><Relationship Type="http://schemas.openxmlformats.org/officeDocument/2006/relationships/hyperlink" Id="rId384" Target="../../../file/src/syncher/DataObjectReporter.js.html#lineNumber44" TargetMode="External" /><Relationship Type="http://schemas.openxmlformats.org/officeDocument/2006/relationships/hyperlink" Id="rId381" Target="../../../file/src/syncher/DataObjectReporter.js.html#lineNumber52" TargetMode="External" /><Relationship Type="http://schemas.openxmlformats.org/officeDocument/2006/relationships/hyperlink" Id="rId938" Target="../../../file/src/syncher/Syncher.js.html#lineNumber110" TargetMode="External" /><Relationship Type="http://schemas.openxmlformats.org/officeDocument/2006/relationships/hyperlink" Id="rId935" Target="../../../file/src/syncher/Syncher.js.html#lineNumber147" TargetMode="External" /><Relationship Type="http://schemas.openxmlformats.org/officeDocument/2006/relationships/hyperlink" Id="rId919" Target="../../../file/src/syncher/Syncher.js.html#lineNumber30" TargetMode="External" /><Relationship Type="http://schemas.openxmlformats.org/officeDocument/2006/relationships/hyperlink" Id="rId925" Target="../../../file/src/syncher/Syncher.js.html#lineNumber55" TargetMode="External" /><Relationship Type="http://schemas.openxmlformats.org/officeDocument/2006/relationships/hyperlink" Id="rId927" Target="../../../file/src/syncher/Syncher.js.html#lineNumber61" TargetMode="External" /><Relationship Type="http://schemas.openxmlformats.org/officeDocument/2006/relationships/hyperlink" Id="rId923" Target="../../../file/src/syncher/Syncher.js.html#lineNumber67" TargetMode="External" /><Relationship Type="http://schemas.openxmlformats.org/officeDocument/2006/relationships/hyperlink" Id="rId930" Target="../../../file/src/syncher/Syncher.js.html#lineNumber76" TargetMode="External" /><Relationship Type="http://schemas.openxmlformats.org/officeDocument/2006/relationships/hyperlink" Id="rId449" Target="../../../file/src/utils/EventEmitter.js.html#lineNumber12" TargetMode="External" /><Relationship Type="http://schemas.openxmlformats.org/officeDocument/2006/relationships/hyperlink" Id="rId452" Target="../../../file/src/utils/EventEmitter.js.html#lineNumber22" TargetMode="External" /><Relationship Type="http://schemas.openxmlformats.org/officeDocument/2006/relationships/hyperlink" Id="rId180" Target="../../../function/index.html#static-function-Enum" TargetMode="External" /><Relationship Type="http://schemas.openxmlformats.org/officeDocument/2006/relationships/hyperlink" Id="rId163" Target="../../../function/index.html#static-function-activate" TargetMode="External" /><Relationship Type="http://schemas.openxmlformats.org/officeDocument/2006/relationships/hyperlink" Id="rId201" Target="../../../function/index.html#static-function-deepClone" TargetMode="External" /><Relationship Type="http://schemas.openxmlformats.org/officeDocument/2006/relationships/hyperlink" Id="rId137" Target="../../../identifiers.html" TargetMode="External" /><Relationship Type="http://schemas.openxmlformats.org/officeDocument/2006/relationships/hyperlink" Id="rId138" Target="../../../source.html" TargetMode="External" /><Relationship Type="http://schemas.openxmlformats.org/officeDocument/2006/relationships/hyperlink" Id="rId202" Target="../../../typedef/index.html#static-typedef-divideURL" TargetMode="External" /><Relationship Type="http://schemas.openxmlformats.org/officeDocument/2006/relationships/hyperlink" Id="rId88" Target="../../../variable/index.html#static-variable-CatalogueObjectType" TargetMode="External" /><Relationship Type="http://schemas.openxmlformats.org/officeDocument/2006/relationships/hyperlink" Id="rId196" Target="../../../variable/index.html#static-variable-ChangeType" TargetMode="External" /><Relationship Type="http://schemas.openxmlformats.org/officeDocument/2006/relationships/hyperlink" Id="rId89" Target="../../../variable/index.html#static-variable-DataObjectSourceLanguage" TargetMode="External" /><Relationship Type="http://schemas.openxmlformats.org/officeDocument/2006/relationships/hyperlink" Id="rId149" Target="../../../variable/index.html#static-variable-HypertyType" TargetMode="External" /><Relationship Type="http://schemas.openxmlformats.org/officeDocument/2006/relationships/hyperlink" Id="rId181" Target="../../../variable/index.html#static-variable-MessageType" TargetMode="External" /><Relationship Type="http://schemas.openxmlformats.org/officeDocument/2006/relationships/hyperlink" Id="rId197" Target="../../../variable/index.html#static-variable-ObjectType" TargetMode="External" /><Relationship Type="http://schemas.openxmlformats.org/officeDocument/2006/relationships/hyperlink" Id="rId182" Target="../../../variable/index.html#static-variable-REASON_PHRASE" TargetMode="External" /><Relationship Type="http://schemas.openxmlformats.org/officeDocument/2006/relationships/hyperlink" Id="rId183" Target="../../../variable/index.html#static-variable-RESPONSE_CODE" TargetMode="External" /><Relationship Type="http://schemas.openxmlformats.org/officeDocument/2006/relationships/hyperlink" Id="rId150" Target="../../../variable/index.html#static-variable-RuntimeHypertyCapabilityType" TargetMode="External" /><Relationship Type="http://schemas.openxmlformats.org/officeDocument/2006/relationships/hyperlink" Id="rId152" Target="../../../variable/index.html#static-variable-RuntimeProtocolCapabilityType" TargetMode="External" /><Relationship Type="http://schemas.openxmlformats.org/officeDocument/2006/relationships/hyperlink" Id="rId153" Target="../../../variable/index.html#static-variable-RuntimeType" TargetMode="External" /><Relationship Type="http://schemas.openxmlformats.org/officeDocument/2006/relationships/hyperlink" Id="rId22" Target="../../../variable/index.html#static-variable-catalogueDataObject" TargetMode="External" /><Relationship Type="http://schemas.openxmlformats.org/officeDocument/2006/relationships/hyperlink" Id="rId80" Target="../../../variable/index.html#static-variable-catalogueDataObjectFactory" TargetMode="External" /><Relationship Type="http://schemas.openxmlformats.org/officeDocument/2006/relationships/hyperlink" Id="rId164" Target="../../../variable/index.html#static-variable-connection" TargetMode="External" /><Relationship Type="http://schemas.openxmlformats.org/officeDocument/2006/relationships/hyperlink" Id="rId165" Target="../../../variable/index.html#static-variable-connectionController" TargetMode="External" /><Relationship Type="http://schemas.openxmlformats.org/officeDocument/2006/relationships/hyperlink" Id="rId191" Target="../../../variable/index.html#static-variable-dataObject" TargetMode="External" /><Relationship Type="http://schemas.openxmlformats.org/officeDocument/2006/relationships/hyperlink" Id="rId192" Target="../../../variable/index.html#static-variable-dataObjectChild" TargetMode="External" /><Relationship Type="http://schemas.openxmlformats.org/officeDocument/2006/relationships/hyperlink" Id="rId193" Target="../../../variable/index.html#static-variable-dataObjectObserver" TargetMode="External" /><Relationship Type="http://schemas.openxmlformats.org/officeDocument/2006/relationships/hyperlink" Id="rId194" Target="../../../variable/index.html#static-variable-dataObjectReporter" TargetMode="External" /><Relationship Type="http://schemas.openxmlformats.org/officeDocument/2006/relationships/hyperlink" Id="rId148" Target="../../../variable/index.html#static-variable-dataObjectSchema" TargetMode="External" /><Relationship Type="http://schemas.openxmlformats.org/officeDocument/2006/relationships/hyperlink" Id="rId195" Target="../../../variable/index.html#static-variable-dataProvisional" TargetMode="External" /><Relationship Type="http://schemas.openxmlformats.org/officeDocument/2006/relationships/hyperlink" Id="rId203" Target="../../../variable/index.html#static-variable-eventEmitter" TargetMode="External" /><Relationship Type="http://schemas.openxmlformats.org/officeDocument/2006/relationships/hyperlink" Id="rId151" Target="../../../variable/index.html#static-variable-hypertyDescriptor" TargetMode="External" /><Relationship Type="http://schemas.openxmlformats.org/officeDocument/2006/relationships/hyperlink" Id="rId169" Target="../../../variable/index.html#static-variable-hypertyDiscovery" TargetMode="External" /><Relationship Type="http://schemas.openxmlformats.org/officeDocument/2006/relationships/hyperlink" Id="rId154" Target="../../../variable/index.html#static-variable-hypertyRuntimeDescriptor" TargetMode="External" /><Relationship Type="http://schemas.openxmlformats.org/officeDocument/2006/relationships/hyperlink" Id="rId184" Target="../../../variable/index.html#static-variable-messageFactory" TargetMode="External" /><Relationship Type="http://schemas.openxmlformats.org/officeDocument/2006/relationships/hyperlink" Id="rId166" Target="../../../variable/index.html#static-variable-ownerPeer" TargetMode="External" /><Relationship Type="http://schemas.openxmlformats.org/officeDocument/2006/relationships/hyperlink" Id="rId167" Target="../../../variable/index.html#static-variable-peer" TargetMode="External" /><Relationship Type="http://schemas.openxmlformats.org/officeDocument/2006/relationships/hyperlink" Id="rId155" Target="../../../variable/index.html#static-variable-policyEnforcerDescriptor" TargetMode="External" /><Relationship Type="http://schemas.openxmlformats.org/officeDocument/2006/relationships/hyperlink" Id="rId156" Target="../../../variable/index.html#static-variable-protocolStubDescriptor" TargetMode="External" /><Relationship Type="http://schemas.openxmlformats.org/officeDocument/2006/relationships/hyperlink" Id="rId157" Target="../../../variable/index.html#static-variable-runtimeConstraint" TargetMode="External" /><Relationship Type="http://schemas.openxmlformats.org/officeDocument/2006/relationships/hyperlink" Id="rId158" Target="../../../variable/index.html#static-variable-sourcePackage" TargetMode="External" /><Relationship Type="http://schemas.openxmlformats.org/officeDocument/2006/relationships/hyperlink" Id="rId198" Target="../../../variable/index.html#static-variable-syncObject" TargetMode="External" /><Relationship Type="http://schemas.openxmlformats.org/officeDocument/2006/relationships/hyperlink" Id="rId199" Target="../../../variable/index.html#static-variable-syncher" TargetMode="External" /><Relationship Type="http://schemas.openxmlformats.org/officeDocument/2006/relationships/hyperlink" Id="rId139" Target="git+ssh://git@github.com/reTHINK-project/core-framework.git" TargetMode="External" /><Relationship Type="http://schemas.openxmlformats.org/officeDocument/2006/relationships/hyperlink" Id="rId341" Target="https://developer.mo%20%20zilla.org/en-US/docs/Web/JavaScri%20pt/%20Reference/Global_Objects/Promi%20se" TargetMode="External" /><Relationship Type="http://schemas.openxmlformats.org/officeDocument/2006/relationships/hyperlink" Id="rId262" Target="https://developer.moz%20%20illa.org/en-US/docs/Web/JavaScrip%20t/R%20eference/Global_Objects/Object" TargetMode="External" /><Relationship Type="http://schemas.openxmlformats.org/officeDocument/2006/relationships/hyperlink" Id="rId84" Target="https://developer.mozilla.org/en-US/docs/Web/JavaScript/Reference/Global_Objects/Boolean" TargetMode="External" /><Relationship Type="http://schemas.openxmlformats.org/officeDocument/2006/relationships/hyperlink" Id="rId324" Target="https://developer.mozilla.org/en-US/docs/Web/JavaScript/Reference/Global_Objects/Function" TargetMode="External" /><Relationship Type="http://schemas.openxmlformats.org/officeDocument/2006/relationships/hyperlink" Id="rId317" Target="https://developer.mozilla.org/en-US/docs/Web/JavaScript/Reference/Global_Objects/JSON" TargetMode="External" /><Relationship Type="http://schemas.openxmlformats.org/officeDocument/2006/relationships/hyperlink" Id="rId207" Target="https://developer.mozilla.org/en-US/docs/Web/JavaScript/Reference/Global_Objects/Object" TargetMode="External" /><Relationship Type="http://schemas.openxmlformats.org/officeDocument/2006/relationships/hyperlink" Id="rId225" Target="https://developer.mozilla.org/en-US/docs/Web/JavaScript/Reference/Global_Objects/Promise" TargetMode="External" /><Relationship Type="http://schemas.openxmlformats.org/officeDocument/2006/relationships/hyperlink" Id="rId87" Target="https://developer.mozilla.org/en-US/docs/Web/JavaScript/Reference/Global_Objects/String" TargetMode="External" /><Relationship Type="http://schemas.openxmlformats.org/officeDocument/2006/relationships/hyperlink" Id="rId79" Target="https://esdoc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2" Target=".%20./.%20./../class/src/syncher/DataObj%20ectChi%20ld.js~DataObjectChild.html" TargetMode="External" /><Relationship Type="http://schemas.openxmlformats.org/officeDocument/2006/relationships/hyperlink" Id="rId942" Target=".%20./../../class/src/syncher/Data%20Object%20Observer.js~DataObjectObser%20ver.html" TargetMode="External" /><Relationship Type="http://schemas.openxmlformats.org/officeDocument/2006/relationships/hyperlink" Id="rId934" Target=".%20./../../class/src/syncher/Data%20Object%20Reporter.js~DataObjectRepor%20ter.html" TargetMode="External" /><Relationship Type="http://schemas.openxmlformats.org/officeDocument/2006/relationships/hyperlink" Id="rId136" Target="../../.././" TargetMode="External" /><Relationship Type="http://schemas.openxmlformats.org/officeDocument/2006/relationships/hyperlink" Id="rId90" Target="../../../class/src/catalogue-factory/CatalogueDataObject.js~CatalogueDataObject.html" TargetMode="External" /><Relationship Type="http://schemas.openxmlformats.org/officeDocument/2006/relationships/hyperlink" Id="rId24" Target="../../../class/src/catalogue-factory/CatalogueDataObject.js~CatalogueDataObject.html#instance-constructor-constructor" TargetMode="External" /><Relationship Type="http://schemas.openxmlformats.org/officeDocument/2006/relationships/hyperlink" Id="rId26" Target="../../../class/src/catalogue-factory/CatalogueDataObject.js~CatalogueDataObject.html#instance-get-description" TargetMode="External" /><Relationship Type="http://schemas.openxmlformats.org/officeDocument/2006/relationships/hyperlink" Id="rId28" Target="../../../class/src/catalogue-factory/CatalogueDataObject.js~CatalogueDataObject.html#instance-get-guid" TargetMode="External" /><Relationship Type="http://schemas.openxmlformats.org/officeDocument/2006/relationships/hyperlink" Id="rId30" Target="../../../class/src/catalogue-factory/CatalogueDataObject.js~CatalogueDataObject.html#instance-get-language" TargetMode="External" /><Relationship Type="http://schemas.openxmlformats.org/officeDocument/2006/relationships/hyperlink" Id="rId32" Target="../../../class/src/catalogue-factory/CatalogueDataObject.js~CatalogueDataObject.html#instance-get-objectName" TargetMode="External" /><Relationship Type="http://schemas.openxmlformats.org/officeDocument/2006/relationships/hyperlink" Id="rId35" Target="../../../class/src/catalogue-factory/CatalogueDataObject.js~CatalogueDataObject.html#instance-get-signature" TargetMode="External" /><Relationship Type="http://schemas.openxmlformats.org/officeDocument/2006/relationships/hyperlink" Id="rId37" Target="../../../class/src/catalogue-factory/CatalogueDataObject.js~CatalogueDataObject.html#instance-get-sourcePackage" TargetMode="External" /><Relationship Type="http://schemas.openxmlformats.org/officeDocument/2006/relationships/hyperlink" Id="rId38" Target="../../../class/src/catalogue-factory/CatalogueDataObject.js~CatalogueDataObject.html#instance-get-sourcePackageURL" TargetMode="External" /><Relationship Type="http://schemas.openxmlformats.org/officeDocument/2006/relationships/hyperlink" Id="rId41" Target="../../../class/src/catalogue-factory/CatalogueDataObject.js~CatalogueDataObject.html#instance-get-type" TargetMode="External" /><Relationship Type="http://schemas.openxmlformats.org/officeDocument/2006/relationships/hyperlink" Id="rId27" Target="../../../class/src/catalogue-factory/CatalogueDataObject.js~CatalogueDataObject.html#instance-set-description" TargetMode="External" /><Relationship Type="http://schemas.openxmlformats.org/officeDocument/2006/relationships/hyperlink" Id="rId29" Target="../../../class/src/catalogue-factory/CatalogueDataObject.js~CatalogueDataObject.html#instance-set-guid" TargetMode="External" /><Relationship Type="http://schemas.openxmlformats.org/officeDocument/2006/relationships/hyperlink" Id="rId31" Target="../../../class/src/catalogue-factory/CatalogueDataObject.js~CatalogueDataObject.html#instance-set-language" TargetMode="External" /><Relationship Type="http://schemas.openxmlformats.org/officeDocument/2006/relationships/hyperlink" Id="rId33" Target="../../../class/src/catalogue-factory/CatalogueDataObject.js~CatalogueDataObject.html#instance-set-objectName" TargetMode="External" /><Relationship Type="http://schemas.openxmlformats.org/officeDocument/2006/relationships/hyperlink" Id="rId34" Target="../../../class/src/catalogue-factory/CatalogueDataObject.js~CatalogueDataObject.html#instance-set-signature" TargetMode="External" /><Relationship Type="http://schemas.openxmlformats.org/officeDocument/2006/relationships/hyperlink" Id="rId36" Target="../../../class/src/catalogue-factory/CatalogueDataObject.js~CatalogueDataObject.html#instance-set-sourcePackage" TargetMode="External" /><Relationship Type="http://schemas.openxmlformats.org/officeDocument/2006/relationships/hyperlink" Id="rId39" Target="../../../class/src/catalogue-factory/CatalogueDataObject.js~CatalogueDataObject.html#instance-set-sourcePackageURL" TargetMode="External" /><Relationship Type="http://schemas.openxmlformats.org/officeDocument/2006/relationships/hyperlink" Id="rId40" Target="../../../class/src/catalogue-factory/CatalogueDataObject.js~CatalogueDataObject.html#instance-set-type" TargetMode="External" /><Relationship Type="http://schemas.openxmlformats.org/officeDocument/2006/relationships/hyperlink" Id="rId140" Target="../../../class/src/catalogue-factory/CatalogueDataObjectFactory.js~CatalogueDataObjectFactory.html" TargetMode="External" /><Relationship Type="http://schemas.openxmlformats.org/officeDocument/2006/relationships/hyperlink" Id="rId83" Target="../../../class/src/catalogue-factory/CatalogueDataObjectFactory.js~CatalogueDataObjectFactory.html#instance-constructor-constructor" TargetMode="External" /><Relationship Type="http://schemas.openxmlformats.org/officeDocument/2006/relationships/hyperlink" Id="rId86" Target="../../../class/src/catalogue-factory/CatalogueDataObjectFactory.js~CatalogueDataObjectFactory.html#instance-method-createCatalogueDataObject" TargetMode="External" /><Relationship Type="http://schemas.openxmlformats.org/officeDocument/2006/relationships/hyperlink" Id="rId91" Target="../../../class/src/catalogue-factory/CatalogueDataObjectFactory.js~CatalogueDataObjectFactory.html#instance-method-createDataObjectSchema" TargetMode="External" /><Relationship Type="http://schemas.openxmlformats.org/officeDocument/2006/relationships/hyperlink" Id="rId93" Target="../../../class/src/catalogue-factory/CatalogueDataObjectFactory.js~CatalogueDataObjectFactory.html#instance-method-createHypertyDescriptorObject" TargetMode="External" /><Relationship Type="http://schemas.openxmlformats.org/officeDocument/2006/relationships/hyperlink" Id="rId95" Target="../../../class/src/catalogue-factory/CatalogueDataObjectFactory.js~CatalogueDataObjectFactory.html#instance-method-createHypertyRuntimeDescriptorObject" TargetMode="External" /><Relationship Type="http://schemas.openxmlformats.org/officeDocument/2006/relationships/hyperlink" Id="rId97" Target="../../../class/src/catalogue-factory/CatalogueDataObjectFactory.js~CatalogueDataObjectFactory.html#instance-method-createPolicyEnforcerDescriptorObject" TargetMode="External" /><Relationship Type="http://schemas.openxmlformats.org/officeDocument/2006/relationships/hyperlink" Id="rId99" Target="../../../class/src/catalogue-factory/CatalogueDataObjectFactory.js~CatalogueDataObjectFactory.html#instance-method-createProtoStubDescriptorObject" TargetMode="External" /><Relationship Type="http://schemas.openxmlformats.org/officeDocument/2006/relationships/hyperlink" Id="rId101" Target="../../../class/src/catalogue-factory/CatalogueDataObjectFactory.js~CatalogueDataObjectFactory.html#instance-method-createSourcePackage" TargetMode="External" /><Relationship Type="http://schemas.openxmlformats.org/officeDocument/2006/relationships/hyperlink" Id="rId141" Target="../../../class/src/catalogue-factory/DataObjectSchema.js~CommunicationDataObjectSchema.html" TargetMode="External" /><Relationship Type="http://schemas.openxmlformats.org/officeDocument/2006/relationships/hyperlink" Id="rId389" Target="../../../class/src/catalogue-factory/DataObjectSchema.js~CommunicationDataObjectSchema.html#instance-constructor-constructor" TargetMode="External" /><Relationship Type="http://schemas.openxmlformats.org/officeDocument/2006/relationships/hyperlink" Id="rId142" Target="../../../class/src/catalogue-factory/DataObjectSchema.js~ConnectionDataObjectSchema.html" TargetMode="External" /><Relationship Type="http://schemas.openxmlformats.org/officeDocument/2006/relationships/hyperlink" Id="rId398" Target="../../../class/src/catalogue-factory/DataObjectSchema.js~ConnectionDataObjectSchema.html#instance-constructor-constructor" TargetMode="External" /><Relationship Type="http://schemas.openxmlformats.org/officeDocument/2006/relationships/hyperlink" Id="rId143" Target="../../../class/src/catalogue-factory/DataObjectSchema.js~ContextDataObjectSchema.html" TargetMode="External" /><Relationship Type="http://schemas.openxmlformats.org/officeDocument/2006/relationships/hyperlink" Id="rId406" Target="../../../class/src/catalogue-factory/DataObjectSchema.js~ContextDataObjectSchema.html#instance-constructor-constructor" TargetMode="External" /><Relationship Type="http://schemas.openxmlformats.org/officeDocument/2006/relationships/hyperlink" Id="rId92" Target="../../../class/src/catalogue-factory/DataObjectSchema.js~DataObjectSchema.html" TargetMode="External" /><Relationship Type="http://schemas.openxmlformats.org/officeDocument/2006/relationships/hyperlink" Id="rId416" Target="../../../class/src/catalogue-factory/DataObjectSchema.js~DataObjectSchema.html#instance-constructor-constructor" TargetMode="External" /><Relationship Type="http://schemas.openxmlformats.org/officeDocument/2006/relationships/hyperlink" Id="rId144" Target="../../../class/src/catalogue-factory/DataObjectSchema.js~HypertyDataObjectSchema.html" TargetMode="External" /><Relationship Type="http://schemas.openxmlformats.org/officeDocument/2006/relationships/hyperlink" Id="rId394" Target="../../../class/src/catalogue-factory/DataObjectSchema.js~HypertyDataObjectSchema.html#instance-constructor-constructor" TargetMode="External" /><Relationship Type="http://schemas.openxmlformats.org/officeDocument/2006/relationships/hyperlink" Id="rId145" Target="../../../class/src/catalogue-factory/DataObjectSchema.js~IdentifyDataObjectSchema.html" TargetMode="External" /><Relationship Type="http://schemas.openxmlformats.org/officeDocument/2006/relationships/hyperlink" Id="rId431" Target="../../../class/src/catalogue-factory/DataObjectSchema.js~IdentifyDataObjectSchema.html#instance-constructor-constructor" TargetMode="External" /><Relationship Type="http://schemas.openxmlformats.org/officeDocument/2006/relationships/hyperlink" Id="rId146" Target="../../../class/src/catalogue-factory/DataObjectSchema.js~MessageDataObjectSchema.html" TargetMode="External" /><Relationship Type="http://schemas.openxmlformats.org/officeDocument/2006/relationships/hyperlink" Id="rId439" Target="../../../class/src/catalogue-factory/DataObjectSchema.js~MessageDataObjectSchema.html#instance-constructor-constructor" TargetMode="External" /><Relationship Type="http://schemas.openxmlformats.org/officeDocument/2006/relationships/hyperlink" Id="rId94" Target="../../../class/src/catalogue-factory/HypertyDescriptor.js~HypertyDescriptor.html" TargetMode="External" /><Relationship Type="http://schemas.openxmlformats.org/officeDocument/2006/relationships/hyperlink" Id="rId457" Target="../../../class/src/catalogue-factory/HypertyDescriptor.js~HypertyDescriptor.html#instance-constructor-constructor" TargetMode="External" /><Relationship Type="http://schemas.openxmlformats.org/officeDocument/2006/relationships/hyperlink" Id="rId459" Target="../../../class/src/catalogue-factory/HypertyDescriptor.js~HypertyDescriptor.html#instance-get-configuration" TargetMode="External" /><Relationship Type="http://schemas.openxmlformats.org/officeDocument/2006/relationships/hyperlink" Id="rId461" Target="../../../class/src/catalogue-factory/HypertyDescriptor.js~HypertyDescriptor.html#instance-get-constraints" TargetMode="External" /><Relationship Type="http://schemas.openxmlformats.org/officeDocument/2006/relationships/hyperlink" Id="rId463" Target="../../../class/src/catalogue-factory/HypertyDescriptor.js~HypertyDescriptor.html#instance-get-dataObjects" TargetMode="External" /><Relationship Type="http://schemas.openxmlformats.org/officeDocument/2006/relationships/hyperlink" Id="rId466" Target="../../../class/src/catalogue-factory/HypertyDescriptor.js~HypertyDescriptor.html#instance-get-hypertyType" TargetMode="External" /><Relationship Type="http://schemas.openxmlformats.org/officeDocument/2006/relationships/hyperlink" Id="rId467" Target="../../../class/src/catalogue-factory/HypertyDescriptor.js~HypertyDescriptor.html#instance-get-messageSchema" TargetMode="External" /><Relationship Type="http://schemas.openxmlformats.org/officeDocument/2006/relationships/hyperlink" Id="rId469" Target="../../../class/src/catalogue-factory/HypertyDescriptor.js~HypertyDescriptor.html#instance-get-policies" TargetMode="External" /><Relationship Type="http://schemas.openxmlformats.org/officeDocument/2006/relationships/hyperlink" Id="rId460" Target="../../../class/src/catalogue-factory/HypertyDescriptor.js~HypertyDescriptor.html#instance-set-configuration" TargetMode="External" /><Relationship Type="http://schemas.openxmlformats.org/officeDocument/2006/relationships/hyperlink" Id="rId462" Target="../../../class/src/catalogue-factory/HypertyDescriptor.js~HypertyDescriptor.html#instance-set-constraints" TargetMode="External" /><Relationship Type="http://schemas.openxmlformats.org/officeDocument/2006/relationships/hyperlink" Id="rId464" Target="../../../class/src/catalogue-factory/HypertyDescriptor.js~HypertyDescriptor.html#instance-set-dataObjects" TargetMode="External" /><Relationship Type="http://schemas.openxmlformats.org/officeDocument/2006/relationships/hyperlink" Id="rId465" Target="../../../class/src/catalogue-factory/HypertyDescriptor.js~HypertyDescriptor.html#instance-set-hypertyType" TargetMode="External" /><Relationship Type="http://schemas.openxmlformats.org/officeDocument/2006/relationships/hyperlink" Id="rId468" Target="../../../class/src/catalogue-factory/HypertyDescriptor.js~HypertyDescriptor.html#instance-set-messageSchema" TargetMode="External" /><Relationship Type="http://schemas.openxmlformats.org/officeDocument/2006/relationships/hyperlink" Id="rId470" Target="../../../class/src/catalogue-factory/HypertyDescriptor.js~HypertyDescriptor.html#instance-set-policies" TargetMode="External" /><Relationship Type="http://schemas.openxmlformats.org/officeDocument/2006/relationships/hyperlink" Id="rId96" Target="../../../class/src/catalogue-factory/HypertyRuntimeDescriptor.js~HypertyRuntimeDescriptor.html" TargetMode="External" /><Relationship Type="http://schemas.openxmlformats.org/officeDocument/2006/relationships/hyperlink" Id="rId515" Target="../../../class/src/catalogue-factory/HypertyRuntimeDescriptor.js~HypertyRuntimeDescriptor.html#instance-constructor-constructor" TargetMode="External" /><Relationship Type="http://schemas.openxmlformats.org/officeDocument/2006/relationships/hyperlink" Id="rId517" Target="../../../class/src/catalogue-factory/HypertyRuntimeDescriptor.js~HypertyRuntimeDescriptor.html#instance-get-hypertyCapabilities" TargetMode="External" /><Relationship Type="http://schemas.openxmlformats.org/officeDocument/2006/relationships/hyperlink" Id="rId519" Target="../../../class/src/catalogue-factory/HypertyRuntimeDescriptor.js~HypertyRuntimeDescriptor.html#instance-get-protocolCapabilities" TargetMode="External" /><Relationship Type="http://schemas.openxmlformats.org/officeDocument/2006/relationships/hyperlink" Id="rId521" Target="../../../class/src/catalogue-factory/HypertyRuntimeDescriptor.js~HypertyRuntimeDescriptor.html#instance-get-runtimeType" TargetMode="External" /><Relationship Type="http://schemas.openxmlformats.org/officeDocument/2006/relationships/hyperlink" Id="rId518" Target="../../../class/src/catalogue-factory/HypertyRuntimeDescriptor.js~HypertyRuntimeDescriptor.html#instance-set-hypertyCapabilities" TargetMode="External" /><Relationship Type="http://schemas.openxmlformats.org/officeDocument/2006/relationships/hyperlink" Id="rId520" Target="../../../class/src/catalogue-factory/HypertyRuntimeDescriptor.js~HypertyRuntimeDescriptor.html#instance-set-protocolCapabilities" TargetMode="External" /><Relationship Type="http://schemas.openxmlformats.org/officeDocument/2006/relationships/hyperlink" Id="rId522" Target="../../../class/src/catalogue-factory/HypertyRuntimeDescriptor.js~HypertyRuntimeDescriptor.html#instance-set-runtimeType" TargetMode="External" /><Relationship Type="http://schemas.openxmlformats.org/officeDocument/2006/relationships/hyperlink" Id="rId98" Target="../../../class/src/catalogue-factory/PolicyEnforcerDescriptor.js~PolicyEnforcerDescriptor.html" TargetMode="External" /><Relationship Type="http://schemas.openxmlformats.org/officeDocument/2006/relationships/hyperlink" Id="rId792" Target="../../../class/src/catalogue-factory/PolicyEnforcerDescriptor.js~PolicyEnforcerDescriptor.html#instance-constructor-constructor" TargetMode="External" /><Relationship Type="http://schemas.openxmlformats.org/officeDocument/2006/relationships/hyperlink" Id="rId794" Target="../../../class/src/catalogue-factory/PolicyEnforcerDescriptor.js~PolicyEnforcerDescriptor.html#instance-get-configuration" TargetMode="External" /><Relationship Type="http://schemas.openxmlformats.org/officeDocument/2006/relationships/hyperlink" Id="rId796" Target="../../../class/src/catalogue-factory/PolicyEnforcerDescriptor.js~PolicyEnforcerDescriptor.html#instance-get-policies" TargetMode="External" /><Relationship Type="http://schemas.openxmlformats.org/officeDocument/2006/relationships/hyperlink" Id="rId795" Target="../../../class/src/catalogue-factory/PolicyEnforcerDescriptor.js~PolicyEnforcerDescriptor.html#instance-set-configuration" TargetMode="External" /><Relationship Type="http://schemas.openxmlformats.org/officeDocument/2006/relationships/hyperlink" Id="rId797" Target="../../../class/src/catalogue-factory/PolicyEnforcerDescriptor.js~PolicyEnforcerDescriptor.html#instance-set-policies" TargetMode="External" /><Relationship Type="http://schemas.openxmlformats.org/officeDocument/2006/relationships/hyperlink" Id="rId100" Target="../../../class/src/catalogue-factory/ProtocolStubDescriptor.js~ProtocolStubDescriptor.html" TargetMode="External" /><Relationship Type="http://schemas.openxmlformats.org/officeDocument/2006/relationships/hyperlink" Id="rId813" Target="../../../class/src/catalogue-factory/ProtocolStubDescriptor.js~ProtocolStubDescriptor.html#instance-constructor-constructor" TargetMode="External" /><Relationship Type="http://schemas.openxmlformats.org/officeDocument/2006/relationships/hyperlink" Id="rId815" Target="../../../class/src/catalogue-factory/ProtocolStubDescriptor.js~ProtocolStubDescriptor.html#instance-get-configuration" TargetMode="External" /><Relationship Type="http://schemas.openxmlformats.org/officeDocument/2006/relationships/hyperlink" Id="rId817" Target="../../../class/src/catalogue-factory/ProtocolStubDescriptor.js~ProtocolStubDescriptor.html#instance-get-constraints" TargetMode="External" /><Relationship Type="http://schemas.openxmlformats.org/officeDocument/2006/relationships/hyperlink" Id="rId819" Target="../../../class/src/catalogue-factory/ProtocolStubDescriptor.js~ProtocolStubDescriptor.html#instance-get-messageSchemas" TargetMode="External" /><Relationship Type="http://schemas.openxmlformats.org/officeDocument/2006/relationships/hyperlink" Id="rId816" Target="../../../class/src/catalogue-factory/ProtocolStubDescriptor.js~ProtocolStubDescriptor.html#instance-set-configuration" TargetMode="External" /><Relationship Type="http://schemas.openxmlformats.org/officeDocument/2006/relationships/hyperlink" Id="rId818" Target="../../../class/src/catalogue-factory/ProtocolStubDescriptor.js~ProtocolStubDescriptor.html#instance-set-constraints" TargetMode="External" /><Relationship Type="http://schemas.openxmlformats.org/officeDocument/2006/relationships/hyperlink" Id="rId820" Target="../../../class/src/catalogue-factory/ProtocolStubDescriptor.js~ProtocolStubDescriptor.html#instance-set-messageSchemas" TargetMode="External" /><Relationship Type="http://schemas.openxmlformats.org/officeDocument/2006/relationships/hyperlink" Id="rId147" Target="../../../class/src/catalogue-factory/RuntimeConstraint.js~RuntimeConstraint.html" TargetMode="External" /><Relationship Type="http://schemas.openxmlformats.org/officeDocument/2006/relationships/hyperlink" Id="rId857" Target="../../../class/src/catalogue-factory/RuntimeConstraint.js~RuntimeConstraint.html#instance-constructor-constructor" TargetMode="External" /><Relationship Type="http://schemas.openxmlformats.org/officeDocument/2006/relationships/hyperlink" Id="rId859" Target="../../../class/src/catalogue-factory/RuntimeConstraint.js~RuntimeConstraint.html#instance-get-constraint" TargetMode="External" /><Relationship Type="http://schemas.openxmlformats.org/officeDocument/2006/relationships/hyperlink" Id="rId861" Target="../../../class/src/catalogue-factory/RuntimeConstraint.js~RuntimeConstraint.html#instance-get-runtimeHypertyCapabilityType" TargetMode="External" /><Relationship Type="http://schemas.openxmlformats.org/officeDocument/2006/relationships/hyperlink" Id="rId860" Target="../../../class/src/catalogue-factory/RuntimeConstraint.js~RuntimeConstraint.html#instance-set-constraint" TargetMode="External" /><Relationship Type="http://schemas.openxmlformats.org/officeDocument/2006/relationships/hyperlink" Id="rId862" Target="../../../class/src/catalogue-factory/RuntimeConstraint.js~RuntimeConstraint.html#instance-set-runtimeHypertyCapabilityType" TargetMode="External" /><Relationship Type="http://schemas.openxmlformats.org/officeDocument/2006/relationships/hyperlink" Id="rId102" Target="../../../class/src/catalogue-factory/SourcePackage.js~SourcePackage.html" TargetMode="External" /><Relationship Type="http://schemas.openxmlformats.org/officeDocument/2006/relationships/hyperlink" Id="rId877" Target="../../../class/src/catalogue-factory/SourcePackage.js~SourcePackage.html#instance-constructor-constructor" TargetMode="External" /><Relationship Type="http://schemas.openxmlformats.org/officeDocument/2006/relationships/hyperlink" Id="rId879" Target="../../../class/src/catalogue-factory/SourcePackage.js~SourcePackage.html#instance-get-encoding" TargetMode="External" /><Relationship Type="http://schemas.openxmlformats.org/officeDocument/2006/relationships/hyperlink" Id="rId881" Target="../../../class/src/catalogue-factory/SourcePackage.js~SourcePackage.html#instance-get-signature" TargetMode="External" /><Relationship Type="http://schemas.openxmlformats.org/officeDocument/2006/relationships/hyperlink" Id="rId883" Target="../../../class/src/catalogue-factory/SourcePackage.js~SourcePackage.html#instance-get-sourceCode" TargetMode="External" /><Relationship Type="http://schemas.openxmlformats.org/officeDocument/2006/relationships/hyperlink" Id="rId885" Target="../../../class/src/catalogue-factory/SourcePackage.js~SourcePackage.html#instance-get-sourceCodeClassname" TargetMode="External" /><Relationship Type="http://schemas.openxmlformats.org/officeDocument/2006/relationships/hyperlink" Id="rId880" Target="../../../class/src/catalogue-factory/SourcePackage.js~SourcePackage.html#instance-set-encoding" TargetMode="External" /><Relationship Type="http://schemas.openxmlformats.org/officeDocument/2006/relationships/hyperlink" Id="rId882" Target="../../../class/src/catalogue-factory/SourcePackage.js~SourcePackage.html#instance-set-signature" TargetMode="External" /><Relationship Type="http://schemas.openxmlformats.org/officeDocument/2006/relationships/hyperlink" Id="rId884" Target="../../../class/src/catalogue-factory/SourcePackage.js~SourcePackage.html#instance-set-sourceCode" TargetMode="External" /><Relationship Type="http://schemas.openxmlformats.org/officeDocument/2006/relationships/hyperlink" Id="rId886" Target="../../../class/src/catalogue-factory/SourcePackage.js~SourcePackage.html#instance-set-sourceCodeClassname" TargetMode="External" /><Relationship Type="http://schemas.openxmlformats.org/officeDocument/2006/relationships/hyperlink" Id="rId168" Target="../../../class/src/hyperty-discovery/HypertyDiscovery.js~HypertyDiscovery.html" TargetMode="External" /><Relationship Type="http://schemas.openxmlformats.org/officeDocument/2006/relationships/hyperlink" Id="rId501" Target="../../../class/src/hyperty-discovery/HypertyDiscovery.js~HypertyDiscovery.html#instance-constructor-constructor" TargetMode="External" /><Relationship Type="http://schemas.openxmlformats.org/officeDocument/2006/relationships/hyperlink" Id="rId503" Target="../../../class/src/hyperty-discovery/HypertyDiscovery.js~HypertyDiscovery.html#instance-method-discoverHypertyPerUser" TargetMode="External" /><Relationship Type="http://schemas.openxmlformats.org/officeDocument/2006/relationships/hyperlink" Id="rId159" Target="../../../class/src/hyperty/Connection.js~Connection.html" TargetMode="External" /><Relationship Type="http://schemas.openxmlformats.org/officeDocument/2006/relationships/hyperlink" Id="rId209" Target="../../../class/src/hyperty/Connection.js~Connection.html#instance-constructor-constructor" TargetMode="External" /><Relationship Type="http://schemas.openxmlformats.org/officeDocument/2006/relationships/hyperlink" Id="rId160" Target="../../../class/src/hyperty/ConnectionController.js~ConnectionController.html" TargetMode="External" /><Relationship Type="http://schemas.openxmlformats.org/officeDocument/2006/relationships/hyperlink" Id="rId215" Target="../../../class/src/hyperty/ConnectionController.js~ConnectionController.html#instance-constructor-constructor" TargetMode="External" /><Relationship Type="http://schemas.openxmlformats.org/officeDocument/2006/relationships/hyperlink" Id="rId218" Target="../../../class/src/hyperty/ConnectionController.js~ConnectionController.html#instance-get-dataObjectObserver" TargetMode="External" /><Relationship Type="http://schemas.openxmlformats.org/officeDocument/2006/relationships/hyperlink" Id="rId220" Target="../../../class/src/hyperty/ConnectionController.js~ConnectionController.html#instance-get-dataObjectReporter" TargetMode="External" /><Relationship Type="http://schemas.openxmlformats.org/officeDocument/2006/relationships/hyperlink" Id="rId222" Target="../../../class/src/hyperty/ConnectionController.js~ConnectionController.html#instance-get-remotePeerInformation" TargetMode="External" /><Relationship Type="http://schemas.openxmlformats.org/officeDocument/2006/relationships/hyperlink" Id="rId224" Target="../../../class/src/hyperty/ConnectionController.js~ConnectionController.html#instance-method-accept" TargetMode="External" /><Relationship Type="http://schemas.openxmlformats.org/officeDocument/2006/relationships/hyperlink" Id="rId226" Target="../../../class/src/hyperty/ConnectionController.js~ConnectionController.html#instance-method-addPeer" TargetMode="External" /><Relationship Type="http://schemas.openxmlformats.org/officeDocument/2006/relationships/hyperlink" Id="rId227" Target="../../../class/src/hyperty/ConnectionController.js~ConnectionController.html#instance-method-changePeerInformation" TargetMode="External" /><Relationship Type="http://schemas.openxmlformats.org/officeDocument/2006/relationships/hyperlink" Id="rId228" Target="../../../class/src/hyperty/ConnectionController.js~ConnectionController.html#instance-method-createAnswer" TargetMode="External" /><Relationship Type="http://schemas.openxmlformats.org/officeDocument/2006/relationships/hyperlink" Id="rId229" Target="../../../class/src/hyperty/ConnectionController.js~ConnectionController.html#instance-method-createOffer" TargetMode="External" /><Relationship Type="http://schemas.openxmlformats.org/officeDocument/2006/relationships/hyperlink" Id="rId230" Target="../../../class/src/hyperty/ConnectionController.js~ConnectionController.html#instance-method-decline" TargetMode="External" /><Relationship Type="http://schemas.openxmlformats.org/officeDocument/2006/relationships/hyperlink" Id="rId231" Target="../../../class/src/hyperty/ConnectionController.js~ConnectionController.html#instance-method-disableCam" TargetMode="External" /><Relationship Type="http://schemas.openxmlformats.org/officeDocument/2006/relationships/hyperlink" Id="rId232" Target="../../../class/src/hyperty/ConnectionController.js~ConnectionController.html#instance-method-disableMic" TargetMode="External" /><Relationship Type="http://schemas.openxmlformats.org/officeDocument/2006/relationships/hyperlink" Id="rId233" Target="../../../class/src/hyperty/ConnectionController.js~ConnectionController.html#instance-method-disconnect" TargetMode="External" /><Relationship Type="http://schemas.openxmlformats.org/officeDocument/2006/relationships/hyperlink" Id="rId234" Target="../../../class/src/hyperty/ConnectionController.js~ConnectionController.html#instance-method-getUserMedia" TargetMode="External" /><Relationship Type="http://schemas.openxmlformats.org/officeDocument/2006/relationships/hyperlink" Id="rId235" Target="../../../class/src/hyperty/ConnectionController.js~ConnectionController.html#instance-method-infoError" TargetMode="External" /><Relationship Type="http://schemas.openxmlformats.org/officeDocument/2006/relationships/hyperlink" Id="rId236" Target="../../../class/src/hyperty/ConnectionController.js~ConnectionController.html#instance-method-mute" TargetMode="External" /><Relationship Type="http://schemas.openxmlformats.org/officeDocument/2006/relationships/hyperlink" Id="rId237" Target="../../../class/src/hyperty/ConnectionController.js~ConnectionController.html#instance-method-onLocalSessionCreated" TargetMode="External" /><Relationship Type="http://schemas.openxmlformats.org/officeDocument/2006/relationships/hyperlink" Id="rId238" Target="../../../class/src/hyperty/ConnectionController.js~ConnectionController.html#instance-method-processPeerInformation" TargetMode="External" /><Relationship Type="http://schemas.openxmlformats.org/officeDocument/2006/relationships/hyperlink" Id="rId239" Target="../../../class/src/hyperty/ConnectionController.js~ConnectionController.html#instance-method-remoteDescriptionError" TargetMode="External" /><Relationship Type="http://schemas.openxmlformats.org/officeDocument/2006/relationships/hyperlink" Id="rId240" Target="../../../class/src/hyperty/ConnectionController.js~ConnectionController.html#instance-method-remoteDescriptionSuccess" TargetMode="External" /><Relationship Type="http://schemas.openxmlformats.org/officeDocument/2006/relationships/hyperlink" Id="rId241" Target="../../../class/src/hyperty/ConnectionController.js~ConnectionController.html#instance-method-removePeer" TargetMode="External" /><Relationship Type="http://schemas.openxmlformats.org/officeDocument/2006/relationships/hyperlink" Id="rId217" Target="../../../class/src/hyperty/ConnectionController.js~ConnectionController.html#instance-set-dataObjectObserver" TargetMode="External" /><Relationship Type="http://schemas.openxmlformats.org/officeDocument/2006/relationships/hyperlink" Id="rId219" Target="../../../class/src/hyperty/ConnectionController.js~ConnectionController.html#instance-set-dataObjectReporter" TargetMode="External" /><Relationship Type="http://schemas.openxmlformats.org/officeDocument/2006/relationships/hyperlink" Id="rId221" Target="../../../class/src/hyperty/ConnectionController.js~ConnectionController.html#instance-set-remotePeerInformation" TargetMode="External" /><Relationship Type="http://schemas.openxmlformats.org/officeDocument/2006/relationships/hyperlink" Id="rId161" Target="../../../class/src/hyperty/OwnerPeer.js~OwnerPeer.html" TargetMode="External" /><Relationship Type="http://schemas.openxmlformats.org/officeDocument/2006/relationships/hyperlink" Id="rId781" Target="../../../class/src/hyperty/OwnerPeer.js~OwnerPeer.html#instance-constructor-constructor" TargetMode="External" /><Relationship Type="http://schemas.openxmlformats.org/officeDocument/2006/relationships/hyperlink" Id="rId162" Target="../../../class/src/hyperty/Peer.js~Peer.html" TargetMode="External" /><Relationship Type="http://schemas.openxmlformats.org/officeDocument/2006/relationships/hyperlink" Id="rId786" Target="../../../class/src/hyperty/Peer.js~Peer.html#instance-constructor-constructor" TargetMode="External" /><Relationship Type="http://schemas.openxmlformats.org/officeDocument/2006/relationships/hyperlink" Id="rId170" Target="../../../class/src/message-factory/Message.js~Message.html" TargetMode="External" /><Relationship Type="http://schemas.openxmlformats.org/officeDocument/2006/relationships/hyperlink" Id="rId541" Target="../../../class/src/message-factory/Message.js~Message.html#instance-constructor-constructor" TargetMode="External" /><Relationship Type="http://schemas.openxmlformats.org/officeDocument/2006/relationships/hyperlink" Id="rId543" Target="../../../class/src/message-factory/Message.js~Message.html#instance-get-body" TargetMode="External" /><Relationship Type="http://schemas.openxmlformats.org/officeDocument/2006/relationships/hyperlink" Id="rId545" Target="../../../class/src/message-factory/Message.js~Message.html#instance-get-from" TargetMode="External" /><Relationship Type="http://schemas.openxmlformats.org/officeDocument/2006/relationships/hyperlink" Id="rId547" Target="../../../class/src/message-factory/Message.js~Message.html#instance-get-id" TargetMode="External" /><Relationship Type="http://schemas.openxmlformats.org/officeDocument/2006/relationships/hyperlink" Id="rId548" Target="../../../class/src/message-factory/Message.js~Message.html#instance-get-to" TargetMode="External" /><Relationship Type="http://schemas.openxmlformats.org/officeDocument/2006/relationships/hyperlink" Id="rId550" Target="../../../class/src/message-factory/Message.js~Message.html#instance-get-type" TargetMode="External" /><Relationship Type="http://schemas.openxmlformats.org/officeDocument/2006/relationships/hyperlink" Id="rId553" Target="../../../class/src/message-factory/Message.js~Message.html#instance-method-addAccessToken" TargetMode="External" /><Relationship Type="http://schemas.openxmlformats.org/officeDocument/2006/relationships/hyperlink" Id="rId554" Target="../../../class/src/message-factory/Message.js~Message.html#instance-method-addIdToken" TargetMode="External" /><Relationship Type="http://schemas.openxmlformats.org/officeDocument/2006/relationships/hyperlink" Id="rId555" Target="../../../class/src/message-factory/Message.js~Message.html#instance-method-assertIdentity" TargetMode="External" /><Relationship Type="http://schemas.openxmlformats.org/officeDocument/2006/relationships/hyperlink" Id="rId544" Target="../../../class/src/message-factory/Message.js~Message.html#instance-set-body" TargetMode="External" /><Relationship Type="http://schemas.openxmlformats.org/officeDocument/2006/relationships/hyperlink" Id="rId546" Target="../../../class/src/message-factory/Message.js~Message.html#instance-set-from" TargetMode="External" /><Relationship Type="http://schemas.openxmlformats.org/officeDocument/2006/relationships/hyperlink" Id="rId549" Target="../../../class/src/message-factory/Message.js~Message.html#instance-set-to" TargetMode="External" /><Relationship Type="http://schemas.openxmlformats.org/officeDocument/2006/relationships/hyperlink" Id="rId551" Target="../../../class/src/message-factory/Message.js~Message.html#instance-set-type" TargetMode="External" /><Relationship Type="http://schemas.openxmlformats.org/officeDocument/2006/relationships/hyperlink" Id="rId171" Target="../../../class/src/message-factory/MessageBody.js~CreateMessageBody.html" TargetMode="External" /><Relationship Type="http://schemas.openxmlformats.org/officeDocument/2006/relationships/hyperlink" Id="rId594" Target="../../../class/src/message-factory/MessageBody.js~CreateMessageBody.html#instance-constructor-constructor" TargetMode="External" /><Relationship Type="http://schemas.openxmlformats.org/officeDocument/2006/relationships/hyperlink" Id="rId596" Target="../../../class/src/message-factory/MessageBody.js~CreateMessageBody.html#instance-get-policy" TargetMode="External" /><Relationship Type="http://schemas.openxmlformats.org/officeDocument/2006/relationships/hyperlink" Id="rId598" Target="../../../class/src/message-factory/MessageBody.js~CreateMessageBody.html#instance-get-value" TargetMode="External" /><Relationship Type="http://schemas.openxmlformats.org/officeDocument/2006/relationships/hyperlink" Id="rId597" Target="../../../class/src/message-factory/MessageBody.js~CreateMessageBody.html#instance-set-policy" TargetMode="External" /><Relationship Type="http://schemas.openxmlformats.org/officeDocument/2006/relationships/hyperlink" Id="rId599" Target="../../../class/src/message-factory/MessageBody.js~CreateMessageBody.html#instance-set-value" TargetMode="External" /><Relationship Type="http://schemas.openxmlformats.org/officeDocument/2006/relationships/hyperlink" Id="rId172" Target="../../../class/src/message-factory/MessageBody.js~DeleteMessageBody.html" TargetMode="External" /><Relationship Type="http://schemas.openxmlformats.org/officeDocument/2006/relationships/hyperlink" Id="rId628" Target="../../../class/src/message-factory/MessageBody.js~DeleteMessageBody.html#instance-constructor-constructor" TargetMode="External" /><Relationship Type="http://schemas.openxmlformats.org/officeDocument/2006/relationships/hyperlink" Id="rId173" Target="../../../class/src/message-factory/MessageBody.js~ForwardMessageBody.html" TargetMode="External" /><Relationship Type="http://schemas.openxmlformats.org/officeDocument/2006/relationships/hyperlink" Id="rId637" Target="../../../class/src/message-factory/MessageBody.js~ForwardMessageBody.html#instance-constructor-constructor" TargetMode="External" /><Relationship Type="http://schemas.openxmlformats.org/officeDocument/2006/relationships/hyperlink" Id="rId174" Target="../../../class/src/message-factory/MessageBody.js~MessageBody.html" TargetMode="External" /><Relationship Type="http://schemas.openxmlformats.org/officeDocument/2006/relationships/hyperlink" Id="rId615" Target="../../../class/src/message-factory/MessageBody.js~MessageBody.html#instance-constructor-constructor" TargetMode="External" /><Relationship Type="http://schemas.openxmlformats.org/officeDocument/2006/relationships/hyperlink" Id="rId601" Target="../../../class/src/message-factory/MessageBody.js~MessageBody.html#instance-get-accessToken" TargetMode="External" /><Relationship Type="http://schemas.openxmlformats.org/officeDocument/2006/relationships/hyperlink" Id="rId603" Target="../../../class/src/message-factory/MessageBody.js~MessageBody.html#instance-get-assertedIdentity" TargetMode="External" /><Relationship Type="http://schemas.openxmlformats.org/officeDocument/2006/relationships/hyperlink" Id="rId605" Target="../../../class/src/message-factory/MessageBody.js~MessageBody.html#instance-get-idToken" TargetMode="External" /><Relationship Type="http://schemas.openxmlformats.org/officeDocument/2006/relationships/hyperlink" Id="rId607" Target="../../../class/src/message-factory/MessageBody.js~MessageBody.html#instance-get-resource" TargetMode="External" /><Relationship Type="http://schemas.openxmlformats.org/officeDocument/2006/relationships/hyperlink" Id="rId609" Target="../../../class/src/message-factory/MessageBody.js~MessageBody.html#instance-get-schema" TargetMode="External" /><Relationship Type="http://schemas.openxmlformats.org/officeDocument/2006/relationships/hyperlink" Id="rId602" Target="../../../class/src/message-factory/MessageBody.js~MessageBody.html#instance-set-accessToken" TargetMode="External" /><Relationship Type="http://schemas.openxmlformats.org/officeDocument/2006/relationships/hyperlink" Id="rId604" Target="../../../class/src/message-factory/MessageBody.js~MessageBody.html#instance-set-assertedIdentity" TargetMode="External" /><Relationship Type="http://schemas.openxmlformats.org/officeDocument/2006/relationships/hyperlink" Id="rId606" Target="../../../class/src/message-factory/MessageBody.js~MessageBody.html#instance-set-idToken" TargetMode="External" /><Relationship Type="http://schemas.openxmlformats.org/officeDocument/2006/relationships/hyperlink" Id="rId608" Target="../../../class/src/message-factory/MessageBody.js~MessageBody.html#instance-set-resource" TargetMode="External" /><Relationship Type="http://schemas.openxmlformats.org/officeDocument/2006/relationships/hyperlink" Id="rId610" Target="../../../class/src/message-factory/MessageBody.js~MessageBody.html#instance-set-schema" TargetMode="External" /><Relationship Type="http://schemas.openxmlformats.org/officeDocument/2006/relationships/hyperlink" Id="rId175" Target="../../../class/src/message-factory/MessageBody.js~ReadMessageBody.html" TargetMode="External" /><Relationship Type="http://schemas.openxmlformats.org/officeDocument/2006/relationships/hyperlink" Id="rId679" Target="../../../class/src/message-factory/MessageBody.js~ReadMessageBody.html#instance-constructor-constructor" TargetMode="External" /><Relationship Type="http://schemas.openxmlformats.org/officeDocument/2006/relationships/hyperlink" Id="rId176" Target="../../../class/src/message-factory/MessageBody.js~ResponseMessageBody.html" TargetMode="External" /><Relationship Type="http://schemas.openxmlformats.org/officeDocument/2006/relationships/hyperlink" Id="rId688" Target="../../../class/src/message-factory/MessageBody.js~ResponseMessageBody.html#instance-constructor-constructor" TargetMode="External" /><Relationship Type="http://schemas.openxmlformats.org/officeDocument/2006/relationships/hyperlink" Id="rId177" Target="../../../class/src/message-factory/MessageBody.js~UpdateMessageBody.html" TargetMode="External" /><Relationship Type="http://schemas.openxmlformats.org/officeDocument/2006/relationships/hyperlink" Id="rId697" Target="../../../class/src/message-factory/MessageBody.js~UpdateMessageBody.html#instance-constructor-constructor" TargetMode="External" /><Relationship Type="http://schemas.openxmlformats.org/officeDocument/2006/relationships/hyperlink" Id="rId178" Target="../../../class/src/message-factory/MessageFactory.js~IdGenerator.html" TargetMode="External" /><Relationship Type="http://schemas.openxmlformats.org/officeDocument/2006/relationships/hyperlink" Id="rId705" Target="../../../class/src/message-factory/MessageFactory.js~IdGenerator.html#instance-method-idMaker" TargetMode="External" /><Relationship Type="http://schemas.openxmlformats.org/officeDocument/2006/relationships/hyperlink" Id="rId179" Target="../../../class/src/message-factory/MessageFactory.js~MessageFactory.html" TargetMode="External" /><Relationship Type="http://schemas.openxmlformats.org/officeDocument/2006/relationships/hyperlink" Id="rId711" Target="../../../class/src/message-factory/MessageFactory.js~MessageFactory.html#instance-constructor-constructor" TargetMode="External" /><Relationship Type="http://schemas.openxmlformats.org/officeDocument/2006/relationships/hyperlink" Id="rId713" Target="../../../class/src/message-factory/MessageFactory.js~MessageFactory.html#instance-member-myGenerator" TargetMode="External" /><Relationship Type="http://schemas.openxmlformats.org/officeDocument/2006/relationships/hyperlink" Id="rId715" Target="../../../class/src/message-factory/MessageFactory.js~MessageFactory.html#instance-method-createCreateMessageRequest" TargetMode="External" /><Relationship Type="http://schemas.openxmlformats.org/officeDocument/2006/relationships/hyperlink" Id="rId716" Target="../../../class/src/message-factory/MessageFactory.js~MessageFactory.html#instance-method-createDeleteMessageRequest" TargetMode="External" /><Relationship Type="http://schemas.openxmlformats.org/officeDocument/2006/relationships/hyperlink" Id="rId717" Target="../../../class/src/message-factory/MessageFactory.js~MessageFactory.html#instance-method-createForwardMessageRequest" TargetMode="External" /><Relationship Type="http://schemas.openxmlformats.org/officeDocument/2006/relationships/hyperlink" Id="rId718" Target="../../../class/src/message-factory/MessageFactory.js~MessageFactory.html#instance-method-createMessageResponse" TargetMode="External" /><Relationship Type="http://schemas.openxmlformats.org/officeDocument/2006/relationships/hyperlink" Id="rId719" Target="../../../class/src/message-factory/MessageFactory.js~MessageFactory.html#instance-method-createReadMessageRequest" TargetMode="External" /><Relationship Type="http://schemas.openxmlformats.org/officeDocument/2006/relationships/hyperlink" Id="rId720" Target="../../../class/src/message-factory/MessageFactory.js~MessageFactory.html#instance-method-createSubscribeMessageRequest" TargetMode="External" /><Relationship Type="http://schemas.openxmlformats.org/officeDocument/2006/relationships/hyperlink" Id="rId721" Target="../../../class/src/message-factory/MessageFactory.js~MessageFactory.html#instance-method-createUnsubscribeMessageRequest" TargetMode="External" /><Relationship Type="http://schemas.openxmlformats.org/officeDocument/2006/relationships/hyperlink" Id="rId722" Target="../../../class/src/message-factory/MessageFactory.js~MessageFactory.html#instance-method-createUpdateMessageRequest" TargetMode="External" /><Relationship Type="http://schemas.openxmlformats.org/officeDocument/2006/relationships/hyperlink" Id="rId723" Target="../../../class/src/message-factory/MessageFactory.js~MessageFactory.html#instance-method-generateMessageResponse" TargetMode="External" /><Relationship Type="http://schemas.openxmlformats.org/officeDocument/2006/relationships/hyperlink" Id="rId724" Target="../../../class/src/message-factory/MessageFactory.js~MessageFactory.html#instance-method-validate" TargetMode="External" /><Relationship Type="http://schemas.openxmlformats.org/officeDocument/2006/relationships/hyperlink" Id="rId185" Target="../../../class/src/reTHINKObject/RethinkObject.js~RethinkObject.html" TargetMode="External" /><Relationship Type="http://schemas.openxmlformats.org/officeDocument/2006/relationships/hyperlink" Id="rId733" Target="../../../class/src/reTHINKObject/RethinkObject.js~RethinkObject.html#instance-constructor-constructor" TargetMode="External" /><Relationship Type="http://schemas.openxmlformats.org/officeDocument/2006/relationships/hyperlink" Id="rId726" Target="../../../class/src/reTHINKObject/RethinkObject.js~RethinkObject.html#instance-member-schema" TargetMode="External" /><Relationship Type="http://schemas.openxmlformats.org/officeDocument/2006/relationships/hyperlink" Id="rId727" Target="../../../class/src/reTHINKObject/RethinkObject.js~RethinkObject.html#instance-member-validation" TargetMode="External" /><Relationship Type="http://schemas.openxmlformats.org/officeDocument/2006/relationships/hyperlink" Id="rId728" Target="../../../class/src/reTHINKObject/RethinkObject.js~RethinkObject.html#instance-method-validate" TargetMode="External" /><Relationship Type="http://schemas.openxmlformats.org/officeDocument/2006/relationships/hyperlink" Id="rId186" Target="../../../class/src/syncher/DataObject.js~DataObject.html" TargetMode="External" /><Relationship Type="http://schemas.openxmlformats.org/officeDocument/2006/relationships/hyperlink" Id="rId315" Target="../../../class/src/syncher/DataObject.js~DataObject.html#instance-get-children" TargetMode="External" /><Relationship Type="http://schemas.openxmlformats.org/officeDocument/2006/relationships/hyperlink" Id="rId316" Target="../../../class/src/syncher/DataObject.js~DataObject.html#instance-get-data" TargetMode="External" /><Relationship Type="http://schemas.openxmlformats.org/officeDocument/2006/relationships/hyperlink" Id="rId318" Target="../../../class/src/syncher/DataObject.js~DataObject.html#instance-get-schema" TargetMode="External" /><Relationship Type="http://schemas.openxmlformats.org/officeDocument/2006/relationships/hyperlink" Id="rId319" Target="../../../class/src/syncher/DataObject.js~DataObject.html#instance-get-status" TargetMode="External" /><Relationship Type="http://schemas.openxmlformats.org/officeDocument/2006/relationships/hyperlink" Id="rId320" Target="../../../class/src/syncher/DataObject.js~DataObject.html#instance-get-url" TargetMode="External" /><Relationship Type="http://schemas.openxmlformats.org/officeDocument/2006/relationships/hyperlink" Id="rId322" Target="../../../class/src/syncher/DataObject.js~DataObject.html#instance-method-addChildren" TargetMode="External" /><Relationship Type="http://schemas.openxmlformats.org/officeDocument/2006/relationships/hyperlink" Id="rId323" Target="../../../class/src/syncher/DataObject.js~DataObject.html#instance-method-onAddChildren" TargetMode="External" /><Relationship Type="http://schemas.openxmlformats.org/officeDocument/2006/relationships/hyperlink" Id="rId187" Target="../../../class/src/syncher/DataObjectChild.js~DataObjectChild.html" TargetMode="External" /><Relationship Type="http://schemas.openxmlformats.org/officeDocument/2006/relationships/hyperlink" Id="rId347" Target="../../../class/src/syncher/DataObjectChild.js~DataObjectChild.html#instance-get-childId" TargetMode="External" /><Relationship Type="http://schemas.openxmlformats.org/officeDocument/2006/relationships/hyperlink" Id="rId348" Target="../../../class/src/syncher/DataObjectChild.js~DataObjectChild.html#instance-get-data" TargetMode="External" /><Relationship Type="http://schemas.openxmlformats.org/officeDocument/2006/relationships/hyperlink" Id="rId350" Target="../../../class/src/syncher/DataObjectChild.js~DataObjectChild.html#instance-method-onChange" TargetMode="External" /><Relationship Type="http://schemas.openxmlformats.org/officeDocument/2006/relationships/hyperlink" Id="rId351" Target="../../../class/src/syncher/DataObjectChild.js~DataObjectChild.html#instance-method-onResponse" TargetMode="External" /><Relationship Type="http://schemas.openxmlformats.org/officeDocument/2006/relationships/hyperlink" Id="rId188" Target="../../../class/src/syncher/DataObjectObserver.js~DataObjectObserver.html" TargetMode="External" /><Relationship Type="http://schemas.openxmlformats.org/officeDocument/2006/relationships/hyperlink" Id="rId366" Target="../../../class/src/syncher/DataObjectObserver.js~DataObjectObserver.html#instance-method-onChange" TargetMode="External" /><Relationship Type="http://schemas.openxmlformats.org/officeDocument/2006/relationships/hyperlink" Id="rId189" Target="../../../class/src/syncher/DataObjectReporter.js~DataObjectReporter.html" TargetMode="External" /><Relationship Type="http://schemas.openxmlformats.org/officeDocument/2006/relationships/hyperlink" Id="rId373" Target="../../../class/src/syncher/DataObjectReporter.js~DataObjectReporter.html#instance-get-subscriptions" TargetMode="External" /><Relationship Type="http://schemas.openxmlformats.org/officeDocument/2006/relationships/hyperlink" Id="rId375" Target="../../../class/src/syncher/DataObjectReporter.js~DataObjectReporter.html#instance-method-onResponse" TargetMode="External" /><Relationship Type="http://schemas.openxmlformats.org/officeDocument/2006/relationships/hyperlink" Id="rId376" Target="../../../class/src/syncher/DataObjectReporter.js~DataObjectReporter.html#instance-method-onSubscription" TargetMode="External" /><Relationship Type="http://schemas.openxmlformats.org/officeDocument/2006/relationships/hyperlink" Id="rId190" Target="../../../class/src/syncher/Syncher.js~Syncher.html" TargetMode="External" /><Relationship Type="http://schemas.openxmlformats.org/officeDocument/2006/relationships/hyperlink" Id="rId909" Target="../../../class/src/syncher/Syncher.js~Syncher.html#instance-constructor-constructor" TargetMode="External" /><Relationship Type="http://schemas.openxmlformats.org/officeDocument/2006/relationships/hyperlink" Id="rId911" Target="../../../class/src/syncher/Syncher.js~Syncher.html#instance-get-observers" TargetMode="External" /><Relationship Type="http://schemas.openxmlformats.org/officeDocument/2006/relationships/hyperlink" Id="rId912" Target="../../../class/src/syncher/Syncher.js~Syncher.html#instance-get-owner" TargetMode="External" /><Relationship Type="http://schemas.openxmlformats.org/officeDocument/2006/relationships/hyperlink" Id="rId913" Target="../../../class/src/syncher/Syncher.js~Syncher.html#instance-get-reporters" TargetMode="External" /><Relationship Type="http://schemas.openxmlformats.org/officeDocument/2006/relationships/hyperlink" Id="rId915" Target="../../../class/src/syncher/Syncher.js~Syncher.html#instance-method-create" TargetMode="External" /><Relationship Type="http://schemas.openxmlformats.org/officeDocument/2006/relationships/hyperlink" Id="rId916" Target="../../../class/src/syncher/Syncher.js~Syncher.html#instance-method-onNotification" TargetMode="External" /><Relationship Type="http://schemas.openxmlformats.org/officeDocument/2006/relationships/hyperlink" Id="rId917" Target="../../../class/src/syncher/Syncher.js~Syncher.html#instance-method-subscribe" TargetMode="External" /><Relationship Type="http://schemas.openxmlformats.org/officeDocument/2006/relationships/hyperlink" Id="rId200" Target="../../../class/src/utils/EventEmitter.js~EventEmitter.html" TargetMode="External" /><Relationship Type="http://schemas.openxmlformats.org/officeDocument/2006/relationships/hyperlink" Id="rId446" Target="../../../class/src/utils/EventEmitter.js~EventEmitter.html#instance-method-addEventListener" TargetMode="External" /><Relationship Type="http://schemas.openxmlformats.org/officeDocument/2006/relationships/hyperlink" Id="rId447" Target="../../../class/src/utils/EventEmitter.js~EventEmitter.html#instance-method-trigger" TargetMode="External" /><Relationship Type="http://schemas.openxmlformats.org/officeDocument/2006/relationships/hyperlink" Id="rId73" Target="../../../file/src/catalogue-factory/CatalogueDataObject.js.html#lineNumber104" TargetMode="External" /><Relationship Type="http://schemas.openxmlformats.org/officeDocument/2006/relationships/hyperlink" Id="rId43" Target="../../../file/src/catalogue-factory/CatalogueDataObject.js.html#lineNumber18" TargetMode="External" /><Relationship Type="http://schemas.openxmlformats.org/officeDocument/2006/relationships/hyperlink" Id="rId51" Target="../../../file/src/catalogue-factory/CatalogueDataObject.js.html#lineNumber31" TargetMode="External" /><Relationship Type="http://schemas.openxmlformats.org/officeDocument/2006/relationships/hyperlink" Id="rId77" Target="../../../file/src/catalogue-factory/CatalogueDataObject.js.html#lineNumber35" TargetMode="External" /><Relationship Type="http://schemas.openxmlformats.org/officeDocument/2006/relationships/hyperlink" Id="rId59" Target="../../../file/src/catalogue-factory/CatalogueDataObject.js.html#lineNumber39" TargetMode="External" /><Relationship Type="http://schemas.openxmlformats.org/officeDocument/2006/relationships/hyperlink" Id="rId47" Target="../../../file/src/catalogue-factory/CatalogueDataObject.js.html#lineNumber43" TargetMode="External" /><Relationship Type="http://schemas.openxmlformats.org/officeDocument/2006/relationships/hyperlink" Id="rId55" Target="../../../file/src/catalogue-factory/CatalogueDataObject.js.html#lineNumber47" TargetMode="External" /><Relationship Type="http://schemas.openxmlformats.org/officeDocument/2006/relationships/hyperlink" Id="rId65" Target="../../../file/src/catalogue-factory/CatalogueDataObject.js.html#lineNumber51" TargetMode="External" /><Relationship Type="http://schemas.openxmlformats.org/officeDocument/2006/relationships/hyperlink" Id="rId69" Target="../../../file/src/catalogue-factory/CatalogueDataObject.js.html#lineNumber55" TargetMode="External" /><Relationship Type="http://schemas.openxmlformats.org/officeDocument/2006/relationships/hyperlink" Id="rId71" Target="../../../file/src/catalogue-factory/CatalogueDataObject.js.html#lineNumber59" TargetMode="External" /><Relationship Type="http://schemas.openxmlformats.org/officeDocument/2006/relationships/hyperlink" Id="rId63" Target="../../../file/src/catalogue-factory/CatalogueDataObject.js.html#lineNumber69" TargetMode="External" /><Relationship Type="http://schemas.openxmlformats.org/officeDocument/2006/relationships/hyperlink" Id="rId67" Target="../../../file/src/catalogue-factory/CatalogueDataObject.js.html#lineNumber74" TargetMode="External" /><Relationship Type="http://schemas.openxmlformats.org/officeDocument/2006/relationships/hyperlink" Id="rId53" Target="../../../file/src/catalogue-factory/CatalogueDataObject.js.html#lineNumber79" TargetMode="External" /><Relationship Type="http://schemas.openxmlformats.org/officeDocument/2006/relationships/hyperlink" Id="rId75" Target="../../../file/src/catalogue-factory/CatalogueDataObject.js.html#lineNumber84" TargetMode="External" /><Relationship Type="http://schemas.openxmlformats.org/officeDocument/2006/relationships/hyperlink" Id="rId61" Target="../../../file/src/catalogue-factory/CatalogueDataObject.js.html#lineNumber89" TargetMode="External" /><Relationship Type="http://schemas.openxmlformats.org/officeDocument/2006/relationships/hyperlink" Id="rId49" Target="../../../file/src/catalogue-factory/CatalogueDataObject.js.html#lineNumber94" TargetMode="External" /><Relationship Type="http://schemas.openxmlformats.org/officeDocument/2006/relationships/hyperlink" Id="rId57" Target="../../../file/src/catalogue-factory/CatalogueDataObject.js.html#lineNumber99" TargetMode="External" /><Relationship Type="http://schemas.openxmlformats.org/officeDocument/2006/relationships/hyperlink" Id="rId120" Target="../../../file/src/catalogue-factory/CatalogueDataObjectFactory.js.html#lineNumber124" TargetMode="External" /><Relationship Type="http://schemas.openxmlformats.org/officeDocument/2006/relationships/hyperlink" Id="rId124" Target="../../../file/src/catalogue-factory/CatalogueDataObjectFactory.js.html#lineNumber153" TargetMode="External" /><Relationship Type="http://schemas.openxmlformats.org/officeDocument/2006/relationships/hyperlink" Id="rId112" Target="../../../file/src/catalogue-factory/CatalogueDataObjectFactory.js.html#lineNumber179" TargetMode="External" /><Relationship Type="http://schemas.openxmlformats.org/officeDocument/2006/relationships/hyperlink" Id="rId132" Target="../../../file/src/catalogue-factory/CatalogueDataObjectFactory.js.html#lineNumber198" TargetMode="External" /><Relationship Type="http://schemas.openxmlformats.org/officeDocument/2006/relationships/hyperlink" Id="rId104" Target="../../../file/src/catalogue-factory/CatalogueDataObjectFactory.js.html#lineNumber29" TargetMode="External" /><Relationship Type="http://schemas.openxmlformats.org/officeDocument/2006/relationships/hyperlink" Id="rId108" Target="../../../file/src/catalogue-factory/CatalogueDataObjectFactory.js.html#lineNumber43" TargetMode="External" /><Relationship Type="http://schemas.openxmlformats.org/officeDocument/2006/relationships/hyperlink" Id="rId116" Target="../../../file/src/catalogue-factory/CatalogueDataObjectFactory.js.html#lineNumber67" TargetMode="External" /><Relationship Type="http://schemas.openxmlformats.org/officeDocument/2006/relationships/hyperlink" Id="rId128" Target="../../../file/src/catalogue-factory/CatalogueDataObjectFactory.js.html#lineNumber95" TargetMode="External" /><Relationship Type="http://schemas.openxmlformats.org/officeDocument/2006/relationships/hyperlink" Id="rId441" Target="../../../file/src/catalogue-factory/DataObjectSchema.js.html#lineNumber17" TargetMode="External" /><Relationship Type="http://schemas.openxmlformats.org/officeDocument/2006/relationships/hyperlink" Id="rId425" Target="../../../file/src/catalogue-factory/DataObjectSchema.js.html#lineNumber23" TargetMode="External" /><Relationship Type="http://schemas.openxmlformats.org/officeDocument/2006/relationships/hyperlink" Id="rId391" Target="../../../file/src/catalogue-factory/DataObjectSchema.js.html#lineNumber31" TargetMode="External" /><Relationship Type="http://schemas.openxmlformats.org/officeDocument/2006/relationships/hyperlink" Id="rId400" Target="../../../file/src/catalogue-factory/DataObjectSchema.js.html#lineNumber37" TargetMode="External" /><Relationship Type="http://schemas.openxmlformats.org/officeDocument/2006/relationships/hyperlink" Id="rId433" Target="../../../file/src/catalogue-factory/DataObjectSchema.js.html#lineNumber43" TargetMode="External" /><Relationship Type="http://schemas.openxmlformats.org/officeDocument/2006/relationships/hyperlink" Id="rId408" Target="../../../file/src/catalogue-factory/DataObjectSchema.js.html#lineNumber49" TargetMode="External" /><Relationship Type="http://schemas.openxmlformats.org/officeDocument/2006/relationships/hyperlink" Id="rId418" Target="../../../file/src/catalogue-factory/DataObjectSchema.js.html#lineNumber8" TargetMode="External" /><Relationship Type="http://schemas.openxmlformats.org/officeDocument/2006/relationships/hyperlink" Id="rId490" Target="../../../file/src/catalogue-factory/HypertyDescriptor.js.html#lineNumber20" TargetMode="External" /><Relationship Type="http://schemas.openxmlformats.org/officeDocument/2006/relationships/hyperlink" Id="rId484" Target="../../../file/src/catalogue-factory/HypertyDescriptor.js.html#lineNumber24" TargetMode="External" /><Relationship Type="http://schemas.openxmlformats.org/officeDocument/2006/relationships/hyperlink" Id="rId476" Target="../../../file/src/catalogue-factory/HypertyDescriptor.js.html#lineNumber28" TargetMode="External" /><Relationship Type="http://schemas.openxmlformats.org/officeDocument/2006/relationships/hyperlink" Id="rId480" Target="../../../file/src/catalogue-factory/HypertyDescriptor.js.html#lineNumber32" TargetMode="External" /><Relationship Type="http://schemas.openxmlformats.org/officeDocument/2006/relationships/hyperlink" Id="rId492" Target="../../../file/src/catalogue-factory/HypertyDescriptor.js.html#lineNumber36" TargetMode="External" /><Relationship Type="http://schemas.openxmlformats.org/officeDocument/2006/relationships/hyperlink" Id="rId496" Target="../../../file/src/catalogue-factory/HypertyDescriptor.js.html#lineNumber40" TargetMode="External" /><Relationship Type="http://schemas.openxmlformats.org/officeDocument/2006/relationships/hyperlink" Id="rId488" Target="../../../file/src/catalogue-factory/HypertyDescriptor.js.html#lineNumber44" TargetMode="External" /><Relationship Type="http://schemas.openxmlformats.org/officeDocument/2006/relationships/hyperlink" Id="rId486" Target="../../../file/src/catalogue-factory/HypertyDescriptor.js.html#lineNumber49" TargetMode="External" /><Relationship Type="http://schemas.openxmlformats.org/officeDocument/2006/relationships/hyperlink" Id="rId478" Target="../../../file/src/catalogue-factory/HypertyDescriptor.js.html#lineNumber54" TargetMode="External" /><Relationship Type="http://schemas.openxmlformats.org/officeDocument/2006/relationships/hyperlink" Id="rId482" Target="../../../file/src/catalogue-factory/HypertyDescriptor.js.html#lineNumber59" TargetMode="External" /><Relationship Type="http://schemas.openxmlformats.org/officeDocument/2006/relationships/hyperlink" Id="rId494" Target="../../../file/src/catalogue-factory/HypertyDescriptor.js.html#lineNumber64" TargetMode="External" /><Relationship Type="http://schemas.openxmlformats.org/officeDocument/2006/relationships/hyperlink" Id="rId498" Target="../../../file/src/catalogue-factory/HypertyDescriptor.js.html#lineNumber69" TargetMode="External" /><Relationship Type="http://schemas.openxmlformats.org/officeDocument/2006/relationships/hyperlink" Id="rId472" Target="../../../file/src/catalogue-factory/HypertyDescriptor.js.html#lineNumber8" TargetMode="External" /><Relationship Type="http://schemas.openxmlformats.org/officeDocument/2006/relationships/hyperlink" Id="rId536" Target="../../../file/src/catalogue-factory/HypertyRuntimeDescriptor.js.html#lineNumber25" TargetMode="External" /><Relationship Type="http://schemas.openxmlformats.org/officeDocument/2006/relationships/hyperlink" Id="rId528" Target="../../../file/src/catalogue-factory/HypertyRuntimeDescriptor.js.html#lineNumber29" TargetMode="External" /><Relationship Type="http://schemas.openxmlformats.org/officeDocument/2006/relationships/hyperlink" Id="rId532" Target="../../../file/src/catalogue-factory/HypertyRuntimeDescriptor.js.html#lineNumber33" TargetMode="External" /><Relationship Type="http://schemas.openxmlformats.org/officeDocument/2006/relationships/hyperlink" Id="rId538" Target="../../../file/src/catalogue-factory/HypertyRuntimeDescriptor.js.html#lineNumber37" TargetMode="External" /><Relationship Type="http://schemas.openxmlformats.org/officeDocument/2006/relationships/hyperlink" Id="rId530" Target="../../../file/src/catalogue-factory/HypertyRuntimeDescriptor.js.html#lineNumber42" TargetMode="External" /><Relationship Type="http://schemas.openxmlformats.org/officeDocument/2006/relationships/hyperlink" Id="rId534" Target="../../../file/src/catalogue-factory/HypertyRuntimeDescriptor.js.html#lineNumber47" TargetMode="External" /><Relationship Type="http://schemas.openxmlformats.org/officeDocument/2006/relationships/hyperlink" Id="rId524" Target="../../../file/src/catalogue-factory/HypertyRuntimeDescriptor.js.html#lineNumber9" TargetMode="External" /><Relationship Type="http://schemas.openxmlformats.org/officeDocument/2006/relationships/hyperlink" Id="rId803" Target="../../../file/src/catalogue-factory/PolicyEnforcerDescriptor.js.html#lineNumber14" TargetMode="External" /><Relationship Type="http://schemas.openxmlformats.org/officeDocument/2006/relationships/hyperlink" Id="rId807" Target="../../../file/src/catalogue-factory/PolicyEnforcerDescriptor.js.html#lineNumber18" TargetMode="External" /><Relationship Type="http://schemas.openxmlformats.org/officeDocument/2006/relationships/hyperlink" Id="rId809" Target="../../../file/src/catalogue-factory/PolicyEnforcerDescriptor.js.html#lineNumber22" TargetMode="External" /><Relationship Type="http://schemas.openxmlformats.org/officeDocument/2006/relationships/hyperlink" Id="rId805" Target="../../../file/src/catalogue-factory/PolicyEnforcerDescriptor.js.html#lineNumber26" TargetMode="External" /><Relationship Type="http://schemas.openxmlformats.org/officeDocument/2006/relationships/hyperlink" Id="rId799" Target="../../../file/src/catalogue-factory/PolicyEnforcerDescriptor.js.html#lineNumber7" TargetMode="External" /><Relationship Type="http://schemas.openxmlformats.org/officeDocument/2006/relationships/hyperlink" Id="rId834" Target="../../../file/src/catalogue-factory/ProtocolStubDescriptor.js.html#lineNumber25" TargetMode="External" /><Relationship Type="http://schemas.openxmlformats.org/officeDocument/2006/relationships/hyperlink" Id="rId830" Target="../../../file/src/catalogue-factory/ProtocolStubDescriptor.js.html#lineNumber29" TargetMode="External" /><Relationship Type="http://schemas.openxmlformats.org/officeDocument/2006/relationships/hyperlink" Id="rId826" Target="../../../file/src/catalogue-factory/ProtocolStubDescriptor.js.html#lineNumber33" TargetMode="External" /><Relationship Type="http://schemas.openxmlformats.org/officeDocument/2006/relationships/hyperlink" Id="rId836" Target="../../../file/src/catalogue-factory/ProtocolStubDescriptor.js.html#lineNumber37" TargetMode="External" /><Relationship Type="http://schemas.openxmlformats.org/officeDocument/2006/relationships/hyperlink" Id="rId832" Target="../../../file/src/catalogue-factory/ProtocolStubDescriptor.js.html#lineNumber42" TargetMode="External" /><Relationship Type="http://schemas.openxmlformats.org/officeDocument/2006/relationships/hyperlink" Id="rId828" Target="../../../file/src/catalogue-factory/ProtocolStubDescriptor.js.html#lineNumber47" TargetMode="External" /><Relationship Type="http://schemas.openxmlformats.org/officeDocument/2006/relationships/hyperlink" Id="rId822" Target="../../../file/src/catalogue-factory/ProtocolStubDescriptor.js.html#lineNumber9" TargetMode="External" /><Relationship Type="http://schemas.openxmlformats.org/officeDocument/2006/relationships/hyperlink" Id="rId868" Target="../../../file/src/catalogue-factory/RuntimeConstraint.js.html#lineNumber11" TargetMode="External" /><Relationship Type="http://schemas.openxmlformats.org/officeDocument/2006/relationships/hyperlink" Id="rId872" Target="../../../file/src/catalogue-factory/RuntimeConstraint.js.html#lineNumber15" TargetMode="External" /><Relationship Type="http://schemas.openxmlformats.org/officeDocument/2006/relationships/hyperlink" Id="rId870" Target="../../../file/src/catalogue-factory/RuntimeConstraint.js.html#lineNumber19" TargetMode="External" /><Relationship Type="http://schemas.openxmlformats.org/officeDocument/2006/relationships/hyperlink" Id="rId874" Target="../../../file/src/catalogue-factory/RuntimeConstraint.js.html#lineNumber24" TargetMode="External" /><Relationship Type="http://schemas.openxmlformats.org/officeDocument/2006/relationships/hyperlink" Id="rId864" Target="../../../file/src/catalogue-factory/RuntimeConstraint.js.html#lineNumber6" TargetMode="External" /><Relationship Type="http://schemas.openxmlformats.org/officeDocument/2006/relationships/hyperlink" Id="rId900" Target="../../../file/src/catalogue-factory/SourcePackage.js.html#lineNumber13" TargetMode="External" /><Relationship Type="http://schemas.openxmlformats.org/officeDocument/2006/relationships/hyperlink" Id="rId904" Target="../../../file/src/catalogue-factory/SourcePackage.js.html#lineNumber17" TargetMode="External" /><Relationship Type="http://schemas.openxmlformats.org/officeDocument/2006/relationships/hyperlink" Id="rId892" Target="../../../file/src/catalogue-factory/SourcePackage.js.html#lineNumber21" TargetMode="External" /><Relationship Type="http://schemas.openxmlformats.org/officeDocument/2006/relationships/hyperlink" Id="rId896" Target="../../../file/src/catalogue-factory/SourcePackage.js.html#lineNumber25" TargetMode="External" /><Relationship Type="http://schemas.openxmlformats.org/officeDocument/2006/relationships/hyperlink" Id="rId894" Target="../../../file/src/catalogue-factory/SourcePackage.js.html#lineNumber29" TargetMode="External" /><Relationship Type="http://schemas.openxmlformats.org/officeDocument/2006/relationships/hyperlink" Id="rId898" Target="../../../file/src/catalogue-factory/SourcePackage.js.html#lineNumber34" TargetMode="External" /><Relationship Type="http://schemas.openxmlformats.org/officeDocument/2006/relationships/hyperlink" Id="rId902" Target="../../../file/src/catalogue-factory/SourcePackage.js.html#lineNumber39" TargetMode="External" /><Relationship Type="http://schemas.openxmlformats.org/officeDocument/2006/relationships/hyperlink" Id="rId906" Target="../../../file/src/catalogue-factory/SourcePackage.js.html#lineNumber44" TargetMode="External" /><Relationship Type="http://schemas.openxmlformats.org/officeDocument/2006/relationships/hyperlink" Id="rId888" Target="../../../file/src/catalogue-factory/SourcePackage.js.html#lineNumber5" TargetMode="External" /><Relationship Type="http://schemas.openxmlformats.org/officeDocument/2006/relationships/hyperlink" Id="rId505" Target="../../../file/src/hyperty-discovery/HypertyDiscovery.js.html#lineNumber14" TargetMode="External" /><Relationship Type="http://schemas.openxmlformats.org/officeDocument/2006/relationships/hyperlink" Id="rId509" Target="../../../file/src/hyperty-discovery/HypertyDiscovery.js.html#lineNumber28" TargetMode="External" /><Relationship Type="http://schemas.openxmlformats.org/officeDocument/2006/relationships/hyperlink" Id="rId204" Target="../../../file/src/hyperty/Connection.js.html#lineNumber29" TargetMode="External" /><Relationship Type="http://schemas.openxmlformats.org/officeDocument/2006/relationships/hyperlink" Id="rId211" Target="../../../file/src/hyperty/Connection.js.html#lineNumber31" TargetMode="External" /><Relationship Type="http://schemas.openxmlformats.org/officeDocument/2006/relationships/hyperlink" Id="rId259" Target="../../../file/src/hyperty/ConnectionController.js.html#lineNumber103" TargetMode="External" /><Relationship Type="http://schemas.openxmlformats.org/officeDocument/2006/relationships/hyperlink" Id="rId252" Target="../../../file/src/hyperty/ConnectionController.js.html#lineNumber112" TargetMode="External" /><Relationship Type="http://schemas.openxmlformats.org/officeDocument/2006/relationships/hyperlink" Id="rId243" Target="../../../file/src/hyperty/ConnectionController.js.html#lineNumber14" TargetMode="External" /><Relationship Type="http://schemas.openxmlformats.org/officeDocument/2006/relationships/hyperlink" Id="rId254" Target="../../../file/src/hyperty/ConnectionController.js.html#lineNumber151" TargetMode="External" /><Relationship Type="http://schemas.openxmlformats.org/officeDocument/2006/relationships/hyperlink" Id="rId247" Target="../../../file/src/hyperty/ConnectionController.js.html#lineNumber160" TargetMode="External" /><Relationship Type="http://schemas.openxmlformats.org/officeDocument/2006/relationships/hyperlink" Id="rId249" Target="../../../file/src/hyperty/ConnectionController.js.html#lineNumber173" TargetMode="External" /><Relationship Type="http://schemas.openxmlformats.org/officeDocument/2006/relationships/hyperlink" Id="rId290" Target="../../../file/src/hyperty/ConnectionController.js.html#lineNumber183" TargetMode="External" /><Relationship Type="http://schemas.openxmlformats.org/officeDocument/2006/relationships/hyperlink" Id="rId271" Target="../../../file/src/hyperty/ConnectionController.js.html#lineNumber200" TargetMode="External" /><Relationship Type="http://schemas.openxmlformats.org/officeDocument/2006/relationships/hyperlink" Id="rId303" Target="../../../file/src/hyperty/ConnectionController.js.html#lineNumber213" TargetMode="External" /><Relationship Type="http://schemas.openxmlformats.org/officeDocument/2006/relationships/hyperlink" Id="rId309" Target="../../../file/src/hyperty/ConnectionController.js.html#lineNumber238" TargetMode="External" /><Relationship Type="http://schemas.openxmlformats.org/officeDocument/2006/relationships/hyperlink" Id="rId306" Target="../../../file/src/hyperty/ConnectionController.js.html#lineNumber242" TargetMode="External" /><Relationship Type="http://schemas.openxmlformats.org/officeDocument/2006/relationships/hyperlink" Id="rId276" Target="../../../file/src/hyperty/ConnectionController.js.html#lineNumber246" TargetMode="External" /><Relationship Type="http://schemas.openxmlformats.org/officeDocument/2006/relationships/hyperlink" Id="rId274" Target="../../../file/src/hyperty/ConnectionController.js.html#lineNumber255" TargetMode="External" /><Relationship Type="http://schemas.openxmlformats.org/officeDocument/2006/relationships/hyperlink" Id="rId300" Target="../../../file/src/hyperty/ConnectionController.js.html#lineNumber263" TargetMode="External" /><Relationship Type="http://schemas.openxmlformats.org/officeDocument/2006/relationships/hyperlink" Id="rId294" Target="../../../file/src/hyperty/ConnectionController.js.html#lineNumber285" TargetMode="External" /><Relationship Type="http://schemas.openxmlformats.org/officeDocument/2006/relationships/hyperlink" Id="rId264" Target="../../../file/src/hyperty/ConnectionController.js.html#lineNumber294" TargetMode="External" /><Relationship Type="http://schemas.openxmlformats.org/officeDocument/2006/relationships/hyperlink" Id="rId278" Target="../../../file/src/hyperty/ConnectionController.js.html#lineNumber334" TargetMode="External" /><Relationship Type="http://schemas.openxmlformats.org/officeDocument/2006/relationships/hyperlink" Id="rId287" Target="../../../file/src/hyperty/ConnectionController.js.html#lineNumber356" TargetMode="External" /><Relationship Type="http://schemas.openxmlformats.org/officeDocument/2006/relationships/hyperlink" Id="rId268" Target="../../../file/src/hyperty/ConnectionController.js.html#lineNumber382" TargetMode="External" /><Relationship Type="http://schemas.openxmlformats.org/officeDocument/2006/relationships/hyperlink" Id="rId311" Target="../../../file/src/hyperty/ConnectionController.js.html#lineNumber391" TargetMode="External" /><Relationship Type="http://schemas.openxmlformats.org/officeDocument/2006/relationships/hyperlink" Id="rId284" Target="../../../file/src/hyperty/ConnectionController.js.html#lineNumber396" TargetMode="External" /><Relationship Type="http://schemas.openxmlformats.org/officeDocument/2006/relationships/hyperlink" Id="rId281" Target="../../../file/src/hyperty/ConnectionController.js.html#lineNumber415" TargetMode="External" /><Relationship Type="http://schemas.openxmlformats.org/officeDocument/2006/relationships/hyperlink" Id="rId297" Target="../../../file/src/hyperty/ConnectionController.js.html#lineNumber434" TargetMode="External" /><Relationship Type="http://schemas.openxmlformats.org/officeDocument/2006/relationships/hyperlink" Id="rId257" Target="../../../file/src/hyperty/ConnectionController.js.html#lineNumber94" TargetMode="External" /><Relationship Type="http://schemas.openxmlformats.org/officeDocument/2006/relationships/hyperlink" Id="rId783" Target="../../../file/src/hyperty/OwnerPeer.js.html#lineNumber3" TargetMode="External" /><Relationship Type="http://schemas.openxmlformats.org/officeDocument/2006/relationships/hyperlink" Id="rId788" Target="../../../file/src/hyperty/Peer.js.html#lineNumber3" TargetMode="External" /><Relationship Type="http://schemas.openxmlformats.org/officeDocument/2006/relationships/hyperlink" Id="rId588" Target="../../../file/src/message-factory/Message.js.html#lineNumber104" TargetMode="External" /><Relationship Type="http://schemas.openxmlformats.org/officeDocument/2006/relationships/hyperlink" Id="rId584" Target="../../../file/src/message-factory/Message.js.html#lineNumber122" TargetMode="External" /><Relationship Type="http://schemas.openxmlformats.org/officeDocument/2006/relationships/hyperlink" Id="rId580" Target="../../../file/src/message-factory/Message.js.html#lineNumber136" TargetMode="External" /><Relationship Type="http://schemas.openxmlformats.org/officeDocument/2006/relationships/hyperlink" Id="rId557" Target="../../../file/src/message-factory/Message.js.html#lineNumber23" TargetMode="External" /><Relationship Type="http://schemas.openxmlformats.org/officeDocument/2006/relationships/hyperlink" Id="rId569" Target="../../../file/src/message-factory/Message.js.html#lineNumber36" TargetMode="External" /><Relationship Type="http://schemas.openxmlformats.org/officeDocument/2006/relationships/hyperlink" Id="rId565" Target="../../../file/src/message-factory/Message.js.html#lineNumber42" TargetMode="External" /><Relationship Type="http://schemas.openxmlformats.org/officeDocument/2006/relationships/hyperlink" Id="rId571" Target="../../../file/src/message-factory/Message.js.html#lineNumber48" TargetMode="External" /><Relationship Type="http://schemas.openxmlformats.org/officeDocument/2006/relationships/hyperlink" Id="rId575" Target="../../../file/src/message-factory/Message.js.html#lineNumber54" TargetMode="External" /><Relationship Type="http://schemas.openxmlformats.org/officeDocument/2006/relationships/hyperlink" Id="rId561" Target="../../../file/src/message-factory/Message.js.html#lineNumber60" TargetMode="External" /><Relationship Type="http://schemas.openxmlformats.org/officeDocument/2006/relationships/hyperlink" Id="rId567" Target="../../../file/src/message-factory/Message.js.html#lineNumber66" TargetMode="External" /><Relationship Type="http://schemas.openxmlformats.org/officeDocument/2006/relationships/hyperlink" Id="rId577" Target="../../../file/src/message-factory/Message.js.html#lineNumber75" TargetMode="External" /><Relationship Type="http://schemas.openxmlformats.org/officeDocument/2006/relationships/hyperlink" Id="rId563" Target="../../../file/src/message-factory/Message.js.html#lineNumber84" TargetMode="External" /><Relationship Type="http://schemas.openxmlformats.org/officeDocument/2006/relationships/hyperlink" Id="rId573" Target="../../../file/src/message-factory/Message.js.html#lineNumber93" TargetMode="External" /><Relationship Type="http://schemas.openxmlformats.org/officeDocument/2006/relationships/hyperlink" Id="rId660" Target="../../../file/src/message-factory/MessageBody.js.html#lineNumber102" TargetMode="External" /><Relationship Type="http://schemas.openxmlformats.org/officeDocument/2006/relationships/hyperlink" Id="rId612" Target="../../../file/src/message-factory/MessageBody.js.html#lineNumber123" TargetMode="External" /><Relationship Type="http://schemas.openxmlformats.org/officeDocument/2006/relationships/hyperlink" Id="rId622" Target="../../../file/src/message-factory/MessageBody.js.html#lineNumber132" TargetMode="External" /><Relationship Type="http://schemas.openxmlformats.org/officeDocument/2006/relationships/hyperlink" Id="rId624" Target="../../../file/src/message-factory/MessageBody.js.html#lineNumber134" TargetMode="External" /><Relationship Type="http://schemas.openxmlformats.org/officeDocument/2006/relationships/hyperlink" Id="rId618" Target="../../../file/src/message-factory/MessageBody.js.html#lineNumber139" TargetMode="External" /><Relationship Type="http://schemas.openxmlformats.org/officeDocument/2006/relationships/hyperlink" Id="rId620" Target="../../../file/src/message-factory/MessageBody.js.html#lineNumber141" TargetMode="External" /><Relationship Type="http://schemas.openxmlformats.org/officeDocument/2006/relationships/hyperlink" Id="rId682" Target="../../../file/src/message-factory/MessageBody.js.html#lineNumber164" TargetMode="External" /><Relationship Type="http://schemas.openxmlformats.org/officeDocument/2006/relationships/hyperlink" Id="rId648" Target="../../../file/src/message-factory/MessageBody.js.html#lineNumber18" TargetMode="External" /><Relationship Type="http://schemas.openxmlformats.org/officeDocument/2006/relationships/hyperlink" Id="rId631" Target="../../../file/src/message-factory/MessageBody.js.html#lineNumber193" TargetMode="External" /><Relationship Type="http://schemas.openxmlformats.org/officeDocument/2006/relationships/hyperlink" Id="rId700" Target="../../../file/src/message-factory/MessageBody.js.html#lineNumber218" TargetMode="External" /><Relationship Type="http://schemas.openxmlformats.org/officeDocument/2006/relationships/hyperlink" Id="rId640" Target="../../../file/src/message-factory/MessageBody.js.html#lineNumber240" TargetMode="External" /><Relationship Type="http://schemas.openxmlformats.org/officeDocument/2006/relationships/hyperlink" Id="rId691" Target="../../../file/src/message-factory/MessageBody.js.html#lineNumber263" TargetMode="External" /><Relationship Type="http://schemas.openxmlformats.org/officeDocument/2006/relationships/hyperlink" Id="rId662" Target="../../../file/src/message-factory/MessageBody.js.html#lineNumber36" TargetMode="External" /><Relationship Type="http://schemas.openxmlformats.org/officeDocument/2006/relationships/hyperlink" Id="rId652" Target="../../../file/src/message-factory/MessageBody.js.html#lineNumber42" TargetMode="External" /><Relationship Type="http://schemas.openxmlformats.org/officeDocument/2006/relationships/hyperlink" Id="rId667" Target="../../../file/src/message-factory/MessageBody.js.html#lineNumber48" TargetMode="External" /><Relationship Type="http://schemas.openxmlformats.org/officeDocument/2006/relationships/hyperlink" Id="rId672" Target="../../../file/src/message-factory/MessageBody.js.html#lineNumber54" TargetMode="External" /><Relationship Type="http://schemas.openxmlformats.org/officeDocument/2006/relationships/hyperlink" Id="rId657" Target="../../../file/src/message-factory/MessageBody.js.html#lineNumber60" TargetMode="External" /><Relationship Type="http://schemas.openxmlformats.org/officeDocument/2006/relationships/hyperlink" Id="rId665" Target="../../../file/src/message-factory/MessageBody.js.html#lineNumber66" TargetMode="External" /><Relationship Type="http://schemas.openxmlformats.org/officeDocument/2006/relationships/hyperlink" Id="rId655" Target="../../../file/src/message-factory/MessageBody.js.html#lineNumber75" TargetMode="External" /><Relationship Type="http://schemas.openxmlformats.org/officeDocument/2006/relationships/hyperlink" Id="rId670" Target="../../../file/src/message-factory/MessageBody.js.html#lineNumber84" TargetMode="External" /><Relationship Type="http://schemas.openxmlformats.org/officeDocument/2006/relationships/hyperlink" Id="rId675" Target="../../../file/src/message-factory/MessageBody.js.html#lineNumber93" TargetMode="External" /><Relationship Type="http://schemas.openxmlformats.org/officeDocument/2006/relationships/hyperlink" Id="rId767" Target="../../../file/src/message-factory/MessageFactory.js.html#lineNumber105" TargetMode="External" /><Relationship Type="http://schemas.openxmlformats.org/officeDocument/2006/relationships/hyperlink" Id="rId755" Target="../../../file/src/message-factory/MessageFactory.js.html#lineNumber124" TargetMode="External" /><Relationship Type="http://schemas.openxmlformats.org/officeDocument/2006/relationships/hyperlink" Id="rId759" Target="../../../file/src/message-factory/MessageFactory.js.html#lineNumber142" TargetMode="External" /><Relationship Type="http://schemas.openxmlformats.org/officeDocument/2006/relationships/hyperlink" Id="rId763" Target="../../../file/src/message-factory/MessageFactory.js.html#lineNumber159" TargetMode="External" /><Relationship Type="http://schemas.openxmlformats.org/officeDocument/2006/relationships/hyperlink" Id="rId751" Target="../../../file/src/message-factory/MessageFactory.js.html#lineNumber177" TargetMode="External" /><Relationship Type="http://schemas.openxmlformats.org/officeDocument/2006/relationships/hyperlink" Id="rId771" Target="../../../file/src/message-factory/MessageFactory.js.html#lineNumber199" TargetMode="External" /><Relationship Type="http://schemas.openxmlformats.org/officeDocument/2006/relationships/hyperlink" Id="rId730" Target="../../../file/src/message-factory/MessageFactory.js.html#lineNumber20" TargetMode="External" /><Relationship Type="http://schemas.openxmlformats.org/officeDocument/2006/relationships/hyperlink" Id="rId707" Target="../../../file/src/message-factory/MessageFactory.js.html#lineNumber219" TargetMode="External" /><Relationship Type="http://schemas.openxmlformats.org/officeDocument/2006/relationships/hyperlink" Id="rId736" Target="../../../file/src/message-factory/MessageFactory.js.html#lineNumber23" TargetMode="External" /><Relationship Type="http://schemas.openxmlformats.org/officeDocument/2006/relationships/hyperlink" Id="rId775" Target="../../../file/src/message-factory/MessageFactory.js.html#lineNumber31" TargetMode="External" /><Relationship Type="http://schemas.openxmlformats.org/officeDocument/2006/relationships/hyperlink" Id="rId739" Target="../../../file/src/message-factory/MessageFactory.js.html#lineNumber44" TargetMode="External" /><Relationship Type="http://schemas.openxmlformats.org/officeDocument/2006/relationships/hyperlink" Id="rId747" Target="../../../file/src/message-factory/MessageFactory.js.html#lineNumber63" TargetMode="External" /><Relationship Type="http://schemas.openxmlformats.org/officeDocument/2006/relationships/hyperlink" Id="rId743" Target="../../../file/src/message-factory/MessageFactory.js.html#lineNumber83" TargetMode="External" /><Relationship Type="http://schemas.openxmlformats.org/officeDocument/2006/relationships/hyperlink" Id="rId847" Target="../../../file/src/reTHINKObject/RethinkObject.js.html#lineNumber10" TargetMode="External" /><Relationship Type="http://schemas.openxmlformats.org/officeDocument/2006/relationships/hyperlink" Id="rId852" Target="../../../file/src/reTHINKObject/RethinkObject.js.html#lineNumber13" TargetMode="External" /><Relationship Type="http://schemas.openxmlformats.org/officeDocument/2006/relationships/hyperlink" Id="rId843" Target="../../../file/src/reTHINKObject/RethinkObject.js.html#lineNumber5" TargetMode="External" /><Relationship Type="http://schemas.openxmlformats.org/officeDocument/2006/relationships/hyperlink" Id="rId849" Target="../../../file/src/reTHINKObject/RethinkObject.js.html#lineNumber9" TargetMode="External" /><Relationship Type="http://schemas.openxmlformats.org/officeDocument/2006/relationships/hyperlink" Id="rId337" Target="../../../file/src/syncher/DataObject.js.html#lineNumber127" TargetMode="External" /><Relationship Type="http://schemas.openxmlformats.org/officeDocument/2006/relationships/hyperlink" Id="rId343" Target="../../../file/src/syncher/DataObject.js.html#lineNumber160" TargetMode="External" /><Relationship Type="http://schemas.openxmlformats.org/officeDocument/2006/relationships/hyperlink" Id="rId334" Target="../../../file/src/syncher/DataObject.js.html#lineNumber64" TargetMode="External" /><Relationship Type="http://schemas.openxmlformats.org/officeDocument/2006/relationships/hyperlink" Id="rId330" Target="../../../file/src/syncher/DataObject.js.html#lineNumber70" TargetMode="External" /><Relationship Type="http://schemas.openxmlformats.org/officeDocument/2006/relationships/hyperlink" Id="rId332" Target="../../../file/src/syncher/DataObject.js.html#lineNumber76" TargetMode="External" /><Relationship Type="http://schemas.openxmlformats.org/officeDocument/2006/relationships/hyperlink" Id="rId328" Target="../../../file/src/syncher/DataObject.js.html#lineNumber82" TargetMode="External" /><Relationship Type="http://schemas.openxmlformats.org/officeDocument/2006/relationships/hyperlink" Id="rId326" Target="../../../file/src/syncher/DataObject.js.html#lineNumber88" TargetMode="External" /><Relationship Type="http://schemas.openxmlformats.org/officeDocument/2006/relationships/hyperlink" Id="rId353" Target="../../../file/src/syncher/DataObjectChild.js.html#lineNumber35" TargetMode="External" /><Relationship Type="http://schemas.openxmlformats.org/officeDocument/2006/relationships/hyperlink" Id="rId355" Target="../../../file/src/syncher/DataObjectChild.js.html#lineNumber41" TargetMode="External" /><Relationship Type="http://schemas.openxmlformats.org/officeDocument/2006/relationships/hyperlink" Id="rId358" Target="../../../file/src/syncher/DataObjectChild.js.html#lineNumber47" TargetMode="External" /><Relationship Type="http://schemas.openxmlformats.org/officeDocument/2006/relationships/hyperlink" Id="rId361" Target="../../../file/src/syncher/DataObjectChild.js.html#lineNumber57" TargetMode="External" /><Relationship Type="http://schemas.openxmlformats.org/officeDocument/2006/relationships/hyperlink" Id="rId368" Target="../../../file/src/syncher/DataObjectObserver.js.html#lineNumber38" TargetMode="External" /><Relationship Type="http://schemas.openxmlformats.org/officeDocument/2006/relationships/hyperlink" Id="rId378" Target="../../../file/src/syncher/DataObjectReporter.js.html#lineNumber38" TargetMode="External" /><Relationship Type="http://schemas.openxmlformats.org/officeDocument/2006/relationships/hyperlink" Id="rId384" Target="../../../file/src/syncher/DataObjectReporter.js.html#lineNumber44" TargetMode="External" /><Relationship Type="http://schemas.openxmlformats.org/officeDocument/2006/relationships/hyperlink" Id="rId381" Target="../../../file/src/syncher/DataObjectReporter.js.html#lineNumber52" TargetMode="External" /><Relationship Type="http://schemas.openxmlformats.org/officeDocument/2006/relationships/hyperlink" Id="rId938" Target="../../../file/src/syncher/Syncher.js.html#lineNumber110" TargetMode="External" /><Relationship Type="http://schemas.openxmlformats.org/officeDocument/2006/relationships/hyperlink" Id="rId935" Target="../../../file/src/syncher/Syncher.js.html#lineNumber147" TargetMode="External" /><Relationship Type="http://schemas.openxmlformats.org/officeDocument/2006/relationships/hyperlink" Id="rId919" Target="../../../file/src/syncher/Syncher.js.html#lineNumber30" TargetMode="External" /><Relationship Type="http://schemas.openxmlformats.org/officeDocument/2006/relationships/hyperlink" Id="rId925" Target="../../../file/src/syncher/Syncher.js.html#lineNumber55" TargetMode="External" /><Relationship Type="http://schemas.openxmlformats.org/officeDocument/2006/relationships/hyperlink" Id="rId927" Target="../../../file/src/syncher/Syncher.js.html#lineNumber61" TargetMode="External" /><Relationship Type="http://schemas.openxmlformats.org/officeDocument/2006/relationships/hyperlink" Id="rId923" Target="../../../file/src/syncher/Syncher.js.html#lineNumber67" TargetMode="External" /><Relationship Type="http://schemas.openxmlformats.org/officeDocument/2006/relationships/hyperlink" Id="rId930" Target="../../../file/src/syncher/Syncher.js.html#lineNumber76" TargetMode="External" /><Relationship Type="http://schemas.openxmlformats.org/officeDocument/2006/relationships/hyperlink" Id="rId449" Target="../../../file/src/utils/EventEmitter.js.html#lineNumber12" TargetMode="External" /><Relationship Type="http://schemas.openxmlformats.org/officeDocument/2006/relationships/hyperlink" Id="rId452" Target="../../../file/src/utils/EventEmitter.js.html#lineNumber22" TargetMode="External" /><Relationship Type="http://schemas.openxmlformats.org/officeDocument/2006/relationships/hyperlink" Id="rId180" Target="../../../function/index.html#static-function-Enum" TargetMode="External" /><Relationship Type="http://schemas.openxmlformats.org/officeDocument/2006/relationships/hyperlink" Id="rId163" Target="../../../function/index.html#static-function-activate" TargetMode="External" /><Relationship Type="http://schemas.openxmlformats.org/officeDocument/2006/relationships/hyperlink" Id="rId201" Target="../../../function/index.html#static-function-deepClone" TargetMode="External" /><Relationship Type="http://schemas.openxmlformats.org/officeDocument/2006/relationships/hyperlink" Id="rId137" Target="../../../identifiers.html" TargetMode="External" /><Relationship Type="http://schemas.openxmlformats.org/officeDocument/2006/relationships/hyperlink" Id="rId138" Target="../../../source.html" TargetMode="External" /><Relationship Type="http://schemas.openxmlformats.org/officeDocument/2006/relationships/hyperlink" Id="rId202" Target="../../../typedef/index.html#static-typedef-divideURL" TargetMode="External" /><Relationship Type="http://schemas.openxmlformats.org/officeDocument/2006/relationships/hyperlink" Id="rId88" Target="../../../variable/index.html#static-variable-CatalogueObjectType" TargetMode="External" /><Relationship Type="http://schemas.openxmlformats.org/officeDocument/2006/relationships/hyperlink" Id="rId196" Target="../../../variable/index.html#static-variable-ChangeType" TargetMode="External" /><Relationship Type="http://schemas.openxmlformats.org/officeDocument/2006/relationships/hyperlink" Id="rId89" Target="../../../variable/index.html#static-variable-DataObjectSourceLanguage" TargetMode="External" /><Relationship Type="http://schemas.openxmlformats.org/officeDocument/2006/relationships/hyperlink" Id="rId149" Target="../../../variable/index.html#static-variable-HypertyType" TargetMode="External" /><Relationship Type="http://schemas.openxmlformats.org/officeDocument/2006/relationships/hyperlink" Id="rId181" Target="../../../variable/index.html#static-variable-MessageType" TargetMode="External" /><Relationship Type="http://schemas.openxmlformats.org/officeDocument/2006/relationships/hyperlink" Id="rId197" Target="../../../variable/index.html#static-variable-ObjectType" TargetMode="External" /><Relationship Type="http://schemas.openxmlformats.org/officeDocument/2006/relationships/hyperlink" Id="rId182" Target="../../../variable/index.html#static-variable-REASON_PHRASE" TargetMode="External" /><Relationship Type="http://schemas.openxmlformats.org/officeDocument/2006/relationships/hyperlink" Id="rId183" Target="../../../variable/index.html#static-variable-RESPONSE_CODE" TargetMode="External" /><Relationship Type="http://schemas.openxmlformats.org/officeDocument/2006/relationships/hyperlink" Id="rId150" Target="../../../variable/index.html#static-variable-RuntimeHypertyCapabilityType" TargetMode="External" /><Relationship Type="http://schemas.openxmlformats.org/officeDocument/2006/relationships/hyperlink" Id="rId152" Target="../../../variable/index.html#static-variable-RuntimeProtocolCapabilityType" TargetMode="External" /><Relationship Type="http://schemas.openxmlformats.org/officeDocument/2006/relationships/hyperlink" Id="rId153" Target="../../../variable/index.html#static-variable-RuntimeType" TargetMode="External" /><Relationship Type="http://schemas.openxmlformats.org/officeDocument/2006/relationships/hyperlink" Id="rId22" Target="../../../variable/index.html#static-variable-catalogueDataObject" TargetMode="External" /><Relationship Type="http://schemas.openxmlformats.org/officeDocument/2006/relationships/hyperlink" Id="rId80" Target="../../../variable/index.html#static-variable-catalogueDataObjectFactory" TargetMode="External" /><Relationship Type="http://schemas.openxmlformats.org/officeDocument/2006/relationships/hyperlink" Id="rId164" Target="../../../variable/index.html#static-variable-connection" TargetMode="External" /><Relationship Type="http://schemas.openxmlformats.org/officeDocument/2006/relationships/hyperlink" Id="rId165" Target="../../../variable/index.html#static-variable-connectionController" TargetMode="External" /><Relationship Type="http://schemas.openxmlformats.org/officeDocument/2006/relationships/hyperlink" Id="rId191" Target="../../../variable/index.html#static-variable-dataObject" TargetMode="External" /><Relationship Type="http://schemas.openxmlformats.org/officeDocument/2006/relationships/hyperlink" Id="rId192" Target="../../../variable/index.html#static-variable-dataObjectChild" TargetMode="External" /><Relationship Type="http://schemas.openxmlformats.org/officeDocument/2006/relationships/hyperlink" Id="rId193" Target="../../../variable/index.html#static-variable-dataObjectObserver" TargetMode="External" /><Relationship Type="http://schemas.openxmlformats.org/officeDocument/2006/relationships/hyperlink" Id="rId194" Target="../../../variable/index.html#static-variable-dataObjectReporter" TargetMode="External" /><Relationship Type="http://schemas.openxmlformats.org/officeDocument/2006/relationships/hyperlink" Id="rId148" Target="../../../variable/index.html#static-variable-dataObjectSchema" TargetMode="External" /><Relationship Type="http://schemas.openxmlformats.org/officeDocument/2006/relationships/hyperlink" Id="rId195" Target="../../../variable/index.html#static-variable-dataProvisional" TargetMode="External" /><Relationship Type="http://schemas.openxmlformats.org/officeDocument/2006/relationships/hyperlink" Id="rId203" Target="../../../variable/index.html#static-variable-eventEmitter" TargetMode="External" /><Relationship Type="http://schemas.openxmlformats.org/officeDocument/2006/relationships/hyperlink" Id="rId151" Target="../../../variable/index.html#static-variable-hypertyDescriptor" TargetMode="External" /><Relationship Type="http://schemas.openxmlformats.org/officeDocument/2006/relationships/hyperlink" Id="rId169" Target="../../../variable/index.html#static-variable-hypertyDiscovery" TargetMode="External" /><Relationship Type="http://schemas.openxmlformats.org/officeDocument/2006/relationships/hyperlink" Id="rId154" Target="../../../variable/index.html#static-variable-hypertyRuntimeDescriptor" TargetMode="External" /><Relationship Type="http://schemas.openxmlformats.org/officeDocument/2006/relationships/hyperlink" Id="rId184" Target="../../../variable/index.html#static-variable-messageFactory" TargetMode="External" /><Relationship Type="http://schemas.openxmlformats.org/officeDocument/2006/relationships/hyperlink" Id="rId166" Target="../../../variable/index.html#static-variable-ownerPeer" TargetMode="External" /><Relationship Type="http://schemas.openxmlformats.org/officeDocument/2006/relationships/hyperlink" Id="rId167" Target="../../../variable/index.html#static-variable-peer" TargetMode="External" /><Relationship Type="http://schemas.openxmlformats.org/officeDocument/2006/relationships/hyperlink" Id="rId155" Target="../../../variable/index.html#static-variable-policyEnforcerDescriptor" TargetMode="External" /><Relationship Type="http://schemas.openxmlformats.org/officeDocument/2006/relationships/hyperlink" Id="rId156" Target="../../../variable/index.html#static-variable-protocolStubDescriptor" TargetMode="External" /><Relationship Type="http://schemas.openxmlformats.org/officeDocument/2006/relationships/hyperlink" Id="rId157" Target="../../../variable/index.html#static-variable-runtimeConstraint" TargetMode="External" /><Relationship Type="http://schemas.openxmlformats.org/officeDocument/2006/relationships/hyperlink" Id="rId158" Target="../../../variable/index.html#static-variable-sourcePackage" TargetMode="External" /><Relationship Type="http://schemas.openxmlformats.org/officeDocument/2006/relationships/hyperlink" Id="rId198" Target="../../../variable/index.html#static-variable-syncObject" TargetMode="External" /><Relationship Type="http://schemas.openxmlformats.org/officeDocument/2006/relationships/hyperlink" Id="rId199" Target="../../../variable/index.html#static-variable-syncher" TargetMode="External" /><Relationship Type="http://schemas.openxmlformats.org/officeDocument/2006/relationships/hyperlink" Id="rId139" Target="git+ssh://git@github.com/reTHINK-project/core-framework.git" TargetMode="External" /><Relationship Type="http://schemas.openxmlformats.org/officeDocument/2006/relationships/hyperlink" Id="rId341" Target="https://developer.mo%20%20zilla.org/en-US/docs/Web/JavaScri%20pt/%20Reference/Global_Objects/Promi%20se" TargetMode="External" /><Relationship Type="http://schemas.openxmlformats.org/officeDocument/2006/relationships/hyperlink" Id="rId262" Target="https://developer.moz%20%20illa.org/en-US/docs/Web/JavaScrip%20t/R%20eference/Global_Objects/Object" TargetMode="External" /><Relationship Type="http://schemas.openxmlformats.org/officeDocument/2006/relationships/hyperlink" Id="rId84" Target="https://developer.mozilla.org/en-US/docs/Web/JavaScript/Reference/Global_Objects/Boolean" TargetMode="External" /><Relationship Type="http://schemas.openxmlformats.org/officeDocument/2006/relationships/hyperlink" Id="rId324" Target="https://developer.mozilla.org/en-US/docs/Web/JavaScript/Reference/Global_Objects/Function" TargetMode="External" /><Relationship Type="http://schemas.openxmlformats.org/officeDocument/2006/relationships/hyperlink" Id="rId317" Target="https://developer.mozilla.org/en-US/docs/Web/JavaScript/Reference/Global_Objects/JSON" TargetMode="External" /><Relationship Type="http://schemas.openxmlformats.org/officeDocument/2006/relationships/hyperlink" Id="rId207" Target="https://developer.mozilla.org/en-US/docs/Web/JavaScript/Reference/Global_Objects/Object" TargetMode="External" /><Relationship Type="http://schemas.openxmlformats.org/officeDocument/2006/relationships/hyperlink" Id="rId225" Target="https://developer.mozilla.org/en-US/docs/Web/JavaScript/Reference/Global_Objects/Promise" TargetMode="External" /><Relationship Type="http://schemas.openxmlformats.org/officeDocument/2006/relationships/hyperlink" Id="rId87" Target="https://developer.mozilla.org/en-US/docs/Web/JavaScript/Reference/Global_Objects/String" TargetMode="External" /><Relationship Type="http://schemas.openxmlformats.org/officeDocument/2006/relationships/hyperlink" Id="rId79" Target="https://esdoc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